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242"/>
        <w:gridCol w:w="1134"/>
        <w:gridCol w:w="1276"/>
        <w:gridCol w:w="1134"/>
        <w:gridCol w:w="851"/>
        <w:gridCol w:w="901"/>
        <w:gridCol w:w="91"/>
        <w:gridCol w:w="992"/>
        <w:gridCol w:w="1007"/>
        <w:gridCol w:w="1078"/>
        <w:gridCol w:w="1237"/>
      </w:tblGrid>
      <w:tr w:rsidR="00D235C6" w14:paraId="605F56F3" w14:textId="77777777" w:rsidTr="00C82798">
        <w:trPr>
          <w:trHeight w:val="559"/>
        </w:trPr>
        <w:tc>
          <w:tcPr>
            <w:tcW w:w="1242" w:type="dxa"/>
            <w:vAlign w:val="center"/>
          </w:tcPr>
          <w:p w14:paraId="35D144D9" w14:textId="77777777" w:rsidR="009A37D8" w:rsidRDefault="00C3105C" w:rsidP="00C3105C">
            <w:pPr>
              <w:jc w:val="center"/>
              <w:rPr>
                <w:rtl/>
              </w:rPr>
            </w:pPr>
            <w:r>
              <w:t>1</w:t>
            </w:r>
            <w:r w:rsidR="00032F71">
              <w:t>6</w:t>
            </w:r>
            <w:r w:rsidR="000B44EC">
              <w:rPr>
                <w:rFonts w:hint="cs"/>
                <w:rtl/>
              </w:rPr>
              <w:t>:</w:t>
            </w:r>
            <w:r w:rsidR="00032F71">
              <w:t>3</w:t>
            </w:r>
            <w:r>
              <w:t>0</w:t>
            </w:r>
          </w:p>
          <w:p w14:paraId="384B0722" w14:textId="77777777" w:rsidR="000B44EC" w:rsidRDefault="00C3105C" w:rsidP="00C3105C">
            <w:pPr>
              <w:jc w:val="center"/>
            </w:pPr>
            <w:r>
              <w:t>1</w:t>
            </w:r>
            <w:r w:rsidR="00032F71">
              <w:t>7</w:t>
            </w:r>
            <w:r w:rsidR="000B44EC">
              <w:rPr>
                <w:rFonts w:hint="cs"/>
                <w:rtl/>
              </w:rPr>
              <w:t>:</w:t>
            </w:r>
            <w:r w:rsidR="00032F71">
              <w:t>3</w:t>
            </w:r>
            <w:r>
              <w:t>0</w:t>
            </w:r>
          </w:p>
        </w:tc>
        <w:tc>
          <w:tcPr>
            <w:tcW w:w="1134" w:type="dxa"/>
            <w:vAlign w:val="center"/>
          </w:tcPr>
          <w:p w14:paraId="315D7613" w14:textId="77777777" w:rsidR="009A37D8" w:rsidRDefault="00C3105C" w:rsidP="00C3105C">
            <w:pPr>
              <w:jc w:val="center"/>
              <w:rPr>
                <w:rtl/>
              </w:rPr>
            </w:pPr>
            <w:r>
              <w:t>1</w:t>
            </w:r>
            <w:r w:rsidR="00032F71">
              <w:t>5</w:t>
            </w:r>
            <w:r w:rsidR="000B44EC">
              <w:rPr>
                <w:rFonts w:hint="cs"/>
                <w:rtl/>
              </w:rPr>
              <w:t>:</w:t>
            </w:r>
            <w:r w:rsidR="00032F71">
              <w:t>3</w:t>
            </w:r>
            <w:r>
              <w:t>0</w:t>
            </w:r>
          </w:p>
          <w:p w14:paraId="69877EC2" w14:textId="77777777" w:rsidR="000B44EC" w:rsidRDefault="00C3105C" w:rsidP="00C3105C">
            <w:pPr>
              <w:jc w:val="center"/>
            </w:pPr>
            <w:r>
              <w:t>1</w:t>
            </w:r>
            <w:r w:rsidR="00032F71">
              <w:t>6</w:t>
            </w:r>
            <w:r w:rsidR="000B44EC">
              <w:rPr>
                <w:rFonts w:hint="cs"/>
                <w:rtl/>
              </w:rPr>
              <w:t>:</w:t>
            </w:r>
            <w:r w:rsidR="00032F71">
              <w:t>3</w:t>
            </w:r>
            <w:r>
              <w:t>0</w:t>
            </w:r>
          </w:p>
        </w:tc>
        <w:tc>
          <w:tcPr>
            <w:tcW w:w="1276" w:type="dxa"/>
            <w:vAlign w:val="center"/>
          </w:tcPr>
          <w:p w14:paraId="0E16B9BD" w14:textId="77777777" w:rsidR="000B44EC" w:rsidRDefault="00032F71" w:rsidP="00C3105C">
            <w:pPr>
              <w:jc w:val="center"/>
            </w:pPr>
            <w:r>
              <w:t>14</w:t>
            </w:r>
            <w:r>
              <w:rPr>
                <w:rFonts w:hint="cs"/>
                <w:rtl/>
              </w:rPr>
              <w:t>:</w:t>
            </w:r>
            <w:r>
              <w:t xml:space="preserve">30 </w:t>
            </w:r>
            <w:r w:rsidR="00C3105C">
              <w:t>1</w:t>
            </w:r>
            <w:r>
              <w:t>5</w:t>
            </w:r>
            <w:r w:rsidR="000B44EC">
              <w:rPr>
                <w:rFonts w:hint="cs"/>
                <w:rtl/>
              </w:rPr>
              <w:t>:</w:t>
            </w:r>
            <w:r>
              <w:t>3</w:t>
            </w:r>
            <w:r w:rsidR="00C3105C">
              <w:t>0</w:t>
            </w:r>
          </w:p>
        </w:tc>
        <w:tc>
          <w:tcPr>
            <w:tcW w:w="1134" w:type="dxa"/>
            <w:vAlign w:val="center"/>
          </w:tcPr>
          <w:p w14:paraId="18E0324C" w14:textId="77777777" w:rsidR="000B44EC" w:rsidRDefault="00C3105C" w:rsidP="00C3105C">
            <w:pPr>
              <w:jc w:val="center"/>
              <w:rPr>
                <w:rtl/>
              </w:rPr>
            </w:pPr>
            <w:r>
              <w:t>1</w:t>
            </w:r>
            <w:r w:rsidR="00032F71">
              <w:t>3</w:t>
            </w:r>
            <w:r w:rsidR="000B44EC">
              <w:rPr>
                <w:rFonts w:hint="cs"/>
                <w:rtl/>
              </w:rPr>
              <w:t>:</w:t>
            </w:r>
            <w:r w:rsidR="00032F71">
              <w:t>3</w:t>
            </w:r>
            <w:r>
              <w:t>0</w:t>
            </w:r>
          </w:p>
          <w:p w14:paraId="6BF64EA5" w14:textId="77777777" w:rsidR="000B44EC" w:rsidRDefault="00C3105C" w:rsidP="00C3105C">
            <w:pPr>
              <w:jc w:val="center"/>
            </w:pPr>
            <w:r>
              <w:t>1</w:t>
            </w:r>
            <w:r w:rsidR="00032F71">
              <w:t>4</w:t>
            </w:r>
            <w:r w:rsidR="000B44EC">
              <w:rPr>
                <w:rFonts w:hint="cs"/>
                <w:rtl/>
              </w:rPr>
              <w:t>:</w:t>
            </w:r>
            <w:r w:rsidR="00032F71">
              <w:t>3</w:t>
            </w:r>
            <w:r>
              <w:t>0</w:t>
            </w:r>
          </w:p>
        </w:tc>
        <w:tc>
          <w:tcPr>
            <w:tcW w:w="851" w:type="dxa"/>
            <w:vAlign w:val="center"/>
          </w:tcPr>
          <w:p w14:paraId="63340341" w14:textId="77777777" w:rsidR="000B44EC" w:rsidRDefault="00C3105C" w:rsidP="00C3105C">
            <w:pPr>
              <w:jc w:val="center"/>
              <w:rPr>
                <w:rtl/>
              </w:rPr>
            </w:pPr>
            <w:r>
              <w:t>13</w:t>
            </w:r>
            <w:r w:rsidR="000B44EC">
              <w:rPr>
                <w:rFonts w:hint="cs"/>
                <w:rtl/>
              </w:rPr>
              <w:t>:</w:t>
            </w:r>
            <w:r>
              <w:t>00</w:t>
            </w:r>
          </w:p>
          <w:p w14:paraId="5D6DC36E" w14:textId="77777777" w:rsidR="000B44EC" w:rsidRDefault="00C3105C" w:rsidP="00C3105C">
            <w:pPr>
              <w:jc w:val="center"/>
            </w:pPr>
            <w:r>
              <w:t>1</w:t>
            </w:r>
            <w:r w:rsidR="00032F71">
              <w:t>3</w:t>
            </w:r>
            <w:r w:rsidR="000B44EC">
              <w:rPr>
                <w:rFonts w:hint="cs"/>
                <w:rtl/>
              </w:rPr>
              <w:t>:</w:t>
            </w:r>
            <w:r w:rsidR="00032F71">
              <w:t>3</w:t>
            </w:r>
            <w:r>
              <w:t>0</w:t>
            </w:r>
          </w:p>
        </w:tc>
        <w:tc>
          <w:tcPr>
            <w:tcW w:w="992" w:type="dxa"/>
            <w:gridSpan w:val="2"/>
            <w:vAlign w:val="center"/>
          </w:tcPr>
          <w:p w14:paraId="56EF459A" w14:textId="77777777" w:rsidR="009A37D8" w:rsidRDefault="00C3105C" w:rsidP="00C3105C">
            <w:pPr>
              <w:jc w:val="center"/>
              <w:rPr>
                <w:rtl/>
              </w:rPr>
            </w:pPr>
            <w:r>
              <w:t>12</w:t>
            </w:r>
            <w:r w:rsidR="000B44EC">
              <w:rPr>
                <w:rFonts w:hint="cs"/>
                <w:rtl/>
              </w:rPr>
              <w:t>:</w:t>
            </w:r>
            <w:r>
              <w:t>00</w:t>
            </w:r>
          </w:p>
          <w:p w14:paraId="344DFB57" w14:textId="77777777" w:rsidR="000B44EC" w:rsidRDefault="00C3105C" w:rsidP="00C3105C">
            <w:pPr>
              <w:jc w:val="center"/>
            </w:pPr>
            <w:r>
              <w:t>13</w:t>
            </w:r>
            <w:r w:rsidR="000B44EC">
              <w:rPr>
                <w:rFonts w:hint="cs"/>
                <w:rtl/>
              </w:rPr>
              <w:t>:</w:t>
            </w:r>
            <w:r>
              <w:t>00</w:t>
            </w:r>
          </w:p>
        </w:tc>
        <w:tc>
          <w:tcPr>
            <w:tcW w:w="992" w:type="dxa"/>
            <w:vAlign w:val="center"/>
          </w:tcPr>
          <w:p w14:paraId="2EAFFCA4" w14:textId="77777777" w:rsidR="009A37D8" w:rsidRDefault="00C3105C" w:rsidP="00C3105C">
            <w:pPr>
              <w:jc w:val="center"/>
              <w:rPr>
                <w:rtl/>
              </w:rPr>
            </w:pPr>
            <w:r>
              <w:t>11</w:t>
            </w:r>
            <w:r w:rsidR="000B44EC">
              <w:rPr>
                <w:rFonts w:hint="cs"/>
                <w:rtl/>
              </w:rPr>
              <w:t>:</w:t>
            </w:r>
            <w:r>
              <w:t>00</w:t>
            </w:r>
          </w:p>
          <w:p w14:paraId="307BF6B9" w14:textId="77777777" w:rsidR="000B44EC" w:rsidRDefault="00C3105C" w:rsidP="00C3105C">
            <w:pPr>
              <w:jc w:val="center"/>
            </w:pPr>
            <w:r>
              <w:t>12</w:t>
            </w:r>
            <w:r w:rsidR="000B44EC">
              <w:rPr>
                <w:rFonts w:hint="cs"/>
                <w:rtl/>
              </w:rPr>
              <w:t>:</w:t>
            </w:r>
            <w:r>
              <w:t>00</w:t>
            </w:r>
          </w:p>
        </w:tc>
        <w:tc>
          <w:tcPr>
            <w:tcW w:w="1007" w:type="dxa"/>
            <w:vAlign w:val="center"/>
          </w:tcPr>
          <w:p w14:paraId="1EB4D433" w14:textId="77777777" w:rsidR="009A37D8" w:rsidRDefault="00C3105C" w:rsidP="00C3105C">
            <w:pPr>
              <w:jc w:val="center"/>
              <w:rPr>
                <w:rtl/>
              </w:rPr>
            </w:pPr>
            <w:r>
              <w:t>10</w:t>
            </w:r>
            <w:r w:rsidR="000B44EC">
              <w:rPr>
                <w:rFonts w:hint="cs"/>
                <w:rtl/>
              </w:rPr>
              <w:t>:</w:t>
            </w:r>
            <w:r>
              <w:t>00</w:t>
            </w:r>
          </w:p>
          <w:p w14:paraId="1A3D7CD3" w14:textId="77777777" w:rsidR="000B44EC" w:rsidRDefault="00C3105C" w:rsidP="00C3105C">
            <w:pPr>
              <w:jc w:val="center"/>
            </w:pPr>
            <w:r>
              <w:t>11</w:t>
            </w:r>
            <w:r w:rsidR="000B44EC">
              <w:rPr>
                <w:rFonts w:hint="cs"/>
                <w:rtl/>
              </w:rPr>
              <w:t>:</w:t>
            </w:r>
            <w:r>
              <w:t>00</w:t>
            </w:r>
          </w:p>
        </w:tc>
        <w:tc>
          <w:tcPr>
            <w:tcW w:w="1078" w:type="dxa"/>
            <w:vAlign w:val="center"/>
          </w:tcPr>
          <w:p w14:paraId="43EA6B64" w14:textId="77777777" w:rsidR="009A37D8" w:rsidRDefault="00C3105C" w:rsidP="00C3105C">
            <w:pPr>
              <w:jc w:val="center"/>
              <w:rPr>
                <w:rtl/>
              </w:rPr>
            </w:pPr>
            <w:r>
              <w:t>09</w:t>
            </w:r>
            <w:r w:rsidR="000B44EC">
              <w:rPr>
                <w:rFonts w:hint="cs"/>
                <w:rtl/>
              </w:rPr>
              <w:t>:</w:t>
            </w:r>
            <w:r>
              <w:t>00</w:t>
            </w:r>
          </w:p>
          <w:p w14:paraId="1326B2C6" w14:textId="77777777" w:rsidR="000B44EC" w:rsidRDefault="00C3105C" w:rsidP="00C3105C">
            <w:pPr>
              <w:jc w:val="center"/>
            </w:pPr>
            <w:r>
              <w:t>10</w:t>
            </w:r>
            <w:r w:rsidR="000B44EC">
              <w:rPr>
                <w:rFonts w:hint="cs"/>
                <w:rtl/>
              </w:rPr>
              <w:t>:</w:t>
            </w:r>
            <w:r>
              <w:t>00</w:t>
            </w:r>
          </w:p>
        </w:tc>
        <w:tc>
          <w:tcPr>
            <w:tcW w:w="1237" w:type="dxa"/>
          </w:tcPr>
          <w:p w14:paraId="4EA5086E" w14:textId="77777777" w:rsidR="009A37D8" w:rsidRPr="00BF1DF9" w:rsidRDefault="00EF3099" w:rsidP="009A37D8">
            <w:pPr>
              <w:jc w:val="right"/>
              <w:rPr>
                <w:b/>
                <w:bCs/>
                <w:rtl/>
              </w:rPr>
            </w:pPr>
            <w:r w:rsidRPr="00BF1DF9">
              <w:rPr>
                <w:rFonts w:hint="cs"/>
                <w:b/>
                <w:bCs/>
                <w:rtl/>
              </w:rPr>
              <w:t>کاتژمێر</w:t>
            </w:r>
          </w:p>
          <w:p w14:paraId="2C414E23" w14:textId="77777777" w:rsidR="00EF3099" w:rsidRPr="00BF1DF9" w:rsidRDefault="00EF3099" w:rsidP="009A37D8">
            <w:pPr>
              <w:jc w:val="right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رۆژ</w:t>
            </w:r>
          </w:p>
        </w:tc>
      </w:tr>
      <w:tr w:rsidR="00D235C6" w14:paraId="0211EBD8" w14:textId="77777777" w:rsidTr="00C82798">
        <w:trPr>
          <w:trHeight w:val="334"/>
        </w:trPr>
        <w:tc>
          <w:tcPr>
            <w:tcW w:w="1242" w:type="dxa"/>
            <w:shd w:val="clear" w:color="auto" w:fill="BFBFBF" w:themeFill="background1" w:themeFillShade="BF"/>
            <w:vAlign w:val="center"/>
          </w:tcPr>
          <w:p w14:paraId="449797FF" w14:textId="77777777" w:rsidR="009A37D8" w:rsidRDefault="009A37D8" w:rsidP="00E81F0F">
            <w:pPr>
              <w:jc w:val="center"/>
            </w:pPr>
          </w:p>
        </w:tc>
        <w:tc>
          <w:tcPr>
            <w:tcW w:w="1134" w:type="dxa"/>
            <w:shd w:val="clear" w:color="auto" w:fill="BFBFBF" w:themeFill="background1" w:themeFillShade="BF"/>
            <w:vAlign w:val="center"/>
          </w:tcPr>
          <w:p w14:paraId="06AEE4D0" w14:textId="77777777" w:rsidR="009A37D8" w:rsidRDefault="009A37D8" w:rsidP="00E81F0F">
            <w:pPr>
              <w:jc w:val="center"/>
            </w:pPr>
          </w:p>
        </w:tc>
        <w:tc>
          <w:tcPr>
            <w:tcW w:w="1276" w:type="dxa"/>
            <w:shd w:val="clear" w:color="auto" w:fill="BFBFBF" w:themeFill="background1" w:themeFillShade="BF"/>
            <w:vAlign w:val="center"/>
          </w:tcPr>
          <w:p w14:paraId="7E8CA480" w14:textId="77777777" w:rsidR="009A37D8" w:rsidRDefault="009A37D8" w:rsidP="00E81F0F">
            <w:pPr>
              <w:jc w:val="center"/>
            </w:pPr>
          </w:p>
        </w:tc>
        <w:tc>
          <w:tcPr>
            <w:tcW w:w="1134" w:type="dxa"/>
            <w:shd w:val="clear" w:color="auto" w:fill="BFBFBF" w:themeFill="background1" w:themeFillShade="BF"/>
            <w:vAlign w:val="center"/>
          </w:tcPr>
          <w:p w14:paraId="748FB164" w14:textId="77777777" w:rsidR="009A37D8" w:rsidRDefault="009A37D8" w:rsidP="00E81F0F">
            <w:pPr>
              <w:jc w:val="center"/>
            </w:pPr>
          </w:p>
        </w:tc>
        <w:tc>
          <w:tcPr>
            <w:tcW w:w="851" w:type="dxa"/>
            <w:shd w:val="clear" w:color="auto" w:fill="BFBFBF" w:themeFill="background1" w:themeFillShade="BF"/>
            <w:vAlign w:val="center"/>
          </w:tcPr>
          <w:p w14:paraId="479542F0" w14:textId="77777777" w:rsidR="009A37D8" w:rsidRDefault="009A37D8" w:rsidP="00E81F0F">
            <w:pPr>
              <w:jc w:val="center"/>
            </w:pPr>
          </w:p>
        </w:tc>
        <w:tc>
          <w:tcPr>
            <w:tcW w:w="992" w:type="dxa"/>
            <w:gridSpan w:val="2"/>
            <w:shd w:val="clear" w:color="auto" w:fill="BFBFBF" w:themeFill="background1" w:themeFillShade="BF"/>
            <w:vAlign w:val="center"/>
          </w:tcPr>
          <w:p w14:paraId="4435C389" w14:textId="77777777" w:rsidR="009A37D8" w:rsidRDefault="009A37D8" w:rsidP="00E81F0F">
            <w:pPr>
              <w:jc w:val="center"/>
            </w:pPr>
          </w:p>
        </w:tc>
        <w:tc>
          <w:tcPr>
            <w:tcW w:w="992" w:type="dxa"/>
            <w:shd w:val="clear" w:color="auto" w:fill="BFBFBF" w:themeFill="background1" w:themeFillShade="BF"/>
            <w:vAlign w:val="center"/>
          </w:tcPr>
          <w:p w14:paraId="5D9B2A25" w14:textId="77777777" w:rsidR="009A37D8" w:rsidRDefault="009A37D8" w:rsidP="00E81F0F">
            <w:pPr>
              <w:jc w:val="center"/>
            </w:pPr>
          </w:p>
        </w:tc>
        <w:tc>
          <w:tcPr>
            <w:tcW w:w="1007" w:type="dxa"/>
            <w:shd w:val="clear" w:color="auto" w:fill="BFBFBF" w:themeFill="background1" w:themeFillShade="BF"/>
            <w:vAlign w:val="center"/>
          </w:tcPr>
          <w:p w14:paraId="24ACC34E" w14:textId="77777777" w:rsidR="009A37D8" w:rsidRDefault="009A37D8" w:rsidP="00E81F0F">
            <w:pPr>
              <w:jc w:val="center"/>
            </w:pPr>
          </w:p>
        </w:tc>
        <w:tc>
          <w:tcPr>
            <w:tcW w:w="1078" w:type="dxa"/>
            <w:shd w:val="clear" w:color="auto" w:fill="BFBFBF" w:themeFill="background1" w:themeFillShade="BF"/>
            <w:vAlign w:val="center"/>
          </w:tcPr>
          <w:p w14:paraId="12CD5677" w14:textId="77777777" w:rsidR="009A37D8" w:rsidRDefault="009A37D8" w:rsidP="00E81F0F">
            <w:pPr>
              <w:jc w:val="center"/>
            </w:pPr>
          </w:p>
        </w:tc>
        <w:tc>
          <w:tcPr>
            <w:tcW w:w="1237" w:type="dxa"/>
          </w:tcPr>
          <w:p w14:paraId="6A7ABF83" w14:textId="77777777" w:rsidR="009A37D8" w:rsidRPr="00BF1DF9" w:rsidRDefault="00EF3099" w:rsidP="009A37D8">
            <w:pPr>
              <w:jc w:val="right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شەممە</w:t>
            </w:r>
          </w:p>
        </w:tc>
      </w:tr>
      <w:tr w:rsidR="00744446" w14:paraId="542B8C57" w14:textId="77777777" w:rsidTr="000E7EA0">
        <w:trPr>
          <w:trHeight w:val="288"/>
        </w:trPr>
        <w:tc>
          <w:tcPr>
            <w:tcW w:w="1242" w:type="dxa"/>
            <w:vAlign w:val="center"/>
          </w:tcPr>
          <w:p w14:paraId="04917C7D" w14:textId="77777777" w:rsidR="00744446" w:rsidRDefault="00744446" w:rsidP="00E81F0F">
            <w:pPr>
              <w:jc w:val="center"/>
            </w:pPr>
          </w:p>
        </w:tc>
        <w:tc>
          <w:tcPr>
            <w:tcW w:w="1134" w:type="dxa"/>
            <w:vAlign w:val="center"/>
          </w:tcPr>
          <w:p w14:paraId="5C6171AC" w14:textId="77777777" w:rsidR="00744446" w:rsidRDefault="00744446" w:rsidP="00E81F0F">
            <w:pPr>
              <w:jc w:val="center"/>
            </w:pPr>
          </w:p>
        </w:tc>
        <w:tc>
          <w:tcPr>
            <w:tcW w:w="7330" w:type="dxa"/>
            <w:gridSpan w:val="8"/>
            <w:vAlign w:val="center"/>
          </w:tcPr>
          <w:p w14:paraId="2152AF0A" w14:textId="357BF849" w:rsidR="00744446" w:rsidRPr="00032F71" w:rsidRDefault="00D547FE" w:rsidP="00E81F0F">
            <w:pPr>
              <w:jc w:val="center"/>
              <w:rPr>
                <w:lang w:val="en-GB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37F8F035" wp14:editId="57C1D680">
                      <wp:simplePos x="0" y="0"/>
                      <wp:positionH relativeFrom="column">
                        <wp:posOffset>1433830</wp:posOffset>
                      </wp:positionH>
                      <wp:positionV relativeFrom="paragraph">
                        <wp:posOffset>56515</wp:posOffset>
                      </wp:positionV>
                      <wp:extent cx="842010" cy="0"/>
                      <wp:effectExtent l="19050" t="76200" r="0" b="76200"/>
                      <wp:wrapNone/>
                      <wp:docPr id="14" name="Straight Arrow Connector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H="1" flipV="1">
                                <a:off x="0" y="0"/>
                                <a:ext cx="84201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8575">
                                <a:solidFill>
                                  <a:sysClr val="windowText" lastClr="000000">
                                    <a:lumMod val="100000"/>
                                    <a:lumOff val="0"/>
                                  </a:sysClr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68686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D401414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14" o:spid="_x0000_s1026" type="#_x0000_t32" style="position:absolute;margin-left:112.9pt;margin-top:4.45pt;width:66.3pt;height:0;flip:x y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" strokeweight="2.25pt">
                      <v:stroke endarrow="block"/>
                      <v:shadow color="#868686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76E27052" wp14:editId="424ED134">
                      <wp:simplePos x="0" y="0"/>
                      <wp:positionH relativeFrom="column">
                        <wp:posOffset>3370580</wp:posOffset>
                      </wp:positionH>
                      <wp:positionV relativeFrom="paragraph">
                        <wp:posOffset>92075</wp:posOffset>
                      </wp:positionV>
                      <wp:extent cx="1153160" cy="0"/>
                      <wp:effectExtent l="0" t="76200" r="27940" b="76200"/>
                      <wp:wrapNone/>
                      <wp:docPr id="13" name="Straight Arrow Connector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15316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8575">
                                <a:solidFill>
                                  <a:sysClr val="windowText" lastClr="000000">
                                    <a:lumMod val="100000"/>
                                    <a:lumOff val="0"/>
                                  </a:sysClr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68686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5D96767" id="Straight Arrow Connector 13" o:spid="_x0000_s1026" type="#_x0000_t32" style="position:absolute;margin-left:265.4pt;margin-top:7.25pt;width:90.8pt;height:0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" strokeweight="2.25pt">
                      <v:stroke endarrow="block"/>
                      <v:shadow color="#868686"/>
                    </v:shape>
                  </w:pict>
                </mc:Fallback>
              </mc:AlternateContent>
            </w:r>
            <w:r>
              <w:rPr>
                <w:lang w:val="en-GB"/>
              </w:rPr>
              <w:t xml:space="preserve">                           </w:t>
            </w:r>
            <w:r w:rsidR="00744446">
              <w:rPr>
                <w:lang w:val="en-GB"/>
              </w:rPr>
              <w:t>Office hours</w:t>
            </w:r>
          </w:p>
        </w:tc>
        <w:tc>
          <w:tcPr>
            <w:tcW w:w="1237" w:type="dxa"/>
            <w:tcBorders>
              <w:top w:val="single" w:sz="4" w:space="0" w:color="auto"/>
            </w:tcBorders>
          </w:tcPr>
          <w:p w14:paraId="7C11DBD6" w14:textId="77777777" w:rsidR="00744446" w:rsidRPr="00BF1DF9" w:rsidRDefault="00744446" w:rsidP="00325FE7">
            <w:pPr>
              <w:jc w:val="right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یەک شەممە</w:t>
            </w:r>
          </w:p>
        </w:tc>
      </w:tr>
      <w:tr w:rsidR="00032F71" w14:paraId="09FC7F15" w14:textId="77777777" w:rsidTr="00C82798">
        <w:trPr>
          <w:trHeight w:val="272"/>
        </w:trPr>
        <w:tc>
          <w:tcPr>
            <w:tcW w:w="1242" w:type="dxa"/>
            <w:vAlign w:val="center"/>
          </w:tcPr>
          <w:p w14:paraId="25B3B927" w14:textId="77777777" w:rsidR="00032F71" w:rsidRDefault="00032F71" w:rsidP="00032F71">
            <w:pPr>
              <w:jc w:val="center"/>
            </w:pPr>
          </w:p>
        </w:tc>
        <w:tc>
          <w:tcPr>
            <w:tcW w:w="1134" w:type="dxa"/>
            <w:vAlign w:val="center"/>
          </w:tcPr>
          <w:p w14:paraId="7AD2D4F2" w14:textId="77777777" w:rsidR="00032F71" w:rsidRDefault="00032F71" w:rsidP="00032F71">
            <w:pPr>
              <w:jc w:val="center"/>
            </w:pPr>
          </w:p>
        </w:tc>
        <w:tc>
          <w:tcPr>
            <w:tcW w:w="1276" w:type="dxa"/>
            <w:vAlign w:val="center"/>
          </w:tcPr>
          <w:p w14:paraId="05404892" w14:textId="77777777" w:rsidR="00032F71" w:rsidRDefault="00032F71" w:rsidP="00032F71">
            <w:pPr>
              <w:ind w:hanging="140"/>
              <w:jc w:val="center"/>
            </w:pPr>
          </w:p>
        </w:tc>
        <w:tc>
          <w:tcPr>
            <w:tcW w:w="1134" w:type="dxa"/>
            <w:vAlign w:val="center"/>
          </w:tcPr>
          <w:p w14:paraId="0E2CB7DF" w14:textId="77777777" w:rsidR="00032F71" w:rsidRDefault="005967C7" w:rsidP="00032F71">
            <w:pPr>
              <w:ind w:hanging="140"/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0048" behindDoc="0" locked="0" layoutInCell="1" allowOverlap="1" wp14:anchorId="30C8DC49" wp14:editId="64BC9686">
                      <wp:simplePos x="0" y="0"/>
                      <wp:positionH relativeFrom="column">
                        <wp:posOffset>-40005</wp:posOffset>
                      </wp:positionH>
                      <wp:positionV relativeFrom="paragraph">
                        <wp:posOffset>86995</wp:posOffset>
                      </wp:positionV>
                      <wp:extent cx="1323340" cy="0"/>
                      <wp:effectExtent l="19050" t="76200" r="0" b="76200"/>
                      <wp:wrapNone/>
                      <wp:docPr id="8" name="Straight Arrow Connector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H="1">
                                <a:off x="0" y="0"/>
                                <a:ext cx="132334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8575">
                                <a:solidFill>
                                  <a:sysClr val="windowText" lastClr="000000">
                                    <a:lumMod val="100000"/>
                                    <a:lumOff val="0"/>
                                  </a:sysClr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68686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BDE9652" id="Straight Arrow Connector 8" o:spid="_x0000_s1026" type="#_x0000_t32" style="position:absolute;margin-left:-3.15pt;margin-top:6.85pt;width:104.2pt;height:0;flip:x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" strokeweight="2.25pt">
                      <v:stroke endarrow="block"/>
                      <v:shadow color="#868686"/>
                    </v:shape>
                  </w:pict>
                </mc:Fallback>
              </mc:AlternateContent>
            </w:r>
          </w:p>
        </w:tc>
        <w:tc>
          <w:tcPr>
            <w:tcW w:w="851" w:type="dxa"/>
            <w:tcBorders>
              <w:bottom w:val="single" w:sz="4" w:space="0" w:color="auto"/>
            </w:tcBorders>
            <w:vAlign w:val="center"/>
          </w:tcPr>
          <w:p w14:paraId="6496ADA4" w14:textId="77777777" w:rsidR="00032F71" w:rsidRDefault="00032F71" w:rsidP="00032F71">
            <w:pPr>
              <w:ind w:hanging="140"/>
              <w:jc w:val="center"/>
            </w:pPr>
          </w:p>
        </w:tc>
        <w:tc>
          <w:tcPr>
            <w:tcW w:w="992" w:type="dxa"/>
            <w:gridSpan w:val="2"/>
            <w:vAlign w:val="center"/>
          </w:tcPr>
          <w:p w14:paraId="03905F4C" w14:textId="77777777" w:rsidR="00032F71" w:rsidRPr="00D235C6" w:rsidRDefault="00032F71" w:rsidP="00032F71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</w:rPr>
              <w:t>Arch.</w:t>
            </w:r>
          </w:p>
        </w:tc>
        <w:tc>
          <w:tcPr>
            <w:tcW w:w="992" w:type="dxa"/>
            <w:vAlign w:val="center"/>
          </w:tcPr>
          <w:p w14:paraId="54A49D9B" w14:textId="77777777" w:rsidR="00032F71" w:rsidRPr="00D235C6" w:rsidRDefault="00032F71" w:rsidP="00032F71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</w:rPr>
              <w:t>Design</w:t>
            </w:r>
          </w:p>
        </w:tc>
        <w:tc>
          <w:tcPr>
            <w:tcW w:w="1007" w:type="dxa"/>
            <w:vAlign w:val="center"/>
          </w:tcPr>
          <w:p w14:paraId="4A3F2996" w14:textId="77777777" w:rsidR="00032F71" w:rsidRPr="00D235C6" w:rsidRDefault="00032F71" w:rsidP="00032F71">
            <w:pPr>
              <w:jc w:val="center"/>
              <w:rPr>
                <w:sz w:val="20"/>
                <w:szCs w:val="2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48000" behindDoc="0" locked="0" layoutInCell="1" allowOverlap="1" wp14:anchorId="35774922" wp14:editId="31E77C54">
                      <wp:simplePos x="0" y="0"/>
                      <wp:positionH relativeFrom="column">
                        <wp:posOffset>-152400</wp:posOffset>
                      </wp:positionH>
                      <wp:positionV relativeFrom="paragraph">
                        <wp:posOffset>96520</wp:posOffset>
                      </wp:positionV>
                      <wp:extent cx="1371600" cy="0"/>
                      <wp:effectExtent l="0" t="95250" r="0" b="95250"/>
                      <wp:wrapNone/>
                      <wp:docPr id="3" name="Straight Arrow Connector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37160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8575">
                                <a:solidFill>
                                  <a:sysClr val="windowText" lastClr="000000">
                                    <a:lumMod val="100000"/>
                                    <a:lumOff val="0"/>
                                  </a:sysClr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68686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3D1C74E" id="Straight Arrow Connector 3" o:spid="_x0000_s1026" type="#_x0000_t32" style="position:absolute;margin-left:-12pt;margin-top:7.6pt;width:108pt;height:0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" strokeweight="2.25pt">
                      <v:stroke endarrow="block"/>
                      <v:shadow color="#868686"/>
                    </v:shape>
                  </w:pict>
                </mc:Fallback>
              </mc:AlternateContent>
            </w:r>
          </w:p>
        </w:tc>
        <w:tc>
          <w:tcPr>
            <w:tcW w:w="1078" w:type="dxa"/>
            <w:vAlign w:val="center"/>
          </w:tcPr>
          <w:p w14:paraId="742B3701" w14:textId="77777777" w:rsidR="00032F71" w:rsidRPr="00D235C6" w:rsidRDefault="00032F71" w:rsidP="00032F7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37" w:type="dxa"/>
          </w:tcPr>
          <w:p w14:paraId="38EA2790" w14:textId="77777777" w:rsidR="00032F71" w:rsidRPr="00BF1DF9" w:rsidRDefault="00032F71" w:rsidP="00032F71">
            <w:pPr>
              <w:jc w:val="right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دوو شەممە</w:t>
            </w:r>
          </w:p>
        </w:tc>
      </w:tr>
      <w:tr w:rsidR="000E7EA0" w14:paraId="312D6EBF" w14:textId="77777777" w:rsidTr="000E7EA0">
        <w:trPr>
          <w:trHeight w:val="333"/>
        </w:trPr>
        <w:tc>
          <w:tcPr>
            <w:tcW w:w="1242" w:type="dxa"/>
            <w:vAlign w:val="center"/>
          </w:tcPr>
          <w:p w14:paraId="36A3EBD9" w14:textId="77777777" w:rsidR="000E7EA0" w:rsidRDefault="000E7EA0" w:rsidP="00744446">
            <w:pPr>
              <w:jc w:val="center"/>
            </w:pPr>
          </w:p>
        </w:tc>
        <w:tc>
          <w:tcPr>
            <w:tcW w:w="1134" w:type="dxa"/>
            <w:vAlign w:val="center"/>
          </w:tcPr>
          <w:p w14:paraId="499BA58B" w14:textId="77777777" w:rsidR="000E7EA0" w:rsidRDefault="000E7EA0" w:rsidP="00744446">
            <w:pPr>
              <w:jc w:val="center"/>
            </w:pPr>
          </w:p>
        </w:tc>
        <w:tc>
          <w:tcPr>
            <w:tcW w:w="5245" w:type="dxa"/>
            <w:gridSpan w:val="6"/>
            <w:vAlign w:val="center"/>
          </w:tcPr>
          <w:p w14:paraId="018950AC" w14:textId="42527647" w:rsidR="000E7EA0" w:rsidRPr="00744446" w:rsidRDefault="0006153E" w:rsidP="00B6611E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1072" behindDoc="0" locked="0" layoutInCell="1" allowOverlap="1" wp14:anchorId="025AEFC8" wp14:editId="189980B4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4455</wp:posOffset>
                      </wp:positionV>
                      <wp:extent cx="853440" cy="0"/>
                      <wp:effectExtent l="19050" t="76200" r="0" b="76200"/>
                      <wp:wrapNone/>
                      <wp:docPr id="1" name="Straight Arrow Connector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H="1">
                                <a:off x="0" y="0"/>
                                <a:ext cx="85344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8575">
                                <a:solidFill>
                                  <a:sysClr val="windowText" lastClr="000000">
                                    <a:lumMod val="100000"/>
                                    <a:lumOff val="0"/>
                                  </a:sysClr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68686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A990B03" id="Straight Arrow Connector 1" o:spid="_x0000_s1026" type="#_x0000_t32" style="position:absolute;margin-left:.3pt;margin-top:6.65pt;width:67.2pt;height:0;flip:x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" strokeweight="2.25pt">
                      <v:stroke endarrow="block"/>
                      <v:shadow color="#868686"/>
                    </v:shape>
                  </w:pict>
                </mc:Fallback>
              </mc:AlternateContent>
            </w:r>
            <w:r w:rsidR="000E7EA0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1918D242" wp14:editId="53EB393B">
                      <wp:simplePos x="0" y="0"/>
                      <wp:positionH relativeFrom="column">
                        <wp:posOffset>2319655</wp:posOffset>
                      </wp:positionH>
                      <wp:positionV relativeFrom="paragraph">
                        <wp:posOffset>109220</wp:posOffset>
                      </wp:positionV>
                      <wp:extent cx="853440" cy="11430"/>
                      <wp:effectExtent l="0" t="76200" r="3810" b="83820"/>
                      <wp:wrapNone/>
                      <wp:docPr id="7" name="Straight Arrow Connector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853440" cy="1143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857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tailEnd type="triangle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F3CA986" id="Straight Arrow Connector 7" o:spid="_x0000_s1026" type="#_x0000_t32" style="position:absolute;margin-left:182.65pt;margin-top:8.6pt;width:67.2pt;height:.9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" strokecolor="windowText" strokeweight="2.25pt">
                      <v:stroke endarrow="block"/>
                    </v:shape>
                  </w:pict>
                </mc:Fallback>
              </mc:AlternateContent>
            </w:r>
            <w:r w:rsidR="000E7EA0">
              <w:rPr>
                <w:noProof/>
              </w:rPr>
              <w:t>Islamic Architecture</w:t>
            </w:r>
            <w:r w:rsidR="000E7EA0" w:rsidRPr="00744446">
              <w:rPr>
                <w:b/>
                <w:bCs/>
              </w:rPr>
              <w:t xml:space="preserve"> </w:t>
            </w:r>
          </w:p>
        </w:tc>
        <w:tc>
          <w:tcPr>
            <w:tcW w:w="2085" w:type="dxa"/>
            <w:gridSpan w:val="2"/>
            <w:vAlign w:val="center"/>
          </w:tcPr>
          <w:p w14:paraId="732AAACC" w14:textId="5224251C" w:rsidR="000E7EA0" w:rsidRPr="00744446" w:rsidRDefault="000E7EA0" w:rsidP="00B6611E">
            <w:pPr>
              <w:jc w:val="center"/>
            </w:pPr>
            <w:r>
              <w:rPr>
                <w:lang w:val="en-GB"/>
              </w:rPr>
              <w:t>Office hours</w:t>
            </w:r>
            <w:r>
              <w:rPr>
                <w:b/>
                <w:bCs/>
              </w:rPr>
              <w:t xml:space="preserve">           </w:t>
            </w:r>
          </w:p>
        </w:tc>
        <w:tc>
          <w:tcPr>
            <w:tcW w:w="1237" w:type="dxa"/>
          </w:tcPr>
          <w:p w14:paraId="46E74421" w14:textId="77777777" w:rsidR="000E7EA0" w:rsidRPr="00BF1DF9" w:rsidRDefault="000E7EA0" w:rsidP="00744446">
            <w:pPr>
              <w:jc w:val="right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سێ شەممە</w:t>
            </w:r>
          </w:p>
        </w:tc>
      </w:tr>
      <w:tr w:rsidR="00744446" w14:paraId="095F659B" w14:textId="77777777" w:rsidTr="00F75F10">
        <w:trPr>
          <w:trHeight w:val="302"/>
        </w:trPr>
        <w:tc>
          <w:tcPr>
            <w:tcW w:w="1242" w:type="dxa"/>
            <w:vAlign w:val="center"/>
          </w:tcPr>
          <w:p w14:paraId="36FE572D" w14:textId="77777777" w:rsidR="00744446" w:rsidRDefault="00744446" w:rsidP="00744446">
            <w:pPr>
              <w:jc w:val="center"/>
            </w:pPr>
          </w:p>
        </w:tc>
        <w:tc>
          <w:tcPr>
            <w:tcW w:w="1134" w:type="dxa"/>
            <w:vAlign w:val="center"/>
          </w:tcPr>
          <w:p w14:paraId="56631F41" w14:textId="77777777" w:rsidR="00744446" w:rsidRDefault="00744446" w:rsidP="00744446">
            <w:pPr>
              <w:jc w:val="center"/>
            </w:pPr>
          </w:p>
        </w:tc>
        <w:tc>
          <w:tcPr>
            <w:tcW w:w="7330" w:type="dxa"/>
            <w:gridSpan w:val="8"/>
            <w:vAlign w:val="center"/>
          </w:tcPr>
          <w:p w14:paraId="33B2EC83" w14:textId="781001D8" w:rsidR="00744446" w:rsidRPr="003120CF" w:rsidRDefault="00D547FE" w:rsidP="00744446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2096" behindDoc="0" locked="0" layoutInCell="1" allowOverlap="1" wp14:anchorId="23526259" wp14:editId="01FF5CFC">
                      <wp:simplePos x="0" y="0"/>
                      <wp:positionH relativeFrom="column">
                        <wp:posOffset>3133090</wp:posOffset>
                      </wp:positionH>
                      <wp:positionV relativeFrom="paragraph">
                        <wp:posOffset>67945</wp:posOffset>
                      </wp:positionV>
                      <wp:extent cx="1371600" cy="0"/>
                      <wp:effectExtent l="0" t="95250" r="0" b="95250"/>
                      <wp:wrapNone/>
                      <wp:docPr id="12" name="Straight Arrow Connector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37160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8575">
                                <a:solidFill>
                                  <a:sysClr val="windowText" lastClr="000000">
                                    <a:lumMod val="100000"/>
                                    <a:lumOff val="0"/>
                                  </a:sysClr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68686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9DCCA5E" id="Straight Arrow Connector 12" o:spid="_x0000_s1026" type="#_x0000_t32" style="position:absolute;margin-left:246.7pt;margin-top:5.35pt;width:108pt;height:0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" strokeweight="2.25pt">
                      <v:stroke endarrow="block"/>
                      <v:shadow color="#868686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46976" behindDoc="0" locked="0" layoutInCell="1" allowOverlap="1" wp14:anchorId="3EB7167F" wp14:editId="3C9EED23">
                      <wp:simplePos x="0" y="0"/>
                      <wp:positionH relativeFrom="column">
                        <wp:posOffset>739140</wp:posOffset>
                      </wp:positionH>
                      <wp:positionV relativeFrom="paragraph">
                        <wp:posOffset>73025</wp:posOffset>
                      </wp:positionV>
                      <wp:extent cx="1047750" cy="7620"/>
                      <wp:effectExtent l="0" t="76200" r="0" b="87630"/>
                      <wp:wrapNone/>
                      <wp:docPr id="9" name="Straight Arrow Connector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H="1" flipV="1">
                                <a:off x="0" y="0"/>
                                <a:ext cx="1047750" cy="762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8575">
                                <a:solidFill>
                                  <a:sysClr val="windowText" lastClr="000000">
                                    <a:lumMod val="100000"/>
                                    <a:lumOff val="0"/>
                                  </a:sysClr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68686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D9FB061" id="Straight Arrow Connector 9" o:spid="_x0000_s1026" type="#_x0000_t32" style="position:absolute;margin-left:58.2pt;margin-top:5.75pt;width:82.5pt;height:.6pt;flip:x y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" strokeweight="2.25pt">
                      <v:stroke endarrow="block"/>
                      <v:shadow color="#868686"/>
                    </v:shape>
                  </w:pict>
                </mc:Fallback>
              </mc:AlternateContent>
            </w:r>
            <w:r w:rsidR="00744446">
              <w:rPr>
                <w:lang w:val="en-GB"/>
              </w:rPr>
              <w:t>Office hours</w:t>
            </w:r>
            <w:r w:rsidR="00744446">
              <w:rPr>
                <w:b/>
                <w:bCs/>
              </w:rPr>
              <w:t xml:space="preserve">           </w:t>
            </w:r>
          </w:p>
        </w:tc>
        <w:tc>
          <w:tcPr>
            <w:tcW w:w="1237" w:type="dxa"/>
          </w:tcPr>
          <w:p w14:paraId="722826A4" w14:textId="77777777" w:rsidR="00744446" w:rsidRPr="00BF1DF9" w:rsidRDefault="00744446" w:rsidP="00744446">
            <w:pPr>
              <w:jc w:val="right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چوار شەممە</w:t>
            </w:r>
          </w:p>
        </w:tc>
      </w:tr>
      <w:tr w:rsidR="00744446" w14:paraId="3F139F60" w14:textId="77777777" w:rsidTr="00C82798">
        <w:trPr>
          <w:trHeight w:val="253"/>
        </w:trPr>
        <w:tc>
          <w:tcPr>
            <w:tcW w:w="1242" w:type="dxa"/>
            <w:vAlign w:val="center"/>
          </w:tcPr>
          <w:p w14:paraId="2BC9A0E2" w14:textId="77777777" w:rsidR="00744446" w:rsidRDefault="00744446" w:rsidP="00744446">
            <w:pPr>
              <w:jc w:val="center"/>
            </w:pPr>
          </w:p>
        </w:tc>
        <w:tc>
          <w:tcPr>
            <w:tcW w:w="1134" w:type="dxa"/>
            <w:vAlign w:val="center"/>
          </w:tcPr>
          <w:p w14:paraId="712DD311" w14:textId="77777777" w:rsidR="00744446" w:rsidRDefault="00744446" w:rsidP="00744446">
            <w:pPr>
              <w:jc w:val="center"/>
            </w:pPr>
          </w:p>
        </w:tc>
        <w:tc>
          <w:tcPr>
            <w:tcW w:w="1276" w:type="dxa"/>
            <w:vAlign w:val="center"/>
          </w:tcPr>
          <w:p w14:paraId="060732A2" w14:textId="77777777" w:rsidR="00744446" w:rsidRDefault="00744446" w:rsidP="00744446">
            <w:pPr>
              <w:jc w:val="center"/>
            </w:pPr>
          </w:p>
        </w:tc>
        <w:tc>
          <w:tcPr>
            <w:tcW w:w="1134" w:type="dxa"/>
            <w:vAlign w:val="center"/>
          </w:tcPr>
          <w:p w14:paraId="5D2E2347" w14:textId="218F275F" w:rsidR="00744446" w:rsidRDefault="00D547FE" w:rsidP="00744446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49024" behindDoc="0" locked="0" layoutInCell="1" allowOverlap="1" wp14:anchorId="077B6776" wp14:editId="37FC3D65">
                      <wp:simplePos x="0" y="0"/>
                      <wp:positionH relativeFrom="column">
                        <wp:posOffset>-26035</wp:posOffset>
                      </wp:positionH>
                      <wp:positionV relativeFrom="paragraph">
                        <wp:posOffset>73660</wp:posOffset>
                      </wp:positionV>
                      <wp:extent cx="1047750" cy="7620"/>
                      <wp:effectExtent l="0" t="76200" r="0" b="87630"/>
                      <wp:wrapNone/>
                      <wp:docPr id="2" name="Straight Arrow Connector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H="1" flipV="1">
                                <a:off x="0" y="0"/>
                                <a:ext cx="1047750" cy="762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8575">
                                <a:solidFill>
                                  <a:sysClr val="windowText" lastClr="000000">
                                    <a:lumMod val="100000"/>
                                    <a:lumOff val="0"/>
                                  </a:sysClr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68686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42F81E7" id="Straight Arrow Connector 2" o:spid="_x0000_s1026" type="#_x0000_t32" style="position:absolute;margin-left:-2.05pt;margin-top:5.8pt;width:82.5pt;height:.6pt;flip:x y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" strokeweight="2.25pt">
                      <v:stroke endarrow="block"/>
                      <v:shadow color="#868686"/>
                    </v:shape>
                  </w:pict>
                </mc:Fallback>
              </mc:AlternateContent>
            </w:r>
          </w:p>
        </w:tc>
        <w:tc>
          <w:tcPr>
            <w:tcW w:w="851" w:type="dxa"/>
            <w:vAlign w:val="center"/>
          </w:tcPr>
          <w:p w14:paraId="4E0C3DFF" w14:textId="369C344C" w:rsidR="00744446" w:rsidRPr="00D235C6" w:rsidRDefault="00744446" w:rsidP="0074444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01" w:type="dxa"/>
            <w:vAlign w:val="center"/>
          </w:tcPr>
          <w:p w14:paraId="46B34C5C" w14:textId="77777777" w:rsidR="00744446" w:rsidRPr="00325FE7" w:rsidRDefault="00744446" w:rsidP="00744446">
            <w:pPr>
              <w:ind w:hanging="44"/>
              <w:jc w:val="center"/>
            </w:pPr>
            <w:r>
              <w:rPr>
                <w:b/>
                <w:bCs/>
              </w:rPr>
              <w:t>Arch.</w:t>
            </w:r>
          </w:p>
        </w:tc>
        <w:tc>
          <w:tcPr>
            <w:tcW w:w="1083" w:type="dxa"/>
            <w:gridSpan w:val="2"/>
            <w:vAlign w:val="center"/>
          </w:tcPr>
          <w:p w14:paraId="67852E66" w14:textId="77777777" w:rsidR="00744446" w:rsidRPr="00325FE7" w:rsidRDefault="00744446" w:rsidP="00744446">
            <w:r>
              <w:rPr>
                <w:b/>
                <w:bCs/>
              </w:rPr>
              <w:t>Design</w:t>
            </w:r>
          </w:p>
        </w:tc>
        <w:tc>
          <w:tcPr>
            <w:tcW w:w="1007" w:type="dxa"/>
            <w:vAlign w:val="center"/>
          </w:tcPr>
          <w:p w14:paraId="7B51FC1B" w14:textId="77777777" w:rsidR="00744446" w:rsidRPr="00325FE7" w:rsidRDefault="00744446" w:rsidP="00744446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6C0B4CD0" wp14:editId="62CC28D3">
                      <wp:simplePos x="0" y="0"/>
                      <wp:positionH relativeFrom="column">
                        <wp:posOffset>-156210</wp:posOffset>
                      </wp:positionH>
                      <wp:positionV relativeFrom="paragraph">
                        <wp:posOffset>95250</wp:posOffset>
                      </wp:positionV>
                      <wp:extent cx="1371600" cy="0"/>
                      <wp:effectExtent l="0" t="95250" r="0" b="95250"/>
                      <wp:wrapNone/>
                      <wp:docPr id="10" name="Straight Arrow Connector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37160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8575">
                                <a:solidFill>
                                  <a:sysClr val="windowText" lastClr="000000">
                                    <a:lumMod val="100000"/>
                                    <a:lumOff val="0"/>
                                  </a:sysClr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68686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46CA090" id="Straight Arrow Connector 10" o:spid="_x0000_s1026" type="#_x0000_t32" style="position:absolute;margin-left:-12.3pt;margin-top:7.5pt;width:108pt;height:0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" strokeweight="2.25pt">
                      <v:stroke endarrow="block"/>
                      <v:shadow color="#868686"/>
                    </v:shape>
                  </w:pict>
                </mc:Fallback>
              </mc:AlternateContent>
            </w:r>
          </w:p>
        </w:tc>
        <w:tc>
          <w:tcPr>
            <w:tcW w:w="1078" w:type="dxa"/>
            <w:vAlign w:val="center"/>
          </w:tcPr>
          <w:p w14:paraId="13419E15" w14:textId="77777777" w:rsidR="00744446" w:rsidRPr="00325FE7" w:rsidRDefault="00744446" w:rsidP="00744446"/>
        </w:tc>
        <w:tc>
          <w:tcPr>
            <w:tcW w:w="1237" w:type="dxa"/>
          </w:tcPr>
          <w:p w14:paraId="575A5249" w14:textId="77777777" w:rsidR="00744446" w:rsidRPr="00BF1DF9" w:rsidRDefault="00744446" w:rsidP="00744446">
            <w:pPr>
              <w:jc w:val="right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پێنج شەممە</w:t>
            </w:r>
          </w:p>
        </w:tc>
      </w:tr>
    </w:tbl>
    <w:p w14:paraId="6ED5EC15" w14:textId="12760944" w:rsidR="00D424DD" w:rsidRPr="00744446" w:rsidRDefault="00E81F0F" w:rsidP="001F5EE8">
      <w:pPr>
        <w:bidi/>
        <w:jc w:val="center"/>
        <w:rPr>
          <w:rFonts w:asciiTheme="majorBidi" w:hAnsiTheme="majorBidi" w:cstheme="majorBidi"/>
          <w:b/>
          <w:bCs/>
          <w:sz w:val="26"/>
          <w:szCs w:val="26"/>
          <w:lang w:val="en-GB" w:bidi="ku-Arab-IQ"/>
        </w:rPr>
      </w:pPr>
      <w:r>
        <w:rPr>
          <w:rFonts w:asciiTheme="majorBidi" w:hAnsiTheme="majorBidi" w:cstheme="majorBidi"/>
          <w:b/>
          <w:bCs/>
          <w:noProof/>
          <w:sz w:val="26"/>
          <w:szCs w:val="26"/>
          <w:rtl/>
        </w:rPr>
        <mc:AlternateContent>
          <mc:Choice Requires="wpg">
            <w:drawing>
              <wp:anchor distT="0" distB="0" distL="114300" distR="114300" simplePos="0" relativeHeight="251655168" behindDoc="0" locked="0" layoutInCell="1" allowOverlap="1" wp14:anchorId="65A15DD5" wp14:editId="4D471E63">
                <wp:simplePos x="0" y="0"/>
                <wp:positionH relativeFrom="column">
                  <wp:posOffset>-257175</wp:posOffset>
                </wp:positionH>
                <wp:positionV relativeFrom="paragraph">
                  <wp:posOffset>208280</wp:posOffset>
                </wp:positionV>
                <wp:extent cx="7315200" cy="1571625"/>
                <wp:effectExtent l="0" t="0" r="0" b="9525"/>
                <wp:wrapNone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315200" cy="1571625"/>
                          <a:chOff x="-304800" y="0"/>
                          <a:chExt cx="7315200" cy="1571625"/>
                        </a:xfrm>
                      </wpg:grpSpPr>
                      <wps:wsp>
                        <wps:cNvPr id="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114800" y="0"/>
                            <a:ext cx="2895600" cy="15716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D72134A" w14:textId="77777777" w:rsidR="00147782" w:rsidRPr="003120CF" w:rsidRDefault="00147782" w:rsidP="007E1621">
                              <w:pPr>
                                <w:bidi/>
                                <w:spacing w:after="0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rtl/>
                                </w:rPr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بەش :</w:t>
                              </w:r>
                              <w:r w:rsidR="007E1621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</w:t>
                              </w:r>
                              <w:r w:rsidR="00E9286E" w:rsidRPr="006C7BF3">
                                <w:rPr>
                                  <w:rFonts w:ascii="Times New Roman" w:hAnsi="Times New Roman" w:cs="Times New Roman" w:hint="cs"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ئەندازیاری </w:t>
                              </w:r>
                              <w:r w:rsidR="007E1621" w:rsidRPr="006C7BF3">
                                <w:rPr>
                                  <w:rFonts w:ascii="Times New Roman" w:hAnsi="Times New Roman" w:cs="Times New Roman" w:hint="cs"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تەلارسازی</w:t>
                              </w:r>
                            </w:p>
                            <w:p w14:paraId="3C5AAE96" w14:textId="77777777" w:rsidR="00147782" w:rsidRPr="003120CF" w:rsidRDefault="00147782" w:rsidP="00971AE2">
                              <w:pPr>
                                <w:bidi/>
                                <w:spacing w:after="0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ناو :</w:t>
                              </w:r>
                              <w:r w:rsidR="007E1621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</w:t>
                              </w:r>
                              <w:r w:rsidR="001D4C6B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</w:t>
                              </w:r>
                              <w:r w:rsidR="00785F90">
                                <w:rPr>
                                  <w:rFonts w:ascii="Times New Roman" w:hAnsi="Times New Roman" w:cs="Ali_K_Alwand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</w:rPr>
                                <w:t>ظيان</w:t>
                              </w:r>
                              <w:r w:rsidR="00785F90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</w:rPr>
                                <w:t xml:space="preserve"> صابر قادر</w:t>
                              </w:r>
                            </w:p>
                            <w:p w14:paraId="7DE88CE0" w14:textId="77777777" w:rsidR="00147782" w:rsidRPr="003120CF" w:rsidRDefault="00147782" w:rsidP="00971AE2">
                              <w:pPr>
                                <w:bidi/>
                                <w:spacing w:after="0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نازناوى زانستى</w:t>
                              </w:r>
                              <w:r w:rsidR="00E81F0F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>:</w:t>
                              </w: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</w:t>
                              </w:r>
                              <w:r w:rsidR="002007E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</w:t>
                              </w:r>
                              <w:r w:rsidR="001F38A8" w:rsidRPr="006C7BF3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مامۆستای یاریدەدەر</w:t>
                              </w:r>
                              <w:r w:rsidR="001F38A8" w:rsidRPr="006C7BF3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lang w:bidi="ar-IQ"/>
                                </w:rPr>
                                <w:t xml:space="preserve">  </w:t>
                              </w:r>
                              <w:r w:rsidR="001F38A8" w:rsidRPr="006C7BF3">
                                <w:rPr>
                                  <w:rFonts w:ascii="Times New Roman" w:hAnsi="Times New Roman" w:cs="Times New Roman" w:hint="cs"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(م.ی)</w:t>
                              </w:r>
                            </w:p>
                            <w:p w14:paraId="5D716C27" w14:textId="77777777" w:rsidR="00147782" w:rsidRPr="003120CF" w:rsidRDefault="00E81F0F" w:rsidP="00971AE2">
                              <w:pPr>
                                <w:bidi/>
                                <w:spacing w:after="0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نیسابى یاسایى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>:</w:t>
                              </w:r>
                              <w:r w:rsidR="00147782"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</w:t>
                              </w:r>
                              <w:r w:rsidR="0074733B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 xml:space="preserve"> </w:t>
                              </w:r>
                              <w:r w:rsidR="00971AE2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 xml:space="preserve"> </w:t>
                              </w:r>
                              <w:r w:rsidR="001F38A8" w:rsidRPr="006C7BF3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lang w:bidi="ar-IQ"/>
                                </w:rPr>
                                <w:t>12</w:t>
                              </w:r>
                              <w:r w:rsidR="00971AE2" w:rsidRPr="006C7BF3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lang w:bidi="ar-IQ"/>
                                </w:rPr>
                                <w:t xml:space="preserve">   </w:t>
                              </w:r>
                              <w:r w:rsidR="007E1621" w:rsidRPr="006C7BF3">
                                <w:rPr>
                                  <w:rFonts w:ascii="Times New Roman" w:hAnsi="Times New Roman" w:cs="Times New Roman" w:hint="cs"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کاتژمێر</w:t>
                              </w:r>
                            </w:p>
                            <w:p w14:paraId="634EFAE5" w14:textId="77777777" w:rsidR="00147782" w:rsidRPr="006C7BF3" w:rsidRDefault="00147782" w:rsidP="006C7BF3">
                              <w:pPr>
                                <w:bidi/>
                                <w:spacing w:after="0"/>
                                <w:jc w:val="right"/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rtl/>
                                  <w:lang w:bidi="ku-Arab-IQ"/>
                                </w:rPr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کەم کردنەوەى نیساب </w:t>
                              </w:r>
                              <w:r w:rsidRPr="008E2D51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: </w:t>
                              </w:r>
                              <w:r w:rsidR="008E2D51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 xml:space="preserve"> </w:t>
                              </w:r>
                              <w:r w:rsidR="00FC2CC8" w:rsidRPr="008E2D51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 xml:space="preserve"> </w:t>
                              </w:r>
                              <w:r w:rsidR="008E2D51" w:rsidRPr="008E2D51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>-</w:t>
                              </w:r>
                              <w:r w:rsidR="00E1303D" w:rsidRPr="000C6F59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lang w:bidi="ar-IQ"/>
                                </w:rPr>
                                <w:t>1</w:t>
                              </w:r>
                              <w:r w:rsidR="008E2D51" w:rsidRPr="000C6F59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lang w:bidi="ar-IQ"/>
                                </w:rPr>
                                <w:t xml:space="preserve">  </w:t>
                              </w:r>
                              <w:r w:rsidR="00785F90" w:rsidRPr="000C6F59">
                                <w:rPr>
                                  <w:rFonts w:ascii="Times New Roman" w:hAnsi="Times New Roman" w:cs="Ali_K_Alwand" w:hint="cs"/>
                                  <w:b/>
                                  <w:bCs/>
                                  <w:sz w:val="20"/>
                                  <w:szCs w:val="20"/>
                                  <w:rtl/>
                                </w:rPr>
                                <w:t>(ئةندام ليزنةى مناهج )</w:t>
                              </w:r>
                              <w:r w:rsidR="00785F90" w:rsidRPr="000C6F59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  <w:lang w:bidi="ku-Arab-IQ"/>
                                </w:rPr>
                                <w:t xml:space="preserve"> </w:t>
                              </w:r>
                              <w:r w:rsidR="00032F71" w:rsidRPr="000C6F59">
                                <w:rPr>
                                  <w:rFonts w:ascii="Times New Roman" w:hAnsi="Times New Roman" w:cs="Times New Roman" w:hint="cs"/>
                                  <w:sz w:val="20"/>
                                  <w:szCs w:val="20"/>
                                  <w:rtl/>
                                  <w:lang w:bidi="ku-Arab-IQ"/>
                                </w:rPr>
                                <w:t>(بەش)</w:t>
                              </w:r>
                            </w:p>
                            <w:p w14:paraId="67FBFE27" w14:textId="77777777" w:rsidR="00147782" w:rsidRDefault="00147782" w:rsidP="001F38A8">
                              <w:pPr>
                                <w:bidi/>
                                <w:spacing w:after="0"/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نیسابى کردارى </w:t>
                              </w:r>
                              <w:r w:rsidR="009236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:</w:t>
                              </w:r>
                              <w:r w:rsidR="00971AE2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</w:t>
                              </w:r>
                              <w:r w:rsidR="006C7BF3" w:rsidRPr="008E2D51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val="en-GB" w:bidi="ar-IQ"/>
                                </w:rPr>
                                <w:t>1</w:t>
                              </w:r>
                              <w:r w:rsidR="00E1303D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val="en-GB" w:bidi="ar-IQ"/>
                                </w:rPr>
                                <w:t>1</w:t>
                              </w:r>
                              <w:r w:rsidR="008E2D51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val="en-GB" w:bidi="ar-IQ"/>
                                </w:rPr>
                                <w:t xml:space="preserve"> </w:t>
                              </w:r>
                              <w:r w:rsidRPr="006C7BF3">
                                <w:rPr>
                                  <w:rFonts w:ascii="Times New Roman" w:hAnsi="Times New Roman" w:cs="Times New Roman" w:hint="cs"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</w:t>
                              </w:r>
                              <w:r w:rsidR="008E2D51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lang w:bidi="ar-IQ"/>
                                </w:rPr>
                                <w:t xml:space="preserve"> </w:t>
                              </w:r>
                              <w:r w:rsidR="006C7BF3" w:rsidRPr="006C7BF3">
                                <w:rPr>
                                  <w:rFonts w:ascii="Times New Roman" w:hAnsi="Times New Roman" w:cs="Times New Roman" w:hint="cs"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کاتژمێر</w:t>
                              </w:r>
                            </w:p>
                            <w:p w14:paraId="49520BA3" w14:textId="77777777" w:rsidR="00C94C89" w:rsidRDefault="00C94C89" w:rsidP="00E81F0F">
                              <w:pPr>
                                <w:bidi/>
                                <w:spacing w:after="0" w:line="360" w:lineRule="auto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-304800" y="63500"/>
                            <a:ext cx="2819400" cy="1460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AD81FCC" w14:textId="77777777" w:rsidR="00C94C89" w:rsidRDefault="00C94C89" w:rsidP="00E81F0F">
                              <w:pPr>
                                <w:jc w:val="center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lang w:bidi="ar-IQ"/>
                                </w:rPr>
                              </w:pPr>
                              <w:r w:rsidRPr="009A37D8">
                                <w:rPr>
                                  <w:rFonts w:asciiTheme="majorBidi" w:hAnsiTheme="majorBidi" w:cstheme="majorBidi" w:hint="cs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rtl/>
                                  <w:lang w:bidi="ar-IQ"/>
                                </w:rPr>
                                <w:t>بابەتەکان</w:t>
                              </w:r>
                            </w:p>
                            <w:p w14:paraId="3048B8D7" w14:textId="77777777" w:rsidR="001F38A8" w:rsidRPr="00B87D7C" w:rsidRDefault="001F38A8" w:rsidP="001F38A8">
                              <w:pPr>
                                <w:pStyle w:val="ListParagraph"/>
                                <w:numPr>
                                  <w:ilvl w:val="0"/>
                                  <w:numId w:val="3"/>
                                </w:numPr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lang w:bidi="ar-IQ"/>
                                </w:rPr>
                              </w:pPr>
                              <w:r w:rsidRPr="00B87D7C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lang w:bidi="ar-IQ"/>
                                </w:rPr>
                                <w:t>Architectural Design,</w:t>
                              </w:r>
                              <w:r w:rsidRPr="00B87D7C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 xml:space="preserve"> 3</w:t>
                              </w:r>
                              <w:r w:rsidRPr="00B87D7C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vertAlign w:val="superscript"/>
                                  <w:lang w:bidi="ar-IQ"/>
                                </w:rPr>
                                <w:t>rd</w:t>
                              </w:r>
                              <w:r w:rsidRPr="00B87D7C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 xml:space="preserve">  stage</w:t>
                              </w:r>
                            </w:p>
                            <w:p w14:paraId="70E7E0E0" w14:textId="77777777" w:rsidR="001F38A8" w:rsidRPr="00B87D7C" w:rsidRDefault="00E1303D" w:rsidP="000E2966">
                              <w:pPr>
                                <w:pStyle w:val="ListParagraph"/>
                                <w:numPr>
                                  <w:ilvl w:val="0"/>
                                  <w:numId w:val="3"/>
                                </w:numPr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rtl/>
                                  <w:lang w:bidi="ar-IQ"/>
                                </w:rPr>
                              </w:pPr>
                              <w:r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lang w:bidi="ar-IQ"/>
                                </w:rPr>
                                <w:t>Islamic Architecture 4</w:t>
                              </w:r>
                              <w:r w:rsidRPr="00E1303D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vertAlign w:val="superscript"/>
                                  <w:lang w:bidi="ar-IQ"/>
                                </w:rPr>
                                <w:t>th</w:t>
                              </w:r>
                              <w:r w:rsidR="001F38A8" w:rsidRPr="00B87D7C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 xml:space="preserve"> stage</w:t>
                              </w:r>
                            </w:p>
                            <w:p w14:paraId="0AAAEA3D" w14:textId="77777777" w:rsidR="001F38A8" w:rsidRDefault="001F38A8" w:rsidP="001F38A8">
                              <w:pPr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rtl/>
                                  <w:lang w:bidi="ar-IQ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5A15DD5" id="Group 4" o:spid="_x0000_s1026" style="position:absolute;left:0;text-align:left;margin-left:-20.25pt;margin-top:16.4pt;width:8in;height:123.75pt;z-index:251655168;mso-width-relative:margin;mso-height-relative:margin" coordorigin="-3048" coordsize="73152,157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left:41148;width:28956;height:157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" filled="f" stroked="f">
                  <v:textbox>
                    <w:txbxContent>
                      <w:p w14:paraId="1D72134A" w14:textId="77777777" w:rsidR="00147782" w:rsidRPr="003120CF" w:rsidRDefault="00147782" w:rsidP="007E1621">
                        <w:pPr>
                          <w:bidi/>
                          <w:spacing w:after="0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u w:val="single"/>
                            <w:rtl/>
                          </w:rPr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بەش :</w:t>
                        </w:r>
                        <w:r w:rsidR="007E1621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</w:t>
                        </w:r>
                        <w:r w:rsidR="00E9286E" w:rsidRPr="006C7BF3">
                          <w:rPr>
                            <w:rFonts w:ascii="Times New Roman" w:hAnsi="Times New Roman" w:cs="Times New Roman" w:hint="cs"/>
                            <w:sz w:val="24"/>
                            <w:szCs w:val="24"/>
                            <w:rtl/>
                            <w:lang w:bidi="ar-IQ"/>
                          </w:rPr>
                          <w:t xml:space="preserve">ئەندازیاری </w:t>
                        </w:r>
                        <w:r w:rsidR="007E1621" w:rsidRPr="006C7BF3">
                          <w:rPr>
                            <w:rFonts w:ascii="Times New Roman" w:hAnsi="Times New Roman" w:cs="Times New Roman" w:hint="cs"/>
                            <w:sz w:val="24"/>
                            <w:szCs w:val="24"/>
                            <w:rtl/>
                            <w:lang w:bidi="ar-IQ"/>
                          </w:rPr>
                          <w:t>تەلارسازی</w:t>
                        </w:r>
                      </w:p>
                      <w:p w14:paraId="3C5AAE96" w14:textId="77777777" w:rsidR="00147782" w:rsidRPr="003120CF" w:rsidRDefault="00147782" w:rsidP="00971AE2">
                        <w:pPr>
                          <w:bidi/>
                          <w:spacing w:after="0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ناو :</w:t>
                        </w:r>
                        <w:r w:rsidR="007E1621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</w:t>
                        </w:r>
                        <w:r w:rsidR="001D4C6B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</w:t>
                        </w:r>
                        <w:r w:rsidR="00785F90">
                          <w:rPr>
                            <w:rFonts w:ascii="Times New Roman" w:hAnsi="Times New Roman" w:cs="Ali_K_Alwand" w:hint="cs"/>
                            <w:b/>
                            <w:bCs/>
                            <w:sz w:val="24"/>
                            <w:szCs w:val="24"/>
                            <w:rtl/>
                          </w:rPr>
                          <w:t>ظيان</w:t>
                        </w:r>
                        <w:r w:rsidR="00785F90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</w:rPr>
                          <w:t xml:space="preserve"> صابر قادر</w:t>
                        </w:r>
                      </w:p>
                      <w:p w14:paraId="7DE88CE0" w14:textId="77777777" w:rsidR="00147782" w:rsidRPr="003120CF" w:rsidRDefault="00147782" w:rsidP="00971AE2">
                        <w:pPr>
                          <w:bidi/>
                          <w:spacing w:after="0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نازناوى زانستى</w:t>
                        </w:r>
                        <w:r w:rsidR="00E81F0F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>:</w:t>
                        </w: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</w:t>
                        </w:r>
                        <w:r w:rsidR="002007E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</w:t>
                        </w:r>
                        <w:r w:rsidR="001F38A8" w:rsidRPr="006C7BF3">
                          <w:rPr>
                            <w:rFonts w:ascii="Times New Roman" w:hAnsi="Times New Roman" w:cs="Times New Roman"/>
                            <w:sz w:val="24"/>
                            <w:szCs w:val="24"/>
                            <w:rtl/>
                            <w:lang w:bidi="ar-IQ"/>
                          </w:rPr>
                          <w:t>مامۆستای یاریدەدەر</w:t>
                        </w:r>
                        <w:r w:rsidR="001F38A8" w:rsidRPr="006C7BF3"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bidi="ar-IQ"/>
                          </w:rPr>
                          <w:t xml:space="preserve">  </w:t>
                        </w:r>
                        <w:r w:rsidR="001F38A8" w:rsidRPr="006C7BF3">
                          <w:rPr>
                            <w:rFonts w:ascii="Times New Roman" w:hAnsi="Times New Roman" w:cs="Times New Roman" w:hint="cs"/>
                            <w:sz w:val="24"/>
                            <w:szCs w:val="24"/>
                            <w:rtl/>
                            <w:lang w:bidi="ar-IQ"/>
                          </w:rPr>
                          <w:t>(م.ی)</w:t>
                        </w:r>
                      </w:p>
                      <w:p w14:paraId="5D716C27" w14:textId="77777777" w:rsidR="00147782" w:rsidRPr="003120CF" w:rsidRDefault="00E81F0F" w:rsidP="00971AE2">
                        <w:pPr>
                          <w:bidi/>
                          <w:spacing w:after="0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</w:pP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نیسابى یاسایى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>:</w:t>
                        </w:r>
                        <w:r w:rsidR="00147782"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</w:t>
                        </w:r>
                        <w:r w:rsidR="0074733B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 xml:space="preserve"> </w:t>
                        </w:r>
                        <w:r w:rsidR="00971AE2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 xml:space="preserve"> </w:t>
                        </w:r>
                        <w:r w:rsidR="001F38A8" w:rsidRPr="006C7BF3"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bidi="ar-IQ"/>
                          </w:rPr>
                          <w:t>12</w:t>
                        </w:r>
                        <w:r w:rsidR="00971AE2" w:rsidRPr="006C7BF3"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bidi="ar-IQ"/>
                          </w:rPr>
                          <w:t xml:space="preserve">   </w:t>
                        </w:r>
                        <w:r w:rsidR="007E1621" w:rsidRPr="006C7BF3">
                          <w:rPr>
                            <w:rFonts w:ascii="Times New Roman" w:hAnsi="Times New Roman" w:cs="Times New Roman" w:hint="cs"/>
                            <w:sz w:val="24"/>
                            <w:szCs w:val="24"/>
                            <w:rtl/>
                            <w:lang w:bidi="ar-IQ"/>
                          </w:rPr>
                          <w:t>کاتژمێر</w:t>
                        </w:r>
                      </w:p>
                      <w:p w14:paraId="634EFAE5" w14:textId="77777777" w:rsidR="00147782" w:rsidRPr="006C7BF3" w:rsidRDefault="00147782" w:rsidP="006C7BF3">
                        <w:pPr>
                          <w:bidi/>
                          <w:spacing w:after="0"/>
                          <w:jc w:val="right"/>
                          <w:rPr>
                            <w:rFonts w:ascii="Times New Roman" w:hAnsi="Times New Roman" w:cs="Times New Roman"/>
                            <w:sz w:val="24"/>
                            <w:szCs w:val="24"/>
                            <w:rtl/>
                            <w:lang w:bidi="ku-Arab-IQ"/>
                          </w:rPr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کەم کردنەوەى نیساب </w:t>
                        </w:r>
                        <w:r w:rsidRPr="008E2D51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: </w:t>
                        </w:r>
                        <w:r w:rsidR="008E2D51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 xml:space="preserve"> </w:t>
                        </w:r>
                        <w:r w:rsidR="00FC2CC8" w:rsidRPr="008E2D51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 xml:space="preserve"> </w:t>
                        </w:r>
                        <w:r w:rsidR="008E2D51" w:rsidRPr="008E2D51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>-</w:t>
                        </w:r>
                        <w:r w:rsidR="00E1303D" w:rsidRPr="000C6F59">
                          <w:rPr>
                            <w:rFonts w:ascii="Times New Roman" w:hAnsi="Times New Roman" w:cs="Times New Roman"/>
                            <w:b/>
                            <w:bCs/>
                            <w:sz w:val="20"/>
                            <w:szCs w:val="20"/>
                            <w:lang w:bidi="ar-IQ"/>
                          </w:rPr>
                          <w:t>1</w:t>
                        </w:r>
                        <w:r w:rsidR="008E2D51" w:rsidRPr="000C6F59">
                          <w:rPr>
                            <w:rFonts w:ascii="Times New Roman" w:hAnsi="Times New Roman" w:cs="Times New Roman"/>
                            <w:b/>
                            <w:bCs/>
                            <w:sz w:val="20"/>
                            <w:szCs w:val="20"/>
                            <w:lang w:bidi="ar-IQ"/>
                          </w:rPr>
                          <w:t xml:space="preserve">  </w:t>
                        </w:r>
                        <w:r w:rsidR="00785F90" w:rsidRPr="000C6F59">
                          <w:rPr>
                            <w:rFonts w:ascii="Times New Roman" w:hAnsi="Times New Roman" w:cs="Ali_K_Alwand" w:hint="cs"/>
                            <w:b/>
                            <w:bCs/>
                            <w:sz w:val="20"/>
                            <w:szCs w:val="20"/>
                            <w:rtl/>
                          </w:rPr>
                          <w:t>(ئةندام ليزنةى مناهج )</w:t>
                        </w:r>
                        <w:r w:rsidR="00785F90" w:rsidRPr="000C6F59">
                          <w:rPr>
                            <w:rFonts w:ascii="Times New Roman" w:hAnsi="Times New Roman" w:cs="Times New Roman"/>
                            <w:sz w:val="20"/>
                            <w:szCs w:val="20"/>
                            <w:lang w:bidi="ku-Arab-IQ"/>
                          </w:rPr>
                          <w:t xml:space="preserve"> </w:t>
                        </w:r>
                        <w:r w:rsidR="00032F71" w:rsidRPr="000C6F59">
                          <w:rPr>
                            <w:rFonts w:ascii="Times New Roman" w:hAnsi="Times New Roman" w:cs="Times New Roman" w:hint="cs"/>
                            <w:sz w:val="20"/>
                            <w:szCs w:val="20"/>
                            <w:rtl/>
                            <w:lang w:bidi="ku-Arab-IQ"/>
                          </w:rPr>
                          <w:t>(بەش)</w:t>
                        </w:r>
                      </w:p>
                      <w:p w14:paraId="67FBFE27" w14:textId="77777777" w:rsidR="00147782" w:rsidRDefault="00147782" w:rsidP="001F38A8">
                        <w:pPr>
                          <w:bidi/>
                          <w:spacing w:after="0"/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نیسابى کردارى </w:t>
                        </w:r>
                        <w:r w:rsidR="009236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:</w:t>
                        </w:r>
                        <w:r w:rsidR="00971AE2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</w:t>
                        </w:r>
                        <w:r w:rsidR="006C7BF3" w:rsidRPr="008E2D51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val="en-GB" w:bidi="ar-IQ"/>
                          </w:rPr>
                          <w:t>1</w:t>
                        </w:r>
                        <w:r w:rsidR="00E1303D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val="en-GB" w:bidi="ar-IQ"/>
                          </w:rPr>
                          <w:t>1</w:t>
                        </w:r>
                        <w:r w:rsidR="008E2D51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val="en-GB" w:bidi="ar-IQ"/>
                          </w:rPr>
                          <w:t xml:space="preserve"> </w:t>
                        </w:r>
                        <w:r w:rsidRPr="006C7BF3">
                          <w:rPr>
                            <w:rFonts w:ascii="Times New Roman" w:hAnsi="Times New Roman" w:cs="Times New Roman" w:hint="cs"/>
                            <w:sz w:val="24"/>
                            <w:szCs w:val="24"/>
                            <w:rtl/>
                            <w:lang w:bidi="ar-IQ"/>
                          </w:rPr>
                          <w:t xml:space="preserve"> </w:t>
                        </w:r>
                        <w:r w:rsidR="008E2D51"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bidi="ar-IQ"/>
                          </w:rPr>
                          <w:t xml:space="preserve"> </w:t>
                        </w:r>
                        <w:r w:rsidR="006C7BF3" w:rsidRPr="006C7BF3">
                          <w:rPr>
                            <w:rFonts w:ascii="Times New Roman" w:hAnsi="Times New Roman" w:cs="Times New Roman" w:hint="cs"/>
                            <w:sz w:val="24"/>
                            <w:szCs w:val="24"/>
                            <w:rtl/>
                            <w:lang w:bidi="ar-IQ"/>
                          </w:rPr>
                          <w:t>کاتژمێر</w:t>
                        </w:r>
                      </w:p>
                      <w:p w14:paraId="49520BA3" w14:textId="77777777" w:rsidR="00C94C89" w:rsidRDefault="00C94C89" w:rsidP="00E81F0F">
                        <w:pPr>
                          <w:bidi/>
                          <w:spacing w:after="0" w:line="360" w:lineRule="auto"/>
                        </w:pPr>
                      </w:p>
                    </w:txbxContent>
                  </v:textbox>
                </v:shape>
                <v:shape id="Text Box 4" o:spid="_x0000_s1028" type="#_x0000_t202" style="position:absolute;left:-3048;top:635;width:28194;height:146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" filled="f" stroked="f">
                  <v:textbox>
                    <w:txbxContent>
                      <w:p w14:paraId="5AD81FCC" w14:textId="77777777" w:rsidR="00C94C89" w:rsidRDefault="00C94C89" w:rsidP="00E81F0F">
                        <w:pPr>
                          <w:jc w:val="center"/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u w:val="single"/>
                            <w:lang w:bidi="ar-IQ"/>
                          </w:rPr>
                        </w:pPr>
                        <w:r w:rsidRPr="009A37D8">
                          <w:rPr>
                            <w:rFonts w:asciiTheme="majorBidi" w:hAnsiTheme="majorBidi" w:cstheme="majorBidi" w:hint="cs"/>
                            <w:b/>
                            <w:bCs/>
                            <w:sz w:val="24"/>
                            <w:szCs w:val="24"/>
                            <w:u w:val="single"/>
                            <w:rtl/>
                            <w:lang w:bidi="ar-IQ"/>
                          </w:rPr>
                          <w:t>بابەتەکان</w:t>
                        </w:r>
                      </w:p>
                      <w:p w14:paraId="3048B8D7" w14:textId="77777777" w:rsidR="001F38A8" w:rsidRPr="00B87D7C" w:rsidRDefault="001F38A8" w:rsidP="001F38A8">
                        <w:pPr>
                          <w:pStyle w:val="ListParagraph"/>
                          <w:numPr>
                            <w:ilvl w:val="0"/>
                            <w:numId w:val="3"/>
                          </w:numPr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u w:val="single"/>
                            <w:lang w:bidi="ar-IQ"/>
                          </w:rPr>
                        </w:pPr>
                        <w:r w:rsidRPr="00B87D7C"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u w:val="single"/>
                            <w:lang w:bidi="ar-IQ"/>
                          </w:rPr>
                          <w:t>Architectural Design,</w:t>
                        </w:r>
                        <w:r w:rsidRPr="00B87D7C"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 xml:space="preserve"> 3</w:t>
                        </w:r>
                        <w:r w:rsidRPr="00B87D7C"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vertAlign w:val="superscript"/>
                            <w:lang w:bidi="ar-IQ"/>
                          </w:rPr>
                          <w:t>rd</w:t>
                        </w:r>
                        <w:r w:rsidRPr="00B87D7C"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 xml:space="preserve">  stage</w:t>
                        </w:r>
                      </w:p>
                      <w:p w14:paraId="70E7E0E0" w14:textId="77777777" w:rsidR="001F38A8" w:rsidRPr="00B87D7C" w:rsidRDefault="00E1303D" w:rsidP="000E2966">
                        <w:pPr>
                          <w:pStyle w:val="ListParagraph"/>
                          <w:numPr>
                            <w:ilvl w:val="0"/>
                            <w:numId w:val="3"/>
                          </w:numPr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u w:val="single"/>
                            <w:rtl/>
                            <w:lang w:bidi="ar-IQ"/>
                          </w:rPr>
                        </w:pPr>
                        <w:r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u w:val="single"/>
                            <w:lang w:bidi="ar-IQ"/>
                          </w:rPr>
                          <w:t>Islamic Architecture 4</w:t>
                        </w:r>
                        <w:r w:rsidRPr="00E1303D"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u w:val="single"/>
                            <w:vertAlign w:val="superscript"/>
                            <w:lang w:bidi="ar-IQ"/>
                          </w:rPr>
                          <w:t>th</w:t>
                        </w:r>
                        <w:r w:rsidR="001F38A8" w:rsidRPr="00B87D7C"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 xml:space="preserve"> stage</w:t>
                        </w:r>
                      </w:p>
                      <w:p w14:paraId="0AAAEA3D" w14:textId="77777777" w:rsidR="001F38A8" w:rsidRDefault="001F38A8" w:rsidP="001F38A8">
                        <w:pPr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u w:val="single"/>
                            <w:rtl/>
                            <w:lang w:bidi="ar-IQ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AB6E30">
        <w:rPr>
          <w:rFonts w:asciiTheme="majorBidi" w:hAnsiTheme="majorBidi" w:cstheme="majorBidi"/>
          <w:b/>
          <w:bCs/>
          <w:sz w:val="26"/>
          <w:szCs w:val="26"/>
          <w:rtl/>
          <w:lang w:bidi="ar-IQ"/>
        </w:rPr>
        <w:t>لیستى وانە سەربارەکانى مانگى</w:t>
      </w:r>
      <w:r>
        <w:rPr>
          <w:rFonts w:asciiTheme="majorBidi" w:hAnsiTheme="majorBidi" w:cstheme="majorBidi" w:hint="cs"/>
          <w:b/>
          <w:bCs/>
          <w:sz w:val="26"/>
          <w:szCs w:val="26"/>
          <w:rtl/>
        </w:rPr>
        <w:t>:</w:t>
      </w:r>
      <w:r w:rsidR="00AB6E30">
        <w:rPr>
          <w:rFonts w:asciiTheme="majorBidi" w:hAnsiTheme="majorBidi" w:cstheme="majorBidi" w:hint="cs"/>
          <w:b/>
          <w:bCs/>
          <w:sz w:val="26"/>
          <w:szCs w:val="26"/>
          <w:rtl/>
        </w:rPr>
        <w:t xml:space="preserve"> </w:t>
      </w:r>
      <w:r w:rsidR="00C006FF">
        <w:rPr>
          <w:rFonts w:asciiTheme="majorBidi" w:hAnsiTheme="majorBidi" w:cstheme="majorBidi"/>
          <w:b/>
          <w:bCs/>
          <w:sz w:val="26"/>
          <w:szCs w:val="26"/>
        </w:rPr>
        <w:t xml:space="preserve"> </w:t>
      </w:r>
      <w:r w:rsidR="00C006FF">
        <w:rPr>
          <w:rFonts w:asciiTheme="majorBidi" w:hAnsiTheme="majorBidi" w:cstheme="majorBidi"/>
          <w:b/>
          <w:bCs/>
          <w:sz w:val="26"/>
          <w:szCs w:val="26"/>
          <w:lang w:bidi="ku-Arab-IQ"/>
        </w:rPr>
        <w:t xml:space="preserve">5 </w:t>
      </w:r>
      <w:r w:rsidR="004C46F5">
        <w:rPr>
          <w:rFonts w:asciiTheme="majorBidi" w:hAnsiTheme="majorBidi" w:cstheme="majorBidi" w:hint="cs"/>
          <w:b/>
          <w:bCs/>
          <w:sz w:val="26"/>
          <w:szCs w:val="26"/>
          <w:rtl/>
          <w:lang w:bidi="ar-IQ"/>
        </w:rPr>
        <w:t>/</w:t>
      </w:r>
      <w:r w:rsidR="00C006FF">
        <w:rPr>
          <w:rFonts w:asciiTheme="majorBidi" w:hAnsiTheme="majorBidi" w:cstheme="majorBidi"/>
          <w:b/>
          <w:bCs/>
          <w:sz w:val="26"/>
          <w:szCs w:val="26"/>
          <w:lang w:bidi="ar-IQ"/>
        </w:rPr>
        <w:t xml:space="preserve">2023 </w:t>
      </w:r>
    </w:p>
    <w:p w14:paraId="1FCEC30A" w14:textId="77777777" w:rsidR="002E57AC" w:rsidRPr="00E6672A" w:rsidRDefault="00BC2A08" w:rsidP="00E81F0F">
      <w:pPr>
        <w:jc w:val="center"/>
        <w:rPr>
          <w:rFonts w:asciiTheme="majorBidi" w:hAnsiTheme="majorBidi" w:cstheme="majorBidi"/>
          <w:b/>
          <w:bCs/>
          <w:sz w:val="26"/>
          <w:szCs w:val="26"/>
          <w:lang w:val="en-GB" w:bidi="ar-IQ"/>
        </w:rPr>
      </w:pPr>
      <w:r w:rsidRPr="00BC2A08">
        <w:rPr>
          <w:rFonts w:asciiTheme="majorBidi" w:hAnsiTheme="majorBidi" w:cstheme="majorBidi"/>
          <w:b/>
          <w:bCs/>
          <w:noProof/>
          <w:sz w:val="26"/>
          <w:szCs w:val="26"/>
        </w:rPr>
        <w:drawing>
          <wp:inline distT="0" distB="0" distL="0" distR="0" wp14:anchorId="71C09731" wp14:editId="3C659FD8">
            <wp:extent cx="1266825" cy="1277746"/>
            <wp:effectExtent l="0" t="0" r="0" b="0"/>
            <wp:docPr id="11" name="Picture 11" descr="http://www.su.edu.krd/images/logo_e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su.edu.krd/images/logo_en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4848"/>
                    <a:stretch/>
                  </pic:blipFill>
                  <pic:spPr bwMode="auto">
                    <a:xfrm>
                      <a:off x="0" y="0"/>
                      <a:ext cx="1269679" cy="12806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TableGrid"/>
        <w:tblW w:w="11146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58"/>
        <w:gridCol w:w="990"/>
        <w:gridCol w:w="779"/>
        <w:gridCol w:w="1111"/>
        <w:gridCol w:w="1260"/>
        <w:gridCol w:w="1314"/>
        <w:gridCol w:w="993"/>
        <w:gridCol w:w="992"/>
        <w:gridCol w:w="1077"/>
        <w:gridCol w:w="1172"/>
      </w:tblGrid>
      <w:tr w:rsidR="00D07A9E" w:rsidRPr="002D519D" w14:paraId="79BC93AF" w14:textId="77777777" w:rsidTr="000F25DC">
        <w:trPr>
          <w:trHeight w:val="279"/>
        </w:trPr>
        <w:tc>
          <w:tcPr>
            <w:tcW w:w="1458" w:type="dxa"/>
            <w:tcBorders>
              <w:top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5A1D0F34" w14:textId="77777777" w:rsidR="009B4343" w:rsidRDefault="009B4343" w:rsidP="009B4343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</w:t>
            </w:r>
          </w:p>
          <w:p w14:paraId="27DD1D0D" w14:textId="77777777" w:rsidR="009B4343" w:rsidRPr="00AE13CB" w:rsidRDefault="009B4343" w:rsidP="009B4343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 و تیۆرى</w:t>
            </w:r>
          </w:p>
        </w:tc>
        <w:tc>
          <w:tcPr>
            <w:tcW w:w="99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8B0496C" w14:textId="77777777" w:rsidR="009B4343" w:rsidRPr="00AE13CB" w:rsidRDefault="009B4343" w:rsidP="00C94C89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</w:t>
            </w:r>
          </w:p>
        </w:tc>
        <w:tc>
          <w:tcPr>
            <w:tcW w:w="779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DFD9BEF" w14:textId="77777777" w:rsidR="009B4343" w:rsidRPr="00AE13CB" w:rsidRDefault="009B4343" w:rsidP="00C94C89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تیۆرى</w:t>
            </w:r>
          </w:p>
        </w:tc>
        <w:tc>
          <w:tcPr>
            <w:tcW w:w="111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55408A7" w14:textId="77777777" w:rsidR="009B4343" w:rsidRPr="00AE13CB" w:rsidRDefault="009B4343" w:rsidP="00C94C89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AE13CB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بەروار</w:t>
            </w:r>
          </w:p>
        </w:tc>
        <w:tc>
          <w:tcPr>
            <w:tcW w:w="126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53DCA690" w14:textId="77777777" w:rsidR="009B4343" w:rsidRPr="00693B25" w:rsidRDefault="009B4343" w:rsidP="00C94C89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693B25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رۆژ</w:t>
            </w:r>
          </w:p>
        </w:tc>
        <w:tc>
          <w:tcPr>
            <w:tcW w:w="1314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52EECF7B" w14:textId="77777777" w:rsidR="009B4343" w:rsidRDefault="009B4343" w:rsidP="00A537DD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</w:t>
            </w:r>
          </w:p>
          <w:p w14:paraId="2E9A947A" w14:textId="77777777" w:rsidR="009B4343" w:rsidRPr="00AE13CB" w:rsidRDefault="009B4343" w:rsidP="00A537DD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 و تیۆرى</w:t>
            </w:r>
          </w:p>
        </w:tc>
        <w:tc>
          <w:tcPr>
            <w:tcW w:w="993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B3ECA48" w14:textId="77777777" w:rsidR="009B4343" w:rsidRPr="00AE13CB" w:rsidRDefault="009B4343" w:rsidP="00C94C89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</w:t>
            </w:r>
          </w:p>
        </w:tc>
        <w:tc>
          <w:tcPr>
            <w:tcW w:w="992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2E334AD" w14:textId="77777777" w:rsidR="009B4343" w:rsidRPr="00AE13CB" w:rsidRDefault="009B4343" w:rsidP="00C94C89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تیۆرى</w:t>
            </w:r>
          </w:p>
        </w:tc>
        <w:tc>
          <w:tcPr>
            <w:tcW w:w="1077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168A8E3" w14:textId="77777777" w:rsidR="009B4343" w:rsidRPr="00AE13CB" w:rsidRDefault="009B4343" w:rsidP="00C94C89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AE13CB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بەروار</w:t>
            </w:r>
          </w:p>
        </w:tc>
        <w:tc>
          <w:tcPr>
            <w:tcW w:w="1172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</w:tcBorders>
          </w:tcPr>
          <w:p w14:paraId="3723F6B7" w14:textId="77777777" w:rsidR="009B4343" w:rsidRPr="00693B25" w:rsidRDefault="009B4343" w:rsidP="00C94C89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693B25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رۆژ</w:t>
            </w:r>
          </w:p>
        </w:tc>
      </w:tr>
      <w:tr w:rsidR="000F192B" w14:paraId="39A4A7EC" w14:textId="77777777" w:rsidTr="000F25DC">
        <w:trPr>
          <w:trHeight w:val="419"/>
        </w:trPr>
        <w:tc>
          <w:tcPr>
            <w:tcW w:w="1458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527A8C2C" w14:textId="77777777" w:rsidR="000F192B" w:rsidRPr="00AE13CB" w:rsidRDefault="000F192B" w:rsidP="000F192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42604788" w14:textId="77777777" w:rsidR="000F192B" w:rsidRPr="00AE13CB" w:rsidRDefault="000F192B" w:rsidP="000F192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7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02A4F431" w14:textId="77777777" w:rsidR="000F192B" w:rsidRPr="00AE13CB" w:rsidRDefault="000F192B" w:rsidP="000F192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0D38AFBB" w14:textId="70E8C5C8" w:rsidR="000F192B" w:rsidRPr="00AE13CB" w:rsidRDefault="000F192B" w:rsidP="000F192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CF4089">
              <w:rPr>
                <w:sz w:val="20"/>
                <w:szCs w:val="20"/>
              </w:rPr>
              <w:t>0</w:t>
            </w:r>
            <w:r>
              <w:rPr>
                <w:sz w:val="20"/>
                <w:szCs w:val="20"/>
              </w:rPr>
              <w:t>6</w:t>
            </w:r>
            <w:r w:rsidRPr="00CF4089">
              <w:rPr>
                <w:sz w:val="20"/>
                <w:szCs w:val="20"/>
              </w:rPr>
              <w:t>/05/23</w:t>
            </w: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BFBFBF" w:themeFill="background1" w:themeFillShade="BF"/>
          </w:tcPr>
          <w:p w14:paraId="52BA47B1" w14:textId="77777777" w:rsidR="000F192B" w:rsidRPr="00693B25" w:rsidRDefault="000F192B" w:rsidP="000F192B">
            <w:pPr>
              <w:jc w:val="right"/>
            </w:pPr>
            <w:r w:rsidRPr="00693B25">
              <w:rPr>
                <w:rFonts w:hint="cs"/>
                <w:rtl/>
              </w:rPr>
              <w:t>شەممە</w:t>
            </w:r>
          </w:p>
        </w:tc>
        <w:tc>
          <w:tcPr>
            <w:tcW w:w="1314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4F5D28F5" w14:textId="77777777" w:rsidR="000F192B" w:rsidRPr="00AE13CB" w:rsidRDefault="000F192B" w:rsidP="000F192B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43F91D7D" w14:textId="77777777" w:rsidR="000F192B" w:rsidRPr="00AE13CB" w:rsidRDefault="000F192B" w:rsidP="000F192B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46ED201F" w14:textId="77777777" w:rsidR="000F192B" w:rsidRPr="00AE13CB" w:rsidRDefault="000F192B" w:rsidP="000F192B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11F62BB1" w14:textId="1327E840" w:rsidR="000F192B" w:rsidRPr="000B34CD" w:rsidRDefault="000F192B" w:rsidP="000F192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sz w:val="20"/>
                <w:szCs w:val="20"/>
              </w:rPr>
              <w:t>29</w:t>
            </w:r>
            <w:r w:rsidRPr="00CA3C3A">
              <w:rPr>
                <w:sz w:val="20"/>
                <w:szCs w:val="20"/>
              </w:rPr>
              <w:t>/</w:t>
            </w:r>
            <w:r>
              <w:rPr>
                <w:sz w:val="20"/>
                <w:szCs w:val="20"/>
              </w:rPr>
              <w:t>4/</w:t>
            </w:r>
            <w:r w:rsidRPr="00CA3C3A">
              <w:rPr>
                <w:sz w:val="20"/>
                <w:szCs w:val="20"/>
              </w:rPr>
              <w:t>2</w:t>
            </w:r>
            <w:r>
              <w:rPr>
                <w:sz w:val="20"/>
                <w:szCs w:val="20"/>
              </w:rPr>
              <w:t>3</w:t>
            </w: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shd w:val="clear" w:color="auto" w:fill="BFBFBF" w:themeFill="background1" w:themeFillShade="BF"/>
          </w:tcPr>
          <w:p w14:paraId="2BF6E464" w14:textId="77777777" w:rsidR="000F192B" w:rsidRPr="00693B25" w:rsidRDefault="000F192B" w:rsidP="000F192B">
            <w:pPr>
              <w:jc w:val="right"/>
            </w:pPr>
            <w:r w:rsidRPr="00693B25">
              <w:rPr>
                <w:rFonts w:hint="cs"/>
                <w:rtl/>
              </w:rPr>
              <w:t>شەممە</w:t>
            </w:r>
          </w:p>
        </w:tc>
      </w:tr>
      <w:tr w:rsidR="000F192B" w14:paraId="62BE2B19" w14:textId="77777777" w:rsidTr="000F25DC">
        <w:trPr>
          <w:trHeight w:val="250"/>
        </w:trPr>
        <w:tc>
          <w:tcPr>
            <w:tcW w:w="1458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7CCAC92B" w14:textId="77777777" w:rsidR="000F192B" w:rsidRPr="006C7BF3" w:rsidRDefault="000F192B" w:rsidP="000F19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A947EEB" w14:textId="77777777" w:rsidR="000F192B" w:rsidRPr="006C7BF3" w:rsidRDefault="000F192B" w:rsidP="000F19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77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7DD5C06E" w14:textId="3AF2B9F0" w:rsidR="000F192B" w:rsidRPr="006C7BF3" w:rsidRDefault="000F192B" w:rsidP="000F192B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442B9C" w14:textId="53EAA465" w:rsidR="000F192B" w:rsidRDefault="000F192B" w:rsidP="000F192B">
            <w:pPr>
              <w:jc w:val="center"/>
            </w:pPr>
            <w:r w:rsidRPr="00CF4089">
              <w:rPr>
                <w:sz w:val="20"/>
                <w:szCs w:val="20"/>
              </w:rPr>
              <w:t>0</w:t>
            </w:r>
            <w:r>
              <w:rPr>
                <w:sz w:val="20"/>
                <w:szCs w:val="20"/>
              </w:rPr>
              <w:t>7</w:t>
            </w:r>
            <w:r w:rsidRPr="00CF4089">
              <w:rPr>
                <w:sz w:val="20"/>
                <w:szCs w:val="20"/>
              </w:rPr>
              <w:t>/05/23</w:t>
            </w: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2E49A5A9" w14:textId="77777777" w:rsidR="000F192B" w:rsidRPr="00693B25" w:rsidRDefault="000F192B" w:rsidP="000F192B">
            <w:pPr>
              <w:jc w:val="right"/>
            </w:pPr>
            <w:r w:rsidRPr="00693B25">
              <w:rPr>
                <w:rFonts w:hint="cs"/>
                <w:rtl/>
              </w:rPr>
              <w:t>یەک شەممە</w:t>
            </w:r>
          </w:p>
        </w:tc>
        <w:tc>
          <w:tcPr>
            <w:tcW w:w="1314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5A6521C1" w14:textId="77777777" w:rsidR="000F192B" w:rsidRPr="006C7BF3" w:rsidRDefault="000F192B" w:rsidP="000F19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4CCCF63" w14:textId="77777777" w:rsidR="000F192B" w:rsidRPr="006C7BF3" w:rsidRDefault="000F192B" w:rsidP="000F19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703D06D7" w14:textId="77777777" w:rsidR="000F192B" w:rsidRPr="006C7BF3" w:rsidRDefault="000F192B" w:rsidP="000F192B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03C6C4D" w14:textId="5C13E1A2" w:rsidR="000F192B" w:rsidRDefault="000F192B" w:rsidP="000F192B">
            <w:pPr>
              <w:jc w:val="center"/>
            </w:pPr>
            <w:r>
              <w:rPr>
                <w:sz w:val="20"/>
                <w:szCs w:val="20"/>
              </w:rPr>
              <w:t>30</w:t>
            </w:r>
            <w:r w:rsidRPr="00CA3C3A">
              <w:rPr>
                <w:sz w:val="20"/>
                <w:szCs w:val="20"/>
              </w:rPr>
              <w:t>/</w:t>
            </w:r>
            <w:r>
              <w:rPr>
                <w:sz w:val="20"/>
                <w:szCs w:val="20"/>
              </w:rPr>
              <w:t>4/</w:t>
            </w:r>
            <w:r w:rsidRPr="00CA3C3A">
              <w:rPr>
                <w:sz w:val="20"/>
                <w:szCs w:val="20"/>
              </w:rPr>
              <w:t>2</w:t>
            </w:r>
            <w:r>
              <w:rPr>
                <w:sz w:val="20"/>
                <w:szCs w:val="20"/>
              </w:rPr>
              <w:t>3</w:t>
            </w: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5913AC19" w14:textId="77777777" w:rsidR="000F192B" w:rsidRPr="00693B25" w:rsidRDefault="000F192B" w:rsidP="000F192B">
            <w:pPr>
              <w:jc w:val="right"/>
            </w:pPr>
            <w:r w:rsidRPr="00693B25">
              <w:rPr>
                <w:rFonts w:hint="cs"/>
                <w:rtl/>
              </w:rPr>
              <w:t>یەک شەممە</w:t>
            </w:r>
          </w:p>
        </w:tc>
      </w:tr>
      <w:tr w:rsidR="000F192B" w14:paraId="7380631C" w14:textId="77777777" w:rsidTr="000F25DC">
        <w:trPr>
          <w:trHeight w:val="303"/>
        </w:trPr>
        <w:tc>
          <w:tcPr>
            <w:tcW w:w="1458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34884D20" w14:textId="386623B8" w:rsidR="000F192B" w:rsidRPr="006C7BF3" w:rsidRDefault="000F192B" w:rsidP="000F19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6C7BF3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5</w:t>
            </w: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C03A5CE" w14:textId="53938D9F" w:rsidR="000F192B" w:rsidRPr="006C7BF3" w:rsidRDefault="000F192B" w:rsidP="000F19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77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62FCC03A" w14:textId="108BA002" w:rsidR="000F192B" w:rsidRPr="006C7BF3" w:rsidRDefault="00B2538E" w:rsidP="000F19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5</w:t>
            </w:r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675C98" w14:textId="174194BA" w:rsidR="000F192B" w:rsidRPr="00D86942" w:rsidRDefault="000F192B" w:rsidP="000F192B">
            <w:pPr>
              <w:jc w:val="center"/>
              <w:rPr>
                <w:sz w:val="18"/>
                <w:szCs w:val="18"/>
              </w:rPr>
            </w:pPr>
            <w:r w:rsidRPr="00CF4089">
              <w:rPr>
                <w:sz w:val="20"/>
                <w:szCs w:val="20"/>
              </w:rPr>
              <w:t>0</w:t>
            </w:r>
            <w:r>
              <w:rPr>
                <w:sz w:val="20"/>
                <w:szCs w:val="20"/>
              </w:rPr>
              <w:t>8</w:t>
            </w:r>
            <w:r w:rsidRPr="00CF4089">
              <w:rPr>
                <w:sz w:val="20"/>
                <w:szCs w:val="20"/>
              </w:rPr>
              <w:t>/05/23</w:t>
            </w: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3957FFCC" w14:textId="77777777" w:rsidR="000F192B" w:rsidRPr="00693B25" w:rsidRDefault="000F192B" w:rsidP="000F192B">
            <w:pPr>
              <w:jc w:val="right"/>
            </w:pPr>
            <w:r w:rsidRPr="00693B25">
              <w:rPr>
                <w:rFonts w:hint="cs"/>
                <w:rtl/>
              </w:rPr>
              <w:t>دوو شەممە</w:t>
            </w:r>
          </w:p>
        </w:tc>
        <w:tc>
          <w:tcPr>
            <w:tcW w:w="1314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7FFD0102" w14:textId="7FD364C6" w:rsidR="000F192B" w:rsidRPr="006C7BF3" w:rsidRDefault="000F192B" w:rsidP="000F19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81CAA01" w14:textId="10EA1925" w:rsidR="000F192B" w:rsidRPr="006C7BF3" w:rsidRDefault="000F192B" w:rsidP="000F19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6EB2C100" w14:textId="6F94CEDD" w:rsidR="000F192B" w:rsidRPr="006C7BF3" w:rsidRDefault="000F192B" w:rsidP="000F19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B72D8E">
              <w:rPr>
                <w:rFonts w:asciiTheme="majorBidi" w:hAnsiTheme="majorBidi" w:cs="Ali_K_Alwand" w:hint="cs"/>
                <w:b/>
                <w:bCs/>
                <w:sz w:val="24"/>
                <w:szCs w:val="24"/>
                <w:rtl/>
              </w:rPr>
              <w:t>ثشوو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AA318A1" w14:textId="563E7161" w:rsidR="000F192B" w:rsidRDefault="000F192B" w:rsidP="000F192B">
            <w:pPr>
              <w:jc w:val="center"/>
            </w:pPr>
            <w:r w:rsidRPr="00A90542">
              <w:rPr>
                <w:sz w:val="20"/>
                <w:szCs w:val="20"/>
              </w:rPr>
              <w:t>01/05/</w:t>
            </w:r>
            <w:r>
              <w:rPr>
                <w:sz w:val="20"/>
                <w:szCs w:val="20"/>
              </w:rPr>
              <w:t>23</w:t>
            </w: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3DF4CD9A" w14:textId="77777777" w:rsidR="000F192B" w:rsidRPr="00693B25" w:rsidRDefault="000F192B" w:rsidP="000F192B">
            <w:pPr>
              <w:jc w:val="right"/>
            </w:pPr>
            <w:r w:rsidRPr="00693B25">
              <w:rPr>
                <w:rFonts w:hint="cs"/>
                <w:rtl/>
              </w:rPr>
              <w:t>دوو شەممە</w:t>
            </w:r>
          </w:p>
        </w:tc>
      </w:tr>
      <w:tr w:rsidR="000F192B" w14:paraId="0BB96F3A" w14:textId="77777777" w:rsidTr="000F25DC">
        <w:trPr>
          <w:trHeight w:val="265"/>
        </w:trPr>
        <w:tc>
          <w:tcPr>
            <w:tcW w:w="1458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1F672508" w14:textId="29A5D94C" w:rsidR="000F192B" w:rsidRPr="006C7BF3" w:rsidRDefault="000F192B" w:rsidP="000F19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6C7BF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304611F" w14:textId="5EACF4FC" w:rsidR="000F192B" w:rsidRPr="006C7BF3" w:rsidRDefault="000F192B" w:rsidP="000F19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77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A0ECB75" w14:textId="508B312E" w:rsidR="000F192B" w:rsidRPr="006C7BF3" w:rsidRDefault="00B2538E" w:rsidP="000F19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4</w:t>
            </w:r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A0489B" w14:textId="17C0F4A3" w:rsidR="000F192B" w:rsidRDefault="000F192B" w:rsidP="000F192B">
            <w:pPr>
              <w:jc w:val="center"/>
            </w:pPr>
            <w:r w:rsidRPr="00CF4089">
              <w:rPr>
                <w:sz w:val="20"/>
                <w:szCs w:val="20"/>
              </w:rPr>
              <w:t>0</w:t>
            </w:r>
            <w:r>
              <w:rPr>
                <w:sz w:val="20"/>
                <w:szCs w:val="20"/>
              </w:rPr>
              <w:t>9</w:t>
            </w:r>
            <w:r w:rsidRPr="00CF4089">
              <w:rPr>
                <w:sz w:val="20"/>
                <w:szCs w:val="20"/>
              </w:rPr>
              <w:t>/05/23</w:t>
            </w: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240E3AE0" w14:textId="77777777" w:rsidR="000F192B" w:rsidRPr="00693B25" w:rsidRDefault="000F192B" w:rsidP="000F192B">
            <w:pPr>
              <w:jc w:val="right"/>
            </w:pPr>
            <w:r w:rsidRPr="00693B25">
              <w:rPr>
                <w:rFonts w:hint="cs"/>
                <w:rtl/>
              </w:rPr>
              <w:t>سێ شەممە</w:t>
            </w:r>
          </w:p>
        </w:tc>
        <w:tc>
          <w:tcPr>
            <w:tcW w:w="1314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50F571AD" w14:textId="261758A7" w:rsidR="000F192B" w:rsidRPr="006C7BF3" w:rsidRDefault="000F192B" w:rsidP="000F19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6C7BF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316CC91" w14:textId="21BF3C38" w:rsidR="000F192B" w:rsidRPr="006C7BF3" w:rsidRDefault="000F192B" w:rsidP="000F19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CB2C4E5" w14:textId="2568D716" w:rsidR="000F192B" w:rsidRPr="006C7BF3" w:rsidRDefault="00B2538E" w:rsidP="000F19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4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1386687" w14:textId="26C939AE" w:rsidR="000F192B" w:rsidRDefault="000F192B" w:rsidP="000F192B">
            <w:pPr>
              <w:jc w:val="center"/>
            </w:pPr>
            <w:r w:rsidRPr="00CF4089">
              <w:rPr>
                <w:sz w:val="20"/>
                <w:szCs w:val="20"/>
              </w:rPr>
              <w:t>0</w:t>
            </w:r>
            <w:r>
              <w:rPr>
                <w:sz w:val="20"/>
                <w:szCs w:val="20"/>
              </w:rPr>
              <w:t>2</w:t>
            </w:r>
            <w:r w:rsidRPr="00CF4089">
              <w:rPr>
                <w:sz w:val="20"/>
                <w:szCs w:val="20"/>
              </w:rPr>
              <w:t>/05/23</w:t>
            </w: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6BC1FAA5" w14:textId="77777777" w:rsidR="000F192B" w:rsidRPr="00693B25" w:rsidRDefault="000F192B" w:rsidP="000F192B">
            <w:pPr>
              <w:jc w:val="right"/>
            </w:pPr>
            <w:r w:rsidRPr="00693B25">
              <w:rPr>
                <w:rFonts w:hint="cs"/>
                <w:rtl/>
              </w:rPr>
              <w:t>سێ شەممە</w:t>
            </w:r>
          </w:p>
        </w:tc>
      </w:tr>
      <w:tr w:rsidR="000F192B" w14:paraId="50EDF9EC" w14:textId="77777777" w:rsidTr="000F25DC">
        <w:trPr>
          <w:trHeight w:val="82"/>
        </w:trPr>
        <w:tc>
          <w:tcPr>
            <w:tcW w:w="1458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63ECB6A5" w14:textId="77777777" w:rsidR="000F192B" w:rsidRPr="006C7BF3" w:rsidRDefault="000F192B" w:rsidP="000F19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B27C916" w14:textId="77777777" w:rsidR="000F192B" w:rsidRPr="006C7BF3" w:rsidRDefault="000F192B" w:rsidP="000F19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77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05A0F1C" w14:textId="77777777" w:rsidR="000F192B" w:rsidRPr="006C7BF3" w:rsidRDefault="000F192B" w:rsidP="000F19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26EE6" w14:textId="22F5F5BB" w:rsidR="000F192B" w:rsidRDefault="000F192B" w:rsidP="000F192B">
            <w:pPr>
              <w:jc w:val="center"/>
            </w:pPr>
            <w:r>
              <w:rPr>
                <w:sz w:val="20"/>
                <w:szCs w:val="20"/>
              </w:rPr>
              <w:t>10</w:t>
            </w:r>
            <w:r w:rsidRPr="00CF4089">
              <w:rPr>
                <w:sz w:val="20"/>
                <w:szCs w:val="20"/>
              </w:rPr>
              <w:t>/05/23</w:t>
            </w: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7A656390" w14:textId="77777777" w:rsidR="000F192B" w:rsidRPr="00693B25" w:rsidRDefault="000F192B" w:rsidP="000F192B">
            <w:pPr>
              <w:jc w:val="right"/>
            </w:pPr>
            <w:r w:rsidRPr="00693B25">
              <w:rPr>
                <w:rFonts w:hint="cs"/>
                <w:rtl/>
              </w:rPr>
              <w:t>چوار شەممە</w:t>
            </w:r>
          </w:p>
        </w:tc>
        <w:tc>
          <w:tcPr>
            <w:tcW w:w="1314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1EA98EBD" w14:textId="77777777" w:rsidR="000F192B" w:rsidRPr="006C7BF3" w:rsidRDefault="000F192B" w:rsidP="000F19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9D5B336" w14:textId="77777777" w:rsidR="000F192B" w:rsidRPr="006C7BF3" w:rsidRDefault="000F192B" w:rsidP="000F19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649148E" w14:textId="77777777" w:rsidR="000F192B" w:rsidRPr="006C7BF3" w:rsidRDefault="000F192B" w:rsidP="000F19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CA661AD" w14:textId="473D57DF" w:rsidR="000F192B" w:rsidRDefault="000F192B" w:rsidP="000F192B">
            <w:pPr>
              <w:jc w:val="center"/>
            </w:pPr>
            <w:r w:rsidRPr="00CF4089">
              <w:rPr>
                <w:sz w:val="20"/>
                <w:szCs w:val="20"/>
              </w:rPr>
              <w:t>0</w:t>
            </w:r>
            <w:r>
              <w:rPr>
                <w:sz w:val="20"/>
                <w:szCs w:val="20"/>
              </w:rPr>
              <w:t>3</w:t>
            </w:r>
            <w:r w:rsidRPr="00CF4089">
              <w:rPr>
                <w:sz w:val="20"/>
                <w:szCs w:val="20"/>
              </w:rPr>
              <w:t>/05/23</w:t>
            </w: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15FE1EBD" w14:textId="77777777" w:rsidR="000F192B" w:rsidRPr="00693B25" w:rsidRDefault="000F192B" w:rsidP="000F192B">
            <w:pPr>
              <w:jc w:val="right"/>
            </w:pPr>
            <w:r w:rsidRPr="00693B25">
              <w:rPr>
                <w:rFonts w:hint="cs"/>
                <w:rtl/>
              </w:rPr>
              <w:t>چوار شەممە</w:t>
            </w:r>
          </w:p>
        </w:tc>
      </w:tr>
      <w:tr w:rsidR="000F192B" w14:paraId="5724D8A4" w14:textId="77777777" w:rsidTr="000F25DC">
        <w:trPr>
          <w:trHeight w:val="312"/>
        </w:trPr>
        <w:tc>
          <w:tcPr>
            <w:tcW w:w="1458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5499B497" w14:textId="44519445" w:rsidR="000F192B" w:rsidRPr="006C7BF3" w:rsidRDefault="000F192B" w:rsidP="000F19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6C7BF3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5</w:t>
            </w: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7B1E73D" w14:textId="2C3F5ACA" w:rsidR="000F192B" w:rsidRPr="006C7BF3" w:rsidRDefault="000F192B" w:rsidP="000F19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77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F00D597" w14:textId="720C0E75" w:rsidR="000F192B" w:rsidRPr="006C7BF3" w:rsidRDefault="00B2538E" w:rsidP="000F19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5</w:t>
            </w:r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0EF82C" w14:textId="5B4D3DEF" w:rsidR="000F192B" w:rsidRDefault="000F192B" w:rsidP="000F192B">
            <w:pPr>
              <w:jc w:val="center"/>
            </w:pPr>
            <w:r>
              <w:rPr>
                <w:sz w:val="20"/>
                <w:szCs w:val="20"/>
              </w:rPr>
              <w:t>11</w:t>
            </w:r>
            <w:r w:rsidRPr="00CF4089">
              <w:rPr>
                <w:sz w:val="20"/>
                <w:szCs w:val="20"/>
              </w:rPr>
              <w:t>/05/23</w:t>
            </w: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6F535C44" w14:textId="77777777" w:rsidR="000F192B" w:rsidRPr="00693B25" w:rsidRDefault="000F192B" w:rsidP="000F192B">
            <w:pPr>
              <w:jc w:val="right"/>
            </w:pPr>
            <w:r w:rsidRPr="00693B25">
              <w:rPr>
                <w:rFonts w:hint="cs"/>
                <w:rtl/>
              </w:rPr>
              <w:t>پێنج شەممە</w:t>
            </w:r>
          </w:p>
        </w:tc>
        <w:tc>
          <w:tcPr>
            <w:tcW w:w="1314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6C0783F4" w14:textId="07B76580" w:rsidR="000F192B" w:rsidRPr="006C7BF3" w:rsidRDefault="000F192B" w:rsidP="000F19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6C7BF3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5</w:t>
            </w: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75E0D2A" w14:textId="00BD173F" w:rsidR="000F192B" w:rsidRPr="006C7BF3" w:rsidRDefault="000F192B" w:rsidP="000F19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E2C0941" w14:textId="0A29CD7E" w:rsidR="000F192B" w:rsidRPr="006C7BF3" w:rsidRDefault="00B2538E" w:rsidP="000F19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5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A6BEC57" w14:textId="7B55D5E8" w:rsidR="000F192B" w:rsidRDefault="000F192B" w:rsidP="000F192B">
            <w:pPr>
              <w:jc w:val="center"/>
            </w:pPr>
            <w:r w:rsidRPr="00CF4089">
              <w:rPr>
                <w:sz w:val="20"/>
                <w:szCs w:val="20"/>
              </w:rPr>
              <w:t>0</w:t>
            </w:r>
            <w:r>
              <w:rPr>
                <w:sz w:val="20"/>
                <w:szCs w:val="20"/>
              </w:rPr>
              <w:t>4</w:t>
            </w:r>
            <w:r w:rsidRPr="00CF4089">
              <w:rPr>
                <w:sz w:val="20"/>
                <w:szCs w:val="20"/>
              </w:rPr>
              <w:t>/05/23</w:t>
            </w: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09568479" w14:textId="77777777" w:rsidR="000F192B" w:rsidRPr="00693B25" w:rsidRDefault="000F192B" w:rsidP="000F192B">
            <w:pPr>
              <w:jc w:val="right"/>
            </w:pPr>
            <w:r w:rsidRPr="00693B25">
              <w:rPr>
                <w:rFonts w:hint="cs"/>
                <w:rtl/>
              </w:rPr>
              <w:t>پێنج شەممە</w:t>
            </w:r>
          </w:p>
        </w:tc>
      </w:tr>
      <w:tr w:rsidR="000F192B" w14:paraId="730878CC" w14:textId="77777777" w:rsidTr="000F25DC">
        <w:trPr>
          <w:trHeight w:val="265"/>
        </w:trPr>
        <w:tc>
          <w:tcPr>
            <w:tcW w:w="1458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3B97FEBE" w14:textId="77777777" w:rsidR="000F192B" w:rsidRPr="006C7BF3" w:rsidRDefault="000F192B" w:rsidP="000F19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1149FD4" w14:textId="77777777" w:rsidR="000F192B" w:rsidRPr="006C7BF3" w:rsidRDefault="000F192B" w:rsidP="000F19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77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F447BEF" w14:textId="77777777" w:rsidR="000F192B" w:rsidRPr="006C7BF3" w:rsidRDefault="000F192B" w:rsidP="000F19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1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153333A" w14:textId="77777777" w:rsidR="000F192B" w:rsidRPr="00AE13CB" w:rsidRDefault="000F192B" w:rsidP="000F192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0FE102C7" w14:textId="77777777" w:rsidR="000F192B" w:rsidRPr="00597E6D" w:rsidRDefault="000F192B" w:rsidP="000F192B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ۆژە</w:t>
            </w:r>
          </w:p>
        </w:tc>
        <w:tc>
          <w:tcPr>
            <w:tcW w:w="1314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46344371" w14:textId="77777777" w:rsidR="000F192B" w:rsidRPr="006C7BF3" w:rsidRDefault="000F192B" w:rsidP="000F19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E0C13E6" w14:textId="77777777" w:rsidR="000F192B" w:rsidRPr="006C7BF3" w:rsidRDefault="000F192B" w:rsidP="000F19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0645432" w14:textId="77777777" w:rsidR="000F192B" w:rsidRPr="006C7BF3" w:rsidRDefault="000F192B" w:rsidP="000F19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0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3FEBC61" w14:textId="77777777" w:rsidR="000F192B" w:rsidRPr="00AE13CB" w:rsidRDefault="000F192B" w:rsidP="000F192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0E8DDA9D" w14:textId="77777777" w:rsidR="000F192B" w:rsidRPr="00597E6D" w:rsidRDefault="000F192B" w:rsidP="000F192B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ۆژە</w:t>
            </w:r>
          </w:p>
        </w:tc>
      </w:tr>
      <w:tr w:rsidR="000F192B" w14:paraId="12872B1B" w14:textId="77777777" w:rsidTr="000F25DC">
        <w:trPr>
          <w:trHeight w:val="591"/>
        </w:trPr>
        <w:tc>
          <w:tcPr>
            <w:tcW w:w="1458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270F1A0E" w14:textId="77777777" w:rsidR="000F192B" w:rsidRPr="006C7BF3" w:rsidRDefault="000F192B" w:rsidP="000F19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9674CF4" w14:textId="77777777" w:rsidR="000F192B" w:rsidRPr="006C7BF3" w:rsidRDefault="000F192B" w:rsidP="000F19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77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AFFD327" w14:textId="77777777" w:rsidR="000F192B" w:rsidRPr="006C7BF3" w:rsidRDefault="000F192B" w:rsidP="000F19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1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35466F2" w14:textId="77777777" w:rsidR="000F192B" w:rsidRPr="00AE13CB" w:rsidRDefault="000F192B" w:rsidP="000F192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77FE1B57" w14:textId="77777777" w:rsidR="000F192B" w:rsidRDefault="000F192B" w:rsidP="000F192B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سەرپەرشتى</w:t>
            </w:r>
          </w:p>
          <w:p w14:paraId="6A6BD91B" w14:textId="77777777" w:rsidR="000F192B" w:rsidRPr="00813DD9" w:rsidRDefault="000F192B" w:rsidP="000F192B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خوێندنى باڵا</w:t>
            </w:r>
          </w:p>
        </w:tc>
        <w:tc>
          <w:tcPr>
            <w:tcW w:w="1314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4674CE6E" w14:textId="77777777" w:rsidR="000F192B" w:rsidRPr="006C7BF3" w:rsidRDefault="000F192B" w:rsidP="000F19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A2021D7" w14:textId="77777777" w:rsidR="000F192B" w:rsidRPr="006C7BF3" w:rsidRDefault="000F192B" w:rsidP="000F19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DBEDA59" w14:textId="77777777" w:rsidR="000F192B" w:rsidRPr="006C7BF3" w:rsidRDefault="000F192B" w:rsidP="000F19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0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DCB465F" w14:textId="77777777" w:rsidR="000F192B" w:rsidRPr="00AE13CB" w:rsidRDefault="000F192B" w:rsidP="000F192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2A5793A3" w14:textId="77777777" w:rsidR="000F192B" w:rsidRDefault="000F192B" w:rsidP="000F192B">
            <w:pPr>
              <w:jc w:val="right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سەرپەرشتى</w:t>
            </w:r>
          </w:p>
          <w:p w14:paraId="7CC7A80E" w14:textId="77777777" w:rsidR="000F192B" w:rsidRPr="00813DD9" w:rsidRDefault="000F192B" w:rsidP="000F192B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خوێندنى باڵا</w:t>
            </w:r>
          </w:p>
        </w:tc>
      </w:tr>
      <w:tr w:rsidR="000F192B" w14:paraId="37A28F9F" w14:textId="77777777" w:rsidTr="000F25DC">
        <w:trPr>
          <w:trHeight w:val="250"/>
        </w:trPr>
        <w:tc>
          <w:tcPr>
            <w:tcW w:w="1458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</w:tcPr>
          <w:p w14:paraId="668D74C3" w14:textId="4A11C68A" w:rsidR="000F192B" w:rsidRPr="006C7BF3" w:rsidRDefault="000F192B" w:rsidP="000F192B">
            <w:pPr>
              <w:tabs>
                <w:tab w:val="center" w:pos="746"/>
                <w:tab w:val="right" w:pos="1492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6C7BF3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14</w:t>
            </w: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5BC54164" w14:textId="77777777" w:rsidR="000F192B" w:rsidRPr="006C7BF3" w:rsidRDefault="000F192B" w:rsidP="000F19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779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396A9064" w14:textId="77777777" w:rsidR="000F192B" w:rsidRPr="006C7BF3" w:rsidRDefault="000F192B" w:rsidP="000F19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111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483217DB" w14:textId="77777777" w:rsidR="000F192B" w:rsidRPr="00AE13CB" w:rsidRDefault="000F192B" w:rsidP="000F192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</w:tcPr>
          <w:p w14:paraId="44CA09FF" w14:textId="77777777" w:rsidR="000F192B" w:rsidRPr="00813DD9" w:rsidRDefault="000F192B" w:rsidP="000F192B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 گشتى</w:t>
            </w:r>
          </w:p>
        </w:tc>
        <w:tc>
          <w:tcPr>
            <w:tcW w:w="1314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</w:tcPr>
          <w:p w14:paraId="15EE4286" w14:textId="7957DE29" w:rsidR="000F192B" w:rsidRPr="006C7BF3" w:rsidRDefault="000F192B" w:rsidP="000F192B">
            <w:pPr>
              <w:tabs>
                <w:tab w:val="center" w:pos="746"/>
                <w:tab w:val="right" w:pos="1492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9</w:t>
            </w: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707ABBB5" w14:textId="77777777" w:rsidR="000F192B" w:rsidRPr="006C7BF3" w:rsidRDefault="000F192B" w:rsidP="000F19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2F801554" w14:textId="77777777" w:rsidR="000F192B" w:rsidRPr="006C7BF3" w:rsidRDefault="000F192B" w:rsidP="000F19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077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5FBEF3AE" w14:textId="77777777" w:rsidR="000F192B" w:rsidRPr="00AE13CB" w:rsidRDefault="000F192B" w:rsidP="000F192B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</w:tcBorders>
          </w:tcPr>
          <w:p w14:paraId="3B9754F2" w14:textId="77777777" w:rsidR="000F192B" w:rsidRPr="00813DD9" w:rsidRDefault="000F192B" w:rsidP="000F192B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 گشتى</w:t>
            </w:r>
          </w:p>
        </w:tc>
      </w:tr>
      <w:tr w:rsidR="000F192B" w14:paraId="0A71EF2F" w14:textId="77777777" w:rsidTr="000F25DC">
        <w:trPr>
          <w:trHeight w:val="279"/>
        </w:trPr>
        <w:tc>
          <w:tcPr>
            <w:tcW w:w="1458" w:type="dxa"/>
            <w:tcBorders>
              <w:top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726C9A14" w14:textId="77777777" w:rsidR="000F192B" w:rsidRDefault="000F192B" w:rsidP="000F192B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</w:t>
            </w:r>
          </w:p>
          <w:p w14:paraId="4B5FF0DE" w14:textId="77777777" w:rsidR="000F192B" w:rsidRPr="00AE13CB" w:rsidRDefault="000F192B" w:rsidP="000F192B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 و تیۆرى</w:t>
            </w:r>
          </w:p>
        </w:tc>
        <w:tc>
          <w:tcPr>
            <w:tcW w:w="99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AA85B60" w14:textId="77777777" w:rsidR="000F192B" w:rsidRPr="00AE13CB" w:rsidRDefault="000F192B" w:rsidP="000F192B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</w:t>
            </w:r>
          </w:p>
        </w:tc>
        <w:tc>
          <w:tcPr>
            <w:tcW w:w="779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7C64CD6" w14:textId="77777777" w:rsidR="000F192B" w:rsidRPr="00AE13CB" w:rsidRDefault="000F192B" w:rsidP="000F192B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تیۆرى</w:t>
            </w:r>
          </w:p>
        </w:tc>
        <w:tc>
          <w:tcPr>
            <w:tcW w:w="111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D7E9B37" w14:textId="77777777" w:rsidR="000F192B" w:rsidRPr="00AE13CB" w:rsidRDefault="000F192B" w:rsidP="000F192B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AE13CB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بەروار</w:t>
            </w:r>
          </w:p>
        </w:tc>
        <w:tc>
          <w:tcPr>
            <w:tcW w:w="126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3D154EEB" w14:textId="77777777" w:rsidR="000F192B" w:rsidRPr="00693B25" w:rsidRDefault="000F192B" w:rsidP="000F192B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693B25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رۆژ</w:t>
            </w:r>
          </w:p>
        </w:tc>
        <w:tc>
          <w:tcPr>
            <w:tcW w:w="1314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75816137" w14:textId="77777777" w:rsidR="000F192B" w:rsidRDefault="000F192B" w:rsidP="000F192B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</w:t>
            </w:r>
          </w:p>
          <w:p w14:paraId="7F7B5EA2" w14:textId="77777777" w:rsidR="000F192B" w:rsidRPr="00AE13CB" w:rsidRDefault="000F192B" w:rsidP="000F192B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 و تیۆرى</w:t>
            </w:r>
          </w:p>
        </w:tc>
        <w:tc>
          <w:tcPr>
            <w:tcW w:w="993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AEA5D2B" w14:textId="77777777" w:rsidR="000F192B" w:rsidRPr="00AE13CB" w:rsidRDefault="000F192B" w:rsidP="000F192B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</w:t>
            </w:r>
          </w:p>
        </w:tc>
        <w:tc>
          <w:tcPr>
            <w:tcW w:w="992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C051F40" w14:textId="77777777" w:rsidR="000F192B" w:rsidRPr="00AE13CB" w:rsidRDefault="000F192B" w:rsidP="000F192B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تیۆرى</w:t>
            </w:r>
          </w:p>
        </w:tc>
        <w:tc>
          <w:tcPr>
            <w:tcW w:w="1077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B8CB1EA" w14:textId="77777777" w:rsidR="000F192B" w:rsidRPr="00AE13CB" w:rsidRDefault="000F192B" w:rsidP="000F192B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AE13CB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بەروار</w:t>
            </w:r>
          </w:p>
        </w:tc>
        <w:tc>
          <w:tcPr>
            <w:tcW w:w="1172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</w:tcBorders>
          </w:tcPr>
          <w:p w14:paraId="5F924BC7" w14:textId="77777777" w:rsidR="000F192B" w:rsidRPr="00693B25" w:rsidRDefault="000F192B" w:rsidP="000F192B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693B25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رۆژ</w:t>
            </w:r>
          </w:p>
        </w:tc>
      </w:tr>
      <w:tr w:rsidR="000F192B" w14:paraId="0E33363F" w14:textId="77777777" w:rsidTr="000F25DC">
        <w:trPr>
          <w:trHeight w:val="265"/>
        </w:trPr>
        <w:tc>
          <w:tcPr>
            <w:tcW w:w="1458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4FF1820A" w14:textId="77777777" w:rsidR="000F192B" w:rsidRPr="00AE13CB" w:rsidRDefault="000F192B" w:rsidP="000F192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7F169AA9" w14:textId="77777777" w:rsidR="000F192B" w:rsidRPr="00AE13CB" w:rsidRDefault="000F192B" w:rsidP="000F192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7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21384E37" w14:textId="77777777" w:rsidR="000F192B" w:rsidRPr="00AE13CB" w:rsidRDefault="000F192B" w:rsidP="000F192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081D6189" w14:textId="7CC40EA6" w:rsidR="000F192B" w:rsidRPr="00D86942" w:rsidRDefault="000F192B" w:rsidP="000F192B">
            <w:pPr>
              <w:jc w:val="center"/>
              <w:rPr>
                <w:rFonts w:asciiTheme="majorBidi" w:hAnsiTheme="majorBidi" w:cstheme="majorBidi"/>
                <w:sz w:val="18"/>
                <w:szCs w:val="18"/>
                <w:lang w:bidi="ar-IQ"/>
              </w:rPr>
            </w:pPr>
            <w:r>
              <w:rPr>
                <w:sz w:val="20"/>
                <w:szCs w:val="20"/>
              </w:rPr>
              <w:t>20</w:t>
            </w:r>
            <w:r w:rsidRPr="00F41032">
              <w:rPr>
                <w:sz w:val="20"/>
                <w:szCs w:val="20"/>
              </w:rPr>
              <w:t>/05/23</w:t>
            </w: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BFBFBF" w:themeFill="background1" w:themeFillShade="BF"/>
          </w:tcPr>
          <w:p w14:paraId="6A33782B" w14:textId="77777777" w:rsidR="000F192B" w:rsidRPr="00693B25" w:rsidRDefault="000F192B" w:rsidP="000F192B">
            <w:pPr>
              <w:jc w:val="right"/>
            </w:pPr>
            <w:r w:rsidRPr="00693B25">
              <w:rPr>
                <w:rFonts w:hint="cs"/>
                <w:rtl/>
              </w:rPr>
              <w:t>شەممە</w:t>
            </w:r>
          </w:p>
        </w:tc>
        <w:tc>
          <w:tcPr>
            <w:tcW w:w="1314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5395FAB0" w14:textId="77777777" w:rsidR="000F192B" w:rsidRPr="00AE13CB" w:rsidRDefault="000F192B" w:rsidP="000F192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3BBF0F73" w14:textId="77777777" w:rsidR="000F192B" w:rsidRPr="00AE13CB" w:rsidRDefault="000F192B" w:rsidP="000F192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2BC07CA1" w14:textId="77777777" w:rsidR="000F192B" w:rsidRPr="00AE13CB" w:rsidRDefault="000F192B" w:rsidP="000F192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1279FBC4" w14:textId="4CC8227B" w:rsidR="000F192B" w:rsidRPr="00AE13CB" w:rsidRDefault="000F192B" w:rsidP="000F192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0109A2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3</w:t>
            </w:r>
            <w:r w:rsidRPr="000109A2">
              <w:rPr>
                <w:sz w:val="20"/>
                <w:szCs w:val="20"/>
              </w:rPr>
              <w:t>/05/23</w:t>
            </w: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shd w:val="clear" w:color="auto" w:fill="BFBFBF" w:themeFill="background1" w:themeFillShade="BF"/>
          </w:tcPr>
          <w:p w14:paraId="6CBC486C" w14:textId="77777777" w:rsidR="000F192B" w:rsidRPr="00693B25" w:rsidRDefault="000F192B" w:rsidP="000F192B">
            <w:pPr>
              <w:jc w:val="right"/>
            </w:pPr>
            <w:r w:rsidRPr="00693B25">
              <w:rPr>
                <w:rFonts w:hint="cs"/>
                <w:rtl/>
              </w:rPr>
              <w:t>شەممە</w:t>
            </w:r>
          </w:p>
        </w:tc>
      </w:tr>
      <w:tr w:rsidR="000F192B" w14:paraId="2A7212EB" w14:textId="77777777" w:rsidTr="000F25DC">
        <w:trPr>
          <w:trHeight w:val="198"/>
        </w:trPr>
        <w:tc>
          <w:tcPr>
            <w:tcW w:w="1458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DB4CEA6" w14:textId="77777777" w:rsidR="000F192B" w:rsidRPr="00496AB1" w:rsidRDefault="000F192B" w:rsidP="000F19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C68A63F" w14:textId="77777777" w:rsidR="000F192B" w:rsidRPr="00496AB1" w:rsidRDefault="000F192B" w:rsidP="000F19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77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5BEA6F6" w14:textId="269F724C" w:rsidR="000F192B" w:rsidRPr="00496AB1" w:rsidRDefault="000F192B" w:rsidP="000F192B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1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E1810C0" w14:textId="3B0EE614" w:rsidR="000F192B" w:rsidRPr="00D86942" w:rsidRDefault="000F192B" w:rsidP="000F192B">
            <w:pPr>
              <w:tabs>
                <w:tab w:val="left" w:pos="225"/>
                <w:tab w:val="center" w:pos="403"/>
              </w:tabs>
              <w:jc w:val="center"/>
              <w:rPr>
                <w:sz w:val="18"/>
                <w:szCs w:val="18"/>
              </w:rPr>
            </w:pPr>
            <w:r>
              <w:rPr>
                <w:sz w:val="20"/>
                <w:szCs w:val="20"/>
              </w:rPr>
              <w:t>21</w:t>
            </w:r>
            <w:r w:rsidRPr="00F41032">
              <w:rPr>
                <w:sz w:val="20"/>
                <w:szCs w:val="20"/>
              </w:rPr>
              <w:t>/05/23</w:t>
            </w: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4C474002" w14:textId="77777777" w:rsidR="000F192B" w:rsidRPr="00693B25" w:rsidRDefault="000F192B" w:rsidP="000F192B">
            <w:pPr>
              <w:jc w:val="right"/>
            </w:pPr>
            <w:r w:rsidRPr="00693B25">
              <w:rPr>
                <w:rFonts w:hint="cs"/>
                <w:rtl/>
              </w:rPr>
              <w:t>یەک شەممە</w:t>
            </w:r>
          </w:p>
        </w:tc>
        <w:tc>
          <w:tcPr>
            <w:tcW w:w="1314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646F77A6" w14:textId="6EC61ECC" w:rsidR="000F192B" w:rsidRPr="006C7BF3" w:rsidRDefault="000F192B" w:rsidP="000F19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34DFCDD" w14:textId="5E25E4C4" w:rsidR="000F192B" w:rsidRPr="006C7BF3" w:rsidRDefault="000F192B" w:rsidP="000F19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01EA70CC" w14:textId="3BCDB858" w:rsidR="000F192B" w:rsidRPr="006C7BF3" w:rsidRDefault="000F192B" w:rsidP="000F192B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0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9F5F2AA" w14:textId="0436ABAA" w:rsidR="000F192B" w:rsidRPr="000E07D7" w:rsidRDefault="000F192B" w:rsidP="000F192B">
            <w:pPr>
              <w:tabs>
                <w:tab w:val="left" w:pos="225"/>
                <w:tab w:val="center" w:pos="403"/>
              </w:tabs>
              <w:jc w:val="center"/>
              <w:rPr>
                <w:sz w:val="20"/>
                <w:szCs w:val="20"/>
              </w:rPr>
            </w:pPr>
            <w:r w:rsidRPr="000109A2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4</w:t>
            </w:r>
            <w:r w:rsidRPr="000109A2">
              <w:rPr>
                <w:sz w:val="20"/>
                <w:szCs w:val="20"/>
              </w:rPr>
              <w:t>/05/23</w:t>
            </w: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0B6B3237" w14:textId="77777777" w:rsidR="000F192B" w:rsidRPr="00693B25" w:rsidRDefault="000F192B" w:rsidP="000F192B">
            <w:pPr>
              <w:jc w:val="right"/>
            </w:pPr>
            <w:r w:rsidRPr="00693B25">
              <w:rPr>
                <w:rFonts w:hint="cs"/>
                <w:rtl/>
              </w:rPr>
              <w:t>یەک شەممە</w:t>
            </w:r>
          </w:p>
        </w:tc>
      </w:tr>
      <w:tr w:rsidR="000F192B" w14:paraId="6180DA33" w14:textId="77777777" w:rsidTr="000F25DC">
        <w:trPr>
          <w:trHeight w:val="265"/>
        </w:trPr>
        <w:tc>
          <w:tcPr>
            <w:tcW w:w="1458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754C77EA" w14:textId="338560C5" w:rsidR="000F192B" w:rsidRPr="00496AB1" w:rsidRDefault="000F192B" w:rsidP="000F19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6C7BF3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5</w:t>
            </w: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1A15534" w14:textId="0EF7102B" w:rsidR="000F192B" w:rsidRPr="00496AB1" w:rsidRDefault="000F192B" w:rsidP="000F19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77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54E75D8" w14:textId="612DB1FE" w:rsidR="000F192B" w:rsidRPr="00496AB1" w:rsidRDefault="00B2538E" w:rsidP="000F19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5</w:t>
            </w:r>
          </w:p>
        </w:tc>
        <w:tc>
          <w:tcPr>
            <w:tcW w:w="11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E0BC405" w14:textId="4166F58B" w:rsidR="000F192B" w:rsidRDefault="000F192B" w:rsidP="000F192B">
            <w:pPr>
              <w:jc w:val="center"/>
            </w:pPr>
            <w:r>
              <w:rPr>
                <w:sz w:val="20"/>
                <w:szCs w:val="20"/>
              </w:rPr>
              <w:t>22</w:t>
            </w:r>
            <w:r w:rsidRPr="00F41032">
              <w:rPr>
                <w:sz w:val="20"/>
                <w:szCs w:val="20"/>
              </w:rPr>
              <w:t>/05/23</w:t>
            </w: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046BEB08" w14:textId="77777777" w:rsidR="000F192B" w:rsidRPr="00693B25" w:rsidRDefault="000F192B" w:rsidP="000F192B">
            <w:pPr>
              <w:jc w:val="right"/>
            </w:pPr>
            <w:r w:rsidRPr="00693B25">
              <w:rPr>
                <w:rFonts w:hint="cs"/>
                <w:rtl/>
              </w:rPr>
              <w:t>دوو شەممە</w:t>
            </w:r>
          </w:p>
        </w:tc>
        <w:tc>
          <w:tcPr>
            <w:tcW w:w="1314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3B244502" w14:textId="6B7BCC03" w:rsidR="000F192B" w:rsidRPr="006C7BF3" w:rsidRDefault="000F192B" w:rsidP="000F19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6C7BF3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5</w:t>
            </w: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97832EB" w14:textId="72901475" w:rsidR="000F192B" w:rsidRPr="006C7BF3" w:rsidRDefault="000F192B" w:rsidP="000F19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13464F5E" w14:textId="05E0338B" w:rsidR="000F192B" w:rsidRPr="006C7BF3" w:rsidRDefault="00B2538E" w:rsidP="000F19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5</w:t>
            </w:r>
          </w:p>
        </w:tc>
        <w:tc>
          <w:tcPr>
            <w:tcW w:w="10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B5F9581" w14:textId="61A838A9" w:rsidR="000F192B" w:rsidRPr="000E07D7" w:rsidRDefault="000F192B" w:rsidP="000F192B">
            <w:pPr>
              <w:jc w:val="center"/>
              <w:rPr>
                <w:sz w:val="20"/>
                <w:szCs w:val="20"/>
              </w:rPr>
            </w:pPr>
            <w:r w:rsidRPr="000109A2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5</w:t>
            </w:r>
            <w:r w:rsidRPr="000109A2">
              <w:rPr>
                <w:sz w:val="20"/>
                <w:szCs w:val="20"/>
              </w:rPr>
              <w:t>/05/23</w:t>
            </w: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6CF72CDC" w14:textId="77777777" w:rsidR="000F192B" w:rsidRPr="00693B25" w:rsidRDefault="000F192B" w:rsidP="000F192B">
            <w:pPr>
              <w:jc w:val="right"/>
            </w:pPr>
            <w:r w:rsidRPr="00693B25">
              <w:rPr>
                <w:rFonts w:hint="cs"/>
                <w:rtl/>
              </w:rPr>
              <w:t>دوو شەممە</w:t>
            </w:r>
          </w:p>
        </w:tc>
      </w:tr>
      <w:tr w:rsidR="000F192B" w14:paraId="3BF76D35" w14:textId="77777777" w:rsidTr="000F25DC">
        <w:trPr>
          <w:trHeight w:val="265"/>
        </w:trPr>
        <w:tc>
          <w:tcPr>
            <w:tcW w:w="1458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273FAE1F" w14:textId="59CE845F" w:rsidR="000F192B" w:rsidRPr="00496AB1" w:rsidRDefault="000F192B" w:rsidP="000F19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6C7BF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1079BB3" w14:textId="37340788" w:rsidR="000F192B" w:rsidRPr="00496AB1" w:rsidRDefault="000F192B" w:rsidP="000F19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77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BED03F6" w14:textId="265CDCBB" w:rsidR="000F192B" w:rsidRPr="00496AB1" w:rsidRDefault="00B2538E" w:rsidP="000F19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4</w:t>
            </w:r>
          </w:p>
        </w:tc>
        <w:tc>
          <w:tcPr>
            <w:tcW w:w="11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EBDB75A" w14:textId="1CF2B2A7" w:rsidR="000F192B" w:rsidRDefault="000F192B" w:rsidP="000F192B">
            <w:pPr>
              <w:jc w:val="center"/>
            </w:pPr>
            <w:r>
              <w:rPr>
                <w:sz w:val="20"/>
                <w:szCs w:val="20"/>
              </w:rPr>
              <w:t>23</w:t>
            </w:r>
            <w:r w:rsidRPr="00F41032">
              <w:rPr>
                <w:sz w:val="20"/>
                <w:szCs w:val="20"/>
              </w:rPr>
              <w:t>/05/23</w:t>
            </w: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0F2FE060" w14:textId="77777777" w:rsidR="000F192B" w:rsidRPr="00693B25" w:rsidRDefault="000F192B" w:rsidP="000F192B">
            <w:pPr>
              <w:jc w:val="right"/>
            </w:pPr>
            <w:r w:rsidRPr="00693B25">
              <w:rPr>
                <w:rFonts w:hint="cs"/>
                <w:rtl/>
              </w:rPr>
              <w:t>سێ شەممە</w:t>
            </w:r>
          </w:p>
        </w:tc>
        <w:tc>
          <w:tcPr>
            <w:tcW w:w="1314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3ABF6CD6" w14:textId="6D0985F0" w:rsidR="000F192B" w:rsidRPr="006C7BF3" w:rsidRDefault="000F192B" w:rsidP="000F19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CBF1CCA" w14:textId="1C6DB927" w:rsidR="000F192B" w:rsidRPr="006C7BF3" w:rsidRDefault="000F192B" w:rsidP="000F19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AC0636D" w14:textId="2024B79D" w:rsidR="000F192B" w:rsidRPr="009A6C67" w:rsidRDefault="00B2538E" w:rsidP="000F192B">
            <w:pPr>
              <w:jc w:val="center"/>
              <w:rPr>
                <w:rFonts w:asciiTheme="majorBidi" w:hAnsiTheme="majorBidi" w:cs="Ali_K_Alwand"/>
                <w:b/>
                <w:bCs/>
                <w:sz w:val="24"/>
                <w:szCs w:val="24"/>
                <w:rtl/>
              </w:rPr>
            </w:pPr>
            <w:r>
              <w:rPr>
                <w:rFonts w:asciiTheme="majorBidi" w:hAnsiTheme="majorBidi" w:cs="Ali_K_Alwand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10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1B3119C" w14:textId="48BDA417" w:rsidR="000F192B" w:rsidRPr="000E07D7" w:rsidRDefault="000F192B" w:rsidP="000F192B">
            <w:pPr>
              <w:jc w:val="center"/>
              <w:rPr>
                <w:sz w:val="20"/>
                <w:szCs w:val="20"/>
              </w:rPr>
            </w:pPr>
            <w:r w:rsidRPr="000109A2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6</w:t>
            </w:r>
            <w:r w:rsidRPr="000109A2">
              <w:rPr>
                <w:sz w:val="20"/>
                <w:szCs w:val="20"/>
              </w:rPr>
              <w:t>/05/23</w:t>
            </w: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3DB74C50" w14:textId="77777777" w:rsidR="000F192B" w:rsidRPr="00693B25" w:rsidRDefault="000F192B" w:rsidP="000F192B">
            <w:pPr>
              <w:jc w:val="right"/>
            </w:pPr>
            <w:r w:rsidRPr="00693B25">
              <w:rPr>
                <w:rFonts w:hint="cs"/>
                <w:rtl/>
              </w:rPr>
              <w:t>سێ شەممە</w:t>
            </w:r>
          </w:p>
        </w:tc>
      </w:tr>
      <w:tr w:rsidR="000F192B" w14:paraId="6D6DFF9F" w14:textId="77777777" w:rsidTr="000F25DC">
        <w:trPr>
          <w:trHeight w:val="250"/>
        </w:trPr>
        <w:tc>
          <w:tcPr>
            <w:tcW w:w="1458" w:type="dxa"/>
            <w:tcBorders>
              <w:top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1E25636C" w14:textId="77777777" w:rsidR="000F192B" w:rsidRPr="00496AB1" w:rsidRDefault="000F192B" w:rsidP="000F19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val="de-DE"/>
              </w:rPr>
            </w:pPr>
          </w:p>
        </w:tc>
        <w:tc>
          <w:tcPr>
            <w:tcW w:w="990" w:type="dxa"/>
            <w:tcBorders>
              <w:top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1B63DF8F" w14:textId="77777777" w:rsidR="000F192B" w:rsidRPr="00496AB1" w:rsidRDefault="000F192B" w:rsidP="000F19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val="de-DE"/>
              </w:rPr>
            </w:pPr>
          </w:p>
        </w:tc>
        <w:tc>
          <w:tcPr>
            <w:tcW w:w="779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618422B3" w14:textId="0137A895" w:rsidR="000F192B" w:rsidRPr="00496AB1" w:rsidRDefault="000F192B" w:rsidP="000F19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val="de-DE"/>
              </w:rPr>
            </w:pPr>
          </w:p>
        </w:tc>
        <w:tc>
          <w:tcPr>
            <w:tcW w:w="11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5341E3F" w14:textId="46CDD773" w:rsidR="000F192B" w:rsidRDefault="000F192B" w:rsidP="000F192B">
            <w:pPr>
              <w:jc w:val="center"/>
            </w:pPr>
            <w:r>
              <w:rPr>
                <w:sz w:val="20"/>
                <w:szCs w:val="20"/>
              </w:rPr>
              <w:t>24</w:t>
            </w:r>
            <w:r w:rsidRPr="00F41032">
              <w:rPr>
                <w:sz w:val="20"/>
                <w:szCs w:val="20"/>
              </w:rPr>
              <w:t>/05/23</w:t>
            </w: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5B791BF8" w14:textId="77777777" w:rsidR="000F192B" w:rsidRPr="00693B25" w:rsidRDefault="000F192B" w:rsidP="000F192B">
            <w:pPr>
              <w:jc w:val="right"/>
            </w:pPr>
            <w:r w:rsidRPr="00693B25">
              <w:rPr>
                <w:rFonts w:hint="cs"/>
                <w:rtl/>
              </w:rPr>
              <w:t>چوار شەممە</w:t>
            </w:r>
          </w:p>
        </w:tc>
        <w:tc>
          <w:tcPr>
            <w:tcW w:w="1314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5032E511" w14:textId="6B50FA4B" w:rsidR="000F192B" w:rsidRPr="006C7BF3" w:rsidRDefault="000F192B" w:rsidP="000F19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B8A8D33" w14:textId="0EBC5D39" w:rsidR="000F192B" w:rsidRPr="006C7BF3" w:rsidRDefault="000F192B" w:rsidP="000F19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D57B712" w14:textId="1D49C6C8" w:rsidR="000F192B" w:rsidRPr="006C7BF3" w:rsidRDefault="000F192B" w:rsidP="000F19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0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916E356" w14:textId="563BF018" w:rsidR="000F192B" w:rsidRPr="000E07D7" w:rsidRDefault="000F192B" w:rsidP="000F192B">
            <w:pPr>
              <w:jc w:val="center"/>
              <w:rPr>
                <w:sz w:val="20"/>
                <w:szCs w:val="20"/>
              </w:rPr>
            </w:pPr>
            <w:r w:rsidRPr="000109A2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7</w:t>
            </w:r>
            <w:r w:rsidRPr="000109A2">
              <w:rPr>
                <w:sz w:val="20"/>
                <w:szCs w:val="20"/>
              </w:rPr>
              <w:t>/05/23</w:t>
            </w: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0E1C441F" w14:textId="77777777" w:rsidR="000F192B" w:rsidRPr="00693B25" w:rsidRDefault="000F192B" w:rsidP="000F192B">
            <w:pPr>
              <w:jc w:val="right"/>
            </w:pPr>
            <w:r w:rsidRPr="00693B25">
              <w:rPr>
                <w:rFonts w:hint="cs"/>
                <w:rtl/>
              </w:rPr>
              <w:t>چوار شەممە</w:t>
            </w:r>
          </w:p>
        </w:tc>
      </w:tr>
      <w:tr w:rsidR="000F192B" w14:paraId="6C5857B1" w14:textId="77777777" w:rsidTr="000F25DC">
        <w:trPr>
          <w:trHeight w:val="265"/>
        </w:trPr>
        <w:tc>
          <w:tcPr>
            <w:tcW w:w="1458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2FF476F7" w14:textId="31400009" w:rsidR="000F192B" w:rsidRPr="00496AB1" w:rsidRDefault="000F192B" w:rsidP="000F19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6C7BF3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5</w:t>
            </w: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084B37A" w14:textId="6211B1F0" w:rsidR="000F192B" w:rsidRPr="00496AB1" w:rsidRDefault="000F192B" w:rsidP="000F19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77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DE62FAE" w14:textId="57CC06A2" w:rsidR="000F192B" w:rsidRPr="00496AB1" w:rsidRDefault="00B2538E" w:rsidP="000F19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5</w:t>
            </w:r>
          </w:p>
        </w:tc>
        <w:tc>
          <w:tcPr>
            <w:tcW w:w="11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2BFF050" w14:textId="65FBBE63" w:rsidR="000F192B" w:rsidRDefault="000F192B" w:rsidP="000F192B">
            <w:pPr>
              <w:jc w:val="center"/>
            </w:pPr>
            <w:r>
              <w:rPr>
                <w:sz w:val="20"/>
                <w:szCs w:val="20"/>
              </w:rPr>
              <w:t>25</w:t>
            </w:r>
            <w:r w:rsidRPr="00F41032">
              <w:rPr>
                <w:sz w:val="20"/>
                <w:szCs w:val="20"/>
              </w:rPr>
              <w:t>/05/23</w:t>
            </w: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28731F8E" w14:textId="77777777" w:rsidR="000F192B" w:rsidRPr="00693B25" w:rsidRDefault="000F192B" w:rsidP="000F192B">
            <w:pPr>
              <w:jc w:val="right"/>
            </w:pPr>
            <w:r w:rsidRPr="00693B25">
              <w:rPr>
                <w:rFonts w:hint="cs"/>
                <w:rtl/>
              </w:rPr>
              <w:t>پێنج شەممە</w:t>
            </w:r>
          </w:p>
        </w:tc>
        <w:tc>
          <w:tcPr>
            <w:tcW w:w="1314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638E530A" w14:textId="47CC1F71" w:rsidR="000F192B" w:rsidRPr="006C7BF3" w:rsidRDefault="000F192B" w:rsidP="000F19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6C7BF3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5</w:t>
            </w: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6149945" w14:textId="3864CF55" w:rsidR="000F192B" w:rsidRPr="006C7BF3" w:rsidRDefault="000F192B" w:rsidP="000F19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F48E8D3" w14:textId="3C0A4F46" w:rsidR="000F192B" w:rsidRPr="006C7BF3" w:rsidRDefault="00B2538E" w:rsidP="000F19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5</w:t>
            </w:r>
          </w:p>
        </w:tc>
        <w:tc>
          <w:tcPr>
            <w:tcW w:w="10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B18AAAF" w14:textId="67720C2B" w:rsidR="000F192B" w:rsidRPr="000E07D7" w:rsidRDefault="000F192B" w:rsidP="000F192B">
            <w:pPr>
              <w:jc w:val="center"/>
              <w:rPr>
                <w:sz w:val="20"/>
                <w:szCs w:val="20"/>
              </w:rPr>
            </w:pPr>
            <w:r w:rsidRPr="000109A2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8</w:t>
            </w:r>
            <w:r w:rsidRPr="000109A2">
              <w:rPr>
                <w:sz w:val="20"/>
                <w:szCs w:val="20"/>
              </w:rPr>
              <w:t>/05/23</w:t>
            </w: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2C58F915" w14:textId="77777777" w:rsidR="000F192B" w:rsidRPr="00693B25" w:rsidRDefault="000F192B" w:rsidP="000F192B">
            <w:pPr>
              <w:jc w:val="right"/>
            </w:pPr>
            <w:r w:rsidRPr="00693B25">
              <w:rPr>
                <w:rFonts w:hint="cs"/>
                <w:rtl/>
              </w:rPr>
              <w:t>پێنج شەممە</w:t>
            </w:r>
          </w:p>
        </w:tc>
      </w:tr>
      <w:tr w:rsidR="000F192B" w14:paraId="66B519B4" w14:textId="77777777" w:rsidTr="000F25DC">
        <w:trPr>
          <w:trHeight w:val="265"/>
        </w:trPr>
        <w:tc>
          <w:tcPr>
            <w:tcW w:w="1458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42922EE" w14:textId="77777777" w:rsidR="000F192B" w:rsidRPr="00AE13CB" w:rsidRDefault="000F192B" w:rsidP="000F192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92DC13B" w14:textId="77777777" w:rsidR="000F192B" w:rsidRPr="00AE13CB" w:rsidRDefault="000F192B" w:rsidP="000F192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7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B5AB3D3" w14:textId="77777777" w:rsidR="000F192B" w:rsidRPr="00AE13CB" w:rsidRDefault="000F192B" w:rsidP="000F192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1B172C1" w14:textId="77777777" w:rsidR="000F192B" w:rsidRPr="00AE13CB" w:rsidRDefault="000F192B" w:rsidP="000F192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2F8C2C6F" w14:textId="77777777" w:rsidR="000F192B" w:rsidRPr="00597E6D" w:rsidRDefault="000F192B" w:rsidP="000F192B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ۆژە</w:t>
            </w:r>
          </w:p>
        </w:tc>
        <w:tc>
          <w:tcPr>
            <w:tcW w:w="1314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2F915B64" w14:textId="77777777" w:rsidR="000F192B" w:rsidRPr="006C7BF3" w:rsidRDefault="000F192B" w:rsidP="000F19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66BE696" w14:textId="77777777" w:rsidR="000F192B" w:rsidRPr="006C7BF3" w:rsidRDefault="000F192B" w:rsidP="000F19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47A11D6" w14:textId="77777777" w:rsidR="000F192B" w:rsidRPr="006C7BF3" w:rsidRDefault="000F192B" w:rsidP="000F19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0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A0B16A1" w14:textId="77777777" w:rsidR="000F192B" w:rsidRPr="00AE13CB" w:rsidRDefault="000F192B" w:rsidP="000F192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1670212B" w14:textId="77777777" w:rsidR="000F192B" w:rsidRPr="00597E6D" w:rsidRDefault="000F192B" w:rsidP="000F192B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ۆژە</w:t>
            </w:r>
          </w:p>
        </w:tc>
      </w:tr>
      <w:tr w:rsidR="000F192B" w14:paraId="1C011F87" w14:textId="77777777" w:rsidTr="000F25DC">
        <w:trPr>
          <w:trHeight w:val="265"/>
        </w:trPr>
        <w:tc>
          <w:tcPr>
            <w:tcW w:w="1458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CA7F93D" w14:textId="77777777" w:rsidR="000F192B" w:rsidRPr="00AE13CB" w:rsidRDefault="000F192B" w:rsidP="000F192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31173BF" w14:textId="77777777" w:rsidR="000F192B" w:rsidRPr="00AE13CB" w:rsidRDefault="000F192B" w:rsidP="000F192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7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F925761" w14:textId="77777777" w:rsidR="000F192B" w:rsidRPr="00AE13CB" w:rsidRDefault="000F192B" w:rsidP="000F192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C2EFAC8" w14:textId="77777777" w:rsidR="000F192B" w:rsidRPr="00AE13CB" w:rsidRDefault="000F192B" w:rsidP="000F192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51579CA1" w14:textId="77777777" w:rsidR="000F192B" w:rsidRDefault="000F192B" w:rsidP="000F192B">
            <w:pPr>
              <w:jc w:val="right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سەرپەرشتى</w:t>
            </w:r>
          </w:p>
          <w:p w14:paraId="29209B64" w14:textId="77777777" w:rsidR="000F192B" w:rsidRPr="00813DD9" w:rsidRDefault="000F192B" w:rsidP="000F192B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خوێندنى باڵا</w:t>
            </w:r>
          </w:p>
        </w:tc>
        <w:tc>
          <w:tcPr>
            <w:tcW w:w="1314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62F60911" w14:textId="77777777" w:rsidR="000F192B" w:rsidRPr="006C7BF3" w:rsidRDefault="000F192B" w:rsidP="000F19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3C6C4CB" w14:textId="77777777" w:rsidR="000F192B" w:rsidRPr="006C7BF3" w:rsidRDefault="000F192B" w:rsidP="000F19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B785DA3" w14:textId="77777777" w:rsidR="000F192B" w:rsidRPr="006C7BF3" w:rsidRDefault="000F192B" w:rsidP="000F19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0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3AD1167" w14:textId="77777777" w:rsidR="000F192B" w:rsidRPr="00AE13CB" w:rsidRDefault="000F192B" w:rsidP="000F192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0181786F" w14:textId="77777777" w:rsidR="000F192B" w:rsidRDefault="000F192B" w:rsidP="000F192B">
            <w:pPr>
              <w:jc w:val="right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سەرپەرشتى</w:t>
            </w:r>
          </w:p>
          <w:p w14:paraId="5EF5EFE5" w14:textId="77777777" w:rsidR="000F192B" w:rsidRPr="00813DD9" w:rsidRDefault="000F192B" w:rsidP="000F192B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خوێندنى باڵا</w:t>
            </w:r>
          </w:p>
        </w:tc>
      </w:tr>
      <w:tr w:rsidR="000F192B" w14:paraId="557DB9F8" w14:textId="77777777" w:rsidTr="000F25DC">
        <w:trPr>
          <w:trHeight w:val="165"/>
        </w:trPr>
        <w:tc>
          <w:tcPr>
            <w:tcW w:w="1458" w:type="dxa"/>
            <w:tcBorders>
              <w:top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72233C3B" w14:textId="29E35FD5" w:rsidR="000F192B" w:rsidRPr="001F38A8" w:rsidRDefault="000F192B" w:rsidP="000F192B">
            <w:pPr>
              <w:tabs>
                <w:tab w:val="center" w:pos="746"/>
                <w:tab w:val="right" w:pos="1492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14</w:t>
            </w: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4CCA9A7F" w14:textId="77777777" w:rsidR="000F192B" w:rsidRPr="00AE13CB" w:rsidRDefault="000F192B" w:rsidP="000F192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79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1395C5BE" w14:textId="77777777" w:rsidR="000F192B" w:rsidRPr="00895936" w:rsidRDefault="000F192B" w:rsidP="000F192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11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73CFC810" w14:textId="77777777" w:rsidR="000F192B" w:rsidRPr="00AE13CB" w:rsidRDefault="000F192B" w:rsidP="000F192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</w:tcPr>
          <w:p w14:paraId="053AF6F1" w14:textId="77777777" w:rsidR="000F192B" w:rsidRPr="00813DD9" w:rsidRDefault="000F192B" w:rsidP="000F192B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 گشتى</w:t>
            </w:r>
          </w:p>
        </w:tc>
        <w:tc>
          <w:tcPr>
            <w:tcW w:w="1314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</w:tcPr>
          <w:p w14:paraId="42202908" w14:textId="2009B524" w:rsidR="000F192B" w:rsidRPr="006C7BF3" w:rsidRDefault="000F192B" w:rsidP="000F192B">
            <w:pPr>
              <w:tabs>
                <w:tab w:val="center" w:pos="746"/>
                <w:tab w:val="right" w:pos="1492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14</w:t>
            </w: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66D2FB8F" w14:textId="77777777" w:rsidR="000F192B" w:rsidRPr="006C7BF3" w:rsidRDefault="000F192B" w:rsidP="000F19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47098D1E" w14:textId="77777777" w:rsidR="000F192B" w:rsidRPr="006C7BF3" w:rsidRDefault="000F192B" w:rsidP="000F19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077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54778E84" w14:textId="77777777" w:rsidR="000F192B" w:rsidRPr="00AE13CB" w:rsidRDefault="000F192B" w:rsidP="000F192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</w:tcBorders>
          </w:tcPr>
          <w:p w14:paraId="09A336E6" w14:textId="77777777" w:rsidR="000F192B" w:rsidRPr="00813DD9" w:rsidRDefault="000F192B" w:rsidP="000F192B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 گشتى</w:t>
            </w:r>
          </w:p>
        </w:tc>
      </w:tr>
    </w:tbl>
    <w:p w14:paraId="53544392" w14:textId="77777777" w:rsidR="00C2687C" w:rsidRDefault="00C2687C" w:rsidP="00A64862">
      <w:pPr>
        <w:spacing w:after="0" w:line="240" w:lineRule="auto"/>
        <w:jc w:val="right"/>
        <w:rPr>
          <w:rFonts w:asciiTheme="majorBidi" w:hAnsiTheme="majorBidi" w:cstheme="majorBidi"/>
          <w:sz w:val="24"/>
          <w:szCs w:val="24"/>
          <w:rtl/>
          <w:lang w:bidi="ar-IQ"/>
        </w:rPr>
      </w:pPr>
    </w:p>
    <w:p w14:paraId="62B12821" w14:textId="77777777" w:rsidR="00C2687C" w:rsidRPr="003752F1" w:rsidRDefault="00C2687C" w:rsidP="00971AE2">
      <w:pPr>
        <w:bidi/>
        <w:spacing w:after="0" w:line="240" w:lineRule="auto"/>
        <w:rPr>
          <w:rFonts w:asciiTheme="majorBidi" w:hAnsiTheme="majorBidi" w:cstheme="majorBidi"/>
          <w:sz w:val="24"/>
          <w:szCs w:val="24"/>
          <w:lang w:bidi="ar-AE"/>
        </w:rPr>
      </w:pPr>
      <w:r w:rsidRPr="003752F1">
        <w:rPr>
          <w:rFonts w:asciiTheme="majorBidi" w:hAnsiTheme="majorBidi" w:cstheme="majorBidi" w:hint="cs"/>
          <w:sz w:val="24"/>
          <w:szCs w:val="24"/>
          <w:rtl/>
          <w:lang w:bidi="ar-IQ"/>
        </w:rPr>
        <w:t>کۆى کاتژمێرەکانى نیساب :</w:t>
      </w:r>
      <w:r w:rsidR="00D86942">
        <w:rPr>
          <w:rFonts w:asciiTheme="majorBidi" w:hAnsiTheme="majorBidi" w:cstheme="majorBidi" w:hint="cs"/>
          <w:sz w:val="24"/>
          <w:szCs w:val="24"/>
          <w:rtl/>
        </w:rPr>
        <w:t xml:space="preserve"> </w:t>
      </w:r>
    </w:p>
    <w:p w14:paraId="415D7000" w14:textId="77777777" w:rsidR="002C3B6F" w:rsidRPr="003752F1" w:rsidRDefault="002C3B6F" w:rsidP="00971AE2">
      <w:pPr>
        <w:bidi/>
        <w:spacing w:after="0" w:line="240" w:lineRule="auto"/>
        <w:rPr>
          <w:rFonts w:asciiTheme="majorBidi" w:hAnsiTheme="majorBidi" w:cstheme="majorBidi"/>
          <w:sz w:val="24"/>
          <w:szCs w:val="24"/>
          <w:rtl/>
          <w:lang w:bidi="ar-IQ"/>
        </w:rPr>
      </w:pPr>
      <w:r w:rsidRPr="003752F1">
        <w:rPr>
          <w:rFonts w:asciiTheme="majorBidi" w:hAnsiTheme="majorBidi" w:cstheme="majorBidi" w:hint="cs"/>
          <w:sz w:val="24"/>
          <w:szCs w:val="24"/>
          <w:rtl/>
          <w:lang w:bidi="ar-IQ"/>
        </w:rPr>
        <w:t>کۆى کاتژمێرەکانى سەربار :</w:t>
      </w:r>
      <w:r w:rsidR="00D86942">
        <w:rPr>
          <w:rFonts w:asciiTheme="majorBidi" w:hAnsiTheme="majorBidi" w:cstheme="majorBidi" w:hint="cs"/>
          <w:sz w:val="24"/>
          <w:szCs w:val="24"/>
          <w:rtl/>
          <w:lang w:bidi="ar-IQ"/>
        </w:rPr>
        <w:t xml:space="preserve"> </w:t>
      </w:r>
    </w:p>
    <w:p w14:paraId="389E8D10" w14:textId="77777777" w:rsidR="003B24E8" w:rsidRDefault="00C64D03" w:rsidP="00971AE2">
      <w:pPr>
        <w:bidi/>
        <w:spacing w:after="0"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 w:hint="cs"/>
          <w:sz w:val="24"/>
          <w:szCs w:val="24"/>
          <w:rtl/>
          <w:lang w:bidi="ar-IQ"/>
        </w:rPr>
        <w:t>کۆى گشتى</w:t>
      </w:r>
      <w:r w:rsidR="00406CC3">
        <w:rPr>
          <w:rFonts w:asciiTheme="majorBidi" w:hAnsiTheme="majorBidi" w:cstheme="majorBidi" w:hint="cs"/>
          <w:sz w:val="24"/>
          <w:szCs w:val="24"/>
          <w:rtl/>
        </w:rPr>
        <w:t>:</w:t>
      </w:r>
      <w:r w:rsidR="00D86942">
        <w:rPr>
          <w:rFonts w:asciiTheme="majorBidi" w:hAnsiTheme="majorBidi" w:cstheme="majorBidi" w:hint="cs"/>
          <w:sz w:val="24"/>
          <w:szCs w:val="24"/>
          <w:rtl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42"/>
        <w:gridCol w:w="1134"/>
        <w:gridCol w:w="1080"/>
        <w:gridCol w:w="196"/>
        <w:gridCol w:w="1134"/>
        <w:gridCol w:w="851"/>
        <w:gridCol w:w="901"/>
        <w:gridCol w:w="91"/>
        <w:gridCol w:w="283"/>
        <w:gridCol w:w="709"/>
        <w:gridCol w:w="1007"/>
        <w:gridCol w:w="1078"/>
        <w:gridCol w:w="662"/>
        <w:gridCol w:w="575"/>
      </w:tblGrid>
      <w:tr w:rsidR="001C288A" w14:paraId="0E9C8518" w14:textId="77777777" w:rsidTr="00BA768B">
        <w:trPr>
          <w:gridAfter w:val="1"/>
          <w:wAfter w:w="575" w:type="dxa"/>
          <w:trHeight w:val="362"/>
        </w:trPr>
        <w:tc>
          <w:tcPr>
            <w:tcW w:w="3456" w:type="dxa"/>
            <w:gridSpan w:val="3"/>
          </w:tcPr>
          <w:p w14:paraId="35966938" w14:textId="77777777" w:rsidR="001C288A" w:rsidRDefault="001C288A" w:rsidP="00F20010">
            <w:pPr>
              <w:tabs>
                <w:tab w:val="right" w:pos="10348"/>
                <w:tab w:val="right" w:pos="10773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2756EA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ڕاگر</w:t>
            </w:r>
          </w:p>
        </w:tc>
        <w:tc>
          <w:tcPr>
            <w:tcW w:w="3456" w:type="dxa"/>
            <w:gridSpan w:val="6"/>
          </w:tcPr>
          <w:p w14:paraId="664F4AFB" w14:textId="77777777" w:rsidR="001C288A" w:rsidRDefault="001C288A" w:rsidP="00F20010">
            <w:pPr>
              <w:tabs>
                <w:tab w:val="right" w:pos="10348"/>
                <w:tab w:val="right" w:pos="10773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2756EA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سەرۆک بەش</w:t>
            </w:r>
          </w:p>
        </w:tc>
        <w:tc>
          <w:tcPr>
            <w:tcW w:w="3456" w:type="dxa"/>
            <w:gridSpan w:val="4"/>
          </w:tcPr>
          <w:p w14:paraId="0AFC5D86" w14:textId="77777777" w:rsidR="001C288A" w:rsidRDefault="001C288A" w:rsidP="00F20010">
            <w:pPr>
              <w:tabs>
                <w:tab w:val="right" w:pos="10348"/>
                <w:tab w:val="right" w:pos="10773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2756EA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مامۆستاى و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انە</w:t>
            </w:r>
          </w:p>
        </w:tc>
      </w:tr>
      <w:tr w:rsidR="00DD111D" w14:paraId="5A6675F2" w14:textId="77777777" w:rsidTr="00BA768B">
        <w:trPr>
          <w:gridAfter w:val="1"/>
          <w:wAfter w:w="575" w:type="dxa"/>
          <w:trHeight w:val="245"/>
        </w:trPr>
        <w:tc>
          <w:tcPr>
            <w:tcW w:w="3456" w:type="dxa"/>
            <w:gridSpan w:val="3"/>
          </w:tcPr>
          <w:p w14:paraId="25AAB207" w14:textId="4658AC88" w:rsidR="00DD111D" w:rsidRPr="007013CB" w:rsidRDefault="004E4482" w:rsidP="00BA768B">
            <w:pPr>
              <w:tabs>
                <w:tab w:val="right" w:pos="10348"/>
                <w:tab w:val="right" w:pos="10773"/>
              </w:tabs>
              <w:jc w:val="center"/>
              <w:rPr>
                <w:rFonts w:asciiTheme="majorBidi" w:hAnsiTheme="majorBidi" w:cs="Ali_K_Alwand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SY"/>
              </w:rPr>
              <w:t>پ</w:t>
            </w:r>
            <w:r w:rsidR="00DD111D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SY"/>
              </w:rPr>
              <w:t>.</w:t>
            </w:r>
            <w:r w:rsidR="00886963"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  <w:lang w:bidi="ar-IQ"/>
              </w:rPr>
              <w:t xml:space="preserve"> د.</w:t>
            </w:r>
            <w:r w:rsidR="007013CB">
              <w:rPr>
                <w:rFonts w:ascii="Times New Roman" w:hAnsi="Times New Roman" w:cs="Times New Roman" w:hint="cs"/>
                <w:b/>
                <w:bCs/>
                <w:sz w:val="24"/>
                <w:szCs w:val="24"/>
                <w:rtl/>
                <w:lang w:bidi="ar-IQ"/>
              </w:rPr>
              <w:t xml:space="preserve"> شكر قره نى عزيز</w:t>
            </w:r>
          </w:p>
        </w:tc>
        <w:tc>
          <w:tcPr>
            <w:tcW w:w="3456" w:type="dxa"/>
            <w:gridSpan w:val="6"/>
          </w:tcPr>
          <w:p w14:paraId="207C74E3" w14:textId="77777777" w:rsidR="00DD111D" w:rsidRPr="00C5264D" w:rsidRDefault="00C5264D" w:rsidP="00C5264D">
            <w:pPr>
              <w:tabs>
                <w:tab w:val="left" w:pos="2325"/>
              </w:tabs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 xml:space="preserve">         </w:t>
            </w:r>
            <w:r w:rsidR="004E4482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پ.ی.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 xml:space="preserve">د. </w:t>
            </w:r>
            <w:r w:rsidR="004C46F5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صلاح الدی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ن ياسين 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باپیر</w:t>
            </w:r>
          </w:p>
        </w:tc>
        <w:tc>
          <w:tcPr>
            <w:tcW w:w="3456" w:type="dxa"/>
            <w:gridSpan w:val="4"/>
          </w:tcPr>
          <w:p w14:paraId="619CE0BC" w14:textId="77777777" w:rsidR="00DD111D" w:rsidRDefault="00B6611E" w:rsidP="00F20010">
            <w:pPr>
              <w:tabs>
                <w:tab w:val="right" w:pos="10348"/>
                <w:tab w:val="right" w:pos="10773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="Times New Roman" w:hAnsi="Times New Roman" w:cs="Ali_K_Alwand" w:hint="cs"/>
                <w:b/>
                <w:bCs/>
                <w:sz w:val="24"/>
                <w:szCs w:val="24"/>
                <w:rtl/>
              </w:rPr>
              <w:t>ظيان</w:t>
            </w:r>
            <w:r>
              <w:rPr>
                <w:rFonts w:ascii="Times New Roman" w:hAnsi="Times New Roman" w:cs="Times New Roman" w:hint="cs"/>
                <w:b/>
                <w:bCs/>
                <w:sz w:val="24"/>
                <w:szCs w:val="24"/>
                <w:rtl/>
              </w:rPr>
              <w:t xml:space="preserve"> صابر قادر</w:t>
            </w:r>
          </w:p>
        </w:tc>
      </w:tr>
      <w:tr w:rsidR="002E5C64" w14:paraId="0EFDD154" w14:textId="77777777" w:rsidTr="0093032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59"/>
        </w:trPr>
        <w:tc>
          <w:tcPr>
            <w:tcW w:w="1242" w:type="dxa"/>
            <w:vAlign w:val="center"/>
          </w:tcPr>
          <w:p w14:paraId="3838801A" w14:textId="51C7B317" w:rsidR="002E5C64" w:rsidRDefault="002E5C64" w:rsidP="0093032E">
            <w:pPr>
              <w:jc w:val="center"/>
              <w:rPr>
                <w:rtl/>
              </w:rPr>
            </w:pPr>
            <w:r>
              <w:lastRenderedPageBreak/>
              <w:t>6</w:t>
            </w:r>
            <w:r>
              <w:rPr>
                <w:rFonts w:hint="cs"/>
                <w:rtl/>
              </w:rPr>
              <w:t>:</w:t>
            </w:r>
            <w:r>
              <w:t>30</w:t>
            </w:r>
          </w:p>
          <w:p w14:paraId="6A9733BE" w14:textId="77777777" w:rsidR="002E5C64" w:rsidRDefault="002E5C64" w:rsidP="0093032E">
            <w:pPr>
              <w:jc w:val="center"/>
            </w:pPr>
            <w:r>
              <w:t>17</w:t>
            </w:r>
            <w:r>
              <w:rPr>
                <w:rFonts w:hint="cs"/>
                <w:rtl/>
              </w:rPr>
              <w:t>:</w:t>
            </w:r>
            <w:r>
              <w:t>30</w:t>
            </w:r>
          </w:p>
        </w:tc>
        <w:tc>
          <w:tcPr>
            <w:tcW w:w="1134" w:type="dxa"/>
            <w:vAlign w:val="center"/>
          </w:tcPr>
          <w:p w14:paraId="45A8F91C" w14:textId="77777777" w:rsidR="002E5C64" w:rsidRDefault="002E5C64" w:rsidP="0093032E">
            <w:pPr>
              <w:jc w:val="center"/>
              <w:rPr>
                <w:rtl/>
              </w:rPr>
            </w:pPr>
            <w:r>
              <w:t>15</w:t>
            </w:r>
            <w:r>
              <w:rPr>
                <w:rFonts w:hint="cs"/>
                <w:rtl/>
              </w:rPr>
              <w:t>:</w:t>
            </w:r>
            <w:r>
              <w:t>30</w:t>
            </w:r>
          </w:p>
          <w:p w14:paraId="7E696F06" w14:textId="77777777" w:rsidR="002E5C64" w:rsidRDefault="002E5C64" w:rsidP="0093032E">
            <w:pPr>
              <w:jc w:val="center"/>
            </w:pPr>
            <w:r>
              <w:t>16</w:t>
            </w:r>
            <w:r>
              <w:rPr>
                <w:rFonts w:hint="cs"/>
                <w:rtl/>
              </w:rPr>
              <w:t>:</w:t>
            </w:r>
            <w:r>
              <w:t>30</w:t>
            </w:r>
          </w:p>
        </w:tc>
        <w:tc>
          <w:tcPr>
            <w:tcW w:w="1276" w:type="dxa"/>
            <w:gridSpan w:val="2"/>
            <w:vAlign w:val="center"/>
          </w:tcPr>
          <w:p w14:paraId="2DD540CD" w14:textId="77777777" w:rsidR="002E5C64" w:rsidRDefault="002E5C64" w:rsidP="0093032E">
            <w:pPr>
              <w:jc w:val="center"/>
            </w:pPr>
            <w:r>
              <w:t>14</w:t>
            </w:r>
            <w:r>
              <w:rPr>
                <w:rFonts w:hint="cs"/>
                <w:rtl/>
              </w:rPr>
              <w:t>:</w:t>
            </w:r>
            <w:r>
              <w:t>30 15</w:t>
            </w:r>
            <w:r>
              <w:rPr>
                <w:rFonts w:hint="cs"/>
                <w:rtl/>
              </w:rPr>
              <w:t>:</w:t>
            </w:r>
            <w:r>
              <w:t>30</w:t>
            </w:r>
          </w:p>
        </w:tc>
        <w:tc>
          <w:tcPr>
            <w:tcW w:w="1134" w:type="dxa"/>
            <w:vAlign w:val="center"/>
          </w:tcPr>
          <w:p w14:paraId="6923C99E" w14:textId="77777777" w:rsidR="002E5C64" w:rsidRDefault="002E5C64" w:rsidP="0093032E">
            <w:pPr>
              <w:jc w:val="center"/>
              <w:rPr>
                <w:rtl/>
              </w:rPr>
            </w:pPr>
            <w:r>
              <w:t>13</w:t>
            </w:r>
            <w:r>
              <w:rPr>
                <w:rFonts w:hint="cs"/>
                <w:rtl/>
              </w:rPr>
              <w:t>:</w:t>
            </w:r>
            <w:r>
              <w:t>30</w:t>
            </w:r>
          </w:p>
          <w:p w14:paraId="1CFAA7BD" w14:textId="77777777" w:rsidR="002E5C64" w:rsidRDefault="002E5C64" w:rsidP="0093032E">
            <w:pPr>
              <w:jc w:val="center"/>
            </w:pPr>
            <w:r>
              <w:t>14</w:t>
            </w:r>
            <w:r>
              <w:rPr>
                <w:rFonts w:hint="cs"/>
                <w:rtl/>
              </w:rPr>
              <w:t>:</w:t>
            </w:r>
            <w:r>
              <w:t>30</w:t>
            </w:r>
          </w:p>
        </w:tc>
        <w:tc>
          <w:tcPr>
            <w:tcW w:w="851" w:type="dxa"/>
            <w:vAlign w:val="center"/>
          </w:tcPr>
          <w:p w14:paraId="5701C25E" w14:textId="77777777" w:rsidR="002E5C64" w:rsidRDefault="002E5C64" w:rsidP="0093032E">
            <w:pPr>
              <w:jc w:val="center"/>
              <w:rPr>
                <w:rtl/>
              </w:rPr>
            </w:pPr>
            <w:r>
              <w:t>13</w:t>
            </w:r>
            <w:r>
              <w:rPr>
                <w:rFonts w:hint="cs"/>
                <w:rtl/>
              </w:rPr>
              <w:t>:</w:t>
            </w:r>
            <w:r>
              <w:t>00</w:t>
            </w:r>
          </w:p>
          <w:p w14:paraId="798A7FA3" w14:textId="77777777" w:rsidR="002E5C64" w:rsidRDefault="002E5C64" w:rsidP="0093032E">
            <w:pPr>
              <w:jc w:val="center"/>
            </w:pPr>
            <w:r>
              <w:t>13</w:t>
            </w:r>
            <w:r>
              <w:rPr>
                <w:rFonts w:hint="cs"/>
                <w:rtl/>
              </w:rPr>
              <w:t>:</w:t>
            </w:r>
            <w:r>
              <w:t>30</w:t>
            </w:r>
          </w:p>
        </w:tc>
        <w:tc>
          <w:tcPr>
            <w:tcW w:w="992" w:type="dxa"/>
            <w:gridSpan w:val="2"/>
            <w:vAlign w:val="center"/>
          </w:tcPr>
          <w:p w14:paraId="514F9B35" w14:textId="77777777" w:rsidR="002E5C64" w:rsidRDefault="002E5C64" w:rsidP="0093032E">
            <w:pPr>
              <w:jc w:val="center"/>
              <w:rPr>
                <w:rtl/>
              </w:rPr>
            </w:pPr>
            <w:r>
              <w:t>12</w:t>
            </w:r>
            <w:r>
              <w:rPr>
                <w:rFonts w:hint="cs"/>
                <w:rtl/>
              </w:rPr>
              <w:t>:</w:t>
            </w:r>
            <w:r>
              <w:t>00</w:t>
            </w:r>
          </w:p>
          <w:p w14:paraId="760217FE" w14:textId="77777777" w:rsidR="002E5C64" w:rsidRDefault="002E5C64" w:rsidP="0093032E">
            <w:pPr>
              <w:jc w:val="center"/>
            </w:pPr>
            <w:r>
              <w:t>13</w:t>
            </w:r>
            <w:r>
              <w:rPr>
                <w:rFonts w:hint="cs"/>
                <w:rtl/>
              </w:rPr>
              <w:t>:</w:t>
            </w:r>
            <w:r>
              <w:t>00</w:t>
            </w:r>
          </w:p>
        </w:tc>
        <w:tc>
          <w:tcPr>
            <w:tcW w:w="992" w:type="dxa"/>
            <w:gridSpan w:val="2"/>
            <w:vAlign w:val="center"/>
          </w:tcPr>
          <w:p w14:paraId="495F6003" w14:textId="77777777" w:rsidR="002E5C64" w:rsidRDefault="002E5C64" w:rsidP="0093032E">
            <w:pPr>
              <w:jc w:val="center"/>
              <w:rPr>
                <w:rtl/>
              </w:rPr>
            </w:pPr>
            <w:r>
              <w:t>11</w:t>
            </w:r>
            <w:r>
              <w:rPr>
                <w:rFonts w:hint="cs"/>
                <w:rtl/>
              </w:rPr>
              <w:t>:</w:t>
            </w:r>
            <w:r>
              <w:t>00</w:t>
            </w:r>
          </w:p>
          <w:p w14:paraId="6AF32CED" w14:textId="77777777" w:rsidR="002E5C64" w:rsidRDefault="002E5C64" w:rsidP="0093032E">
            <w:pPr>
              <w:jc w:val="center"/>
            </w:pPr>
            <w:r>
              <w:t>12</w:t>
            </w:r>
            <w:r>
              <w:rPr>
                <w:rFonts w:hint="cs"/>
                <w:rtl/>
              </w:rPr>
              <w:t>:</w:t>
            </w:r>
            <w:r>
              <w:t>00</w:t>
            </w:r>
          </w:p>
        </w:tc>
        <w:tc>
          <w:tcPr>
            <w:tcW w:w="1007" w:type="dxa"/>
            <w:vAlign w:val="center"/>
          </w:tcPr>
          <w:p w14:paraId="0E0F7823" w14:textId="77777777" w:rsidR="002E5C64" w:rsidRDefault="002E5C64" w:rsidP="0093032E">
            <w:pPr>
              <w:jc w:val="center"/>
              <w:rPr>
                <w:rtl/>
              </w:rPr>
            </w:pPr>
            <w:r>
              <w:t>10</w:t>
            </w:r>
            <w:r>
              <w:rPr>
                <w:rFonts w:hint="cs"/>
                <w:rtl/>
              </w:rPr>
              <w:t>:</w:t>
            </w:r>
            <w:r>
              <w:t>00</w:t>
            </w:r>
          </w:p>
          <w:p w14:paraId="028089E5" w14:textId="77777777" w:rsidR="002E5C64" w:rsidRDefault="002E5C64" w:rsidP="0093032E">
            <w:pPr>
              <w:jc w:val="center"/>
            </w:pPr>
            <w:r>
              <w:t>11</w:t>
            </w:r>
            <w:r>
              <w:rPr>
                <w:rFonts w:hint="cs"/>
                <w:rtl/>
              </w:rPr>
              <w:t>:</w:t>
            </w:r>
            <w:r>
              <w:t>00</w:t>
            </w:r>
          </w:p>
        </w:tc>
        <w:tc>
          <w:tcPr>
            <w:tcW w:w="1078" w:type="dxa"/>
            <w:vAlign w:val="center"/>
          </w:tcPr>
          <w:p w14:paraId="1836CBFE" w14:textId="77777777" w:rsidR="002E5C64" w:rsidRDefault="002E5C64" w:rsidP="0093032E">
            <w:pPr>
              <w:jc w:val="center"/>
              <w:rPr>
                <w:rtl/>
              </w:rPr>
            </w:pPr>
            <w:r>
              <w:t>09</w:t>
            </w:r>
            <w:r>
              <w:rPr>
                <w:rFonts w:hint="cs"/>
                <w:rtl/>
              </w:rPr>
              <w:t>:</w:t>
            </w:r>
            <w:r>
              <w:t>00</w:t>
            </w:r>
          </w:p>
          <w:p w14:paraId="093C92CA" w14:textId="77777777" w:rsidR="002E5C64" w:rsidRDefault="002E5C64" w:rsidP="0093032E">
            <w:pPr>
              <w:jc w:val="center"/>
            </w:pPr>
            <w:r>
              <w:t>10</w:t>
            </w:r>
            <w:r>
              <w:rPr>
                <w:rFonts w:hint="cs"/>
                <w:rtl/>
              </w:rPr>
              <w:t>:</w:t>
            </w:r>
            <w:r>
              <w:t>00</w:t>
            </w:r>
          </w:p>
        </w:tc>
        <w:tc>
          <w:tcPr>
            <w:tcW w:w="1237" w:type="dxa"/>
            <w:gridSpan w:val="2"/>
          </w:tcPr>
          <w:p w14:paraId="73D80CBF" w14:textId="77777777" w:rsidR="002E5C64" w:rsidRPr="00BF1DF9" w:rsidRDefault="002E5C64" w:rsidP="0093032E">
            <w:pPr>
              <w:jc w:val="right"/>
              <w:rPr>
                <w:b/>
                <w:bCs/>
                <w:rtl/>
              </w:rPr>
            </w:pPr>
            <w:r w:rsidRPr="00BF1DF9">
              <w:rPr>
                <w:rFonts w:hint="cs"/>
                <w:b/>
                <w:bCs/>
                <w:rtl/>
              </w:rPr>
              <w:t>کاتژمێر</w:t>
            </w:r>
          </w:p>
          <w:p w14:paraId="426DF286" w14:textId="77777777" w:rsidR="002E5C64" w:rsidRPr="00BF1DF9" w:rsidRDefault="002E5C64" w:rsidP="0093032E">
            <w:pPr>
              <w:jc w:val="right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رۆژ</w:t>
            </w:r>
          </w:p>
        </w:tc>
      </w:tr>
      <w:tr w:rsidR="002E5C64" w14:paraId="61B9067C" w14:textId="77777777" w:rsidTr="0093032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34"/>
        </w:trPr>
        <w:tc>
          <w:tcPr>
            <w:tcW w:w="1242" w:type="dxa"/>
            <w:shd w:val="clear" w:color="auto" w:fill="BFBFBF" w:themeFill="background1" w:themeFillShade="BF"/>
            <w:vAlign w:val="center"/>
          </w:tcPr>
          <w:p w14:paraId="3A544467" w14:textId="77777777" w:rsidR="002E5C64" w:rsidRDefault="002E5C64" w:rsidP="0093032E">
            <w:pPr>
              <w:jc w:val="center"/>
            </w:pPr>
          </w:p>
        </w:tc>
        <w:tc>
          <w:tcPr>
            <w:tcW w:w="1134" w:type="dxa"/>
            <w:shd w:val="clear" w:color="auto" w:fill="BFBFBF" w:themeFill="background1" w:themeFillShade="BF"/>
            <w:vAlign w:val="center"/>
          </w:tcPr>
          <w:p w14:paraId="4DD108CC" w14:textId="77777777" w:rsidR="002E5C64" w:rsidRDefault="002E5C64" w:rsidP="0093032E">
            <w:pPr>
              <w:jc w:val="center"/>
            </w:pPr>
          </w:p>
        </w:tc>
        <w:tc>
          <w:tcPr>
            <w:tcW w:w="1276" w:type="dxa"/>
            <w:gridSpan w:val="2"/>
            <w:shd w:val="clear" w:color="auto" w:fill="BFBFBF" w:themeFill="background1" w:themeFillShade="BF"/>
            <w:vAlign w:val="center"/>
          </w:tcPr>
          <w:p w14:paraId="674B4ABB" w14:textId="77777777" w:rsidR="002E5C64" w:rsidRDefault="002E5C64" w:rsidP="0093032E">
            <w:pPr>
              <w:jc w:val="center"/>
            </w:pPr>
          </w:p>
        </w:tc>
        <w:tc>
          <w:tcPr>
            <w:tcW w:w="1134" w:type="dxa"/>
            <w:shd w:val="clear" w:color="auto" w:fill="BFBFBF" w:themeFill="background1" w:themeFillShade="BF"/>
            <w:vAlign w:val="center"/>
          </w:tcPr>
          <w:p w14:paraId="4E7ED2DB" w14:textId="77777777" w:rsidR="002E5C64" w:rsidRDefault="002E5C64" w:rsidP="0093032E">
            <w:pPr>
              <w:jc w:val="center"/>
            </w:pPr>
          </w:p>
        </w:tc>
        <w:tc>
          <w:tcPr>
            <w:tcW w:w="851" w:type="dxa"/>
            <w:shd w:val="clear" w:color="auto" w:fill="BFBFBF" w:themeFill="background1" w:themeFillShade="BF"/>
            <w:vAlign w:val="center"/>
          </w:tcPr>
          <w:p w14:paraId="726BFD1D" w14:textId="77777777" w:rsidR="002E5C64" w:rsidRDefault="002E5C64" w:rsidP="0093032E">
            <w:pPr>
              <w:jc w:val="center"/>
            </w:pPr>
          </w:p>
        </w:tc>
        <w:tc>
          <w:tcPr>
            <w:tcW w:w="992" w:type="dxa"/>
            <w:gridSpan w:val="2"/>
            <w:shd w:val="clear" w:color="auto" w:fill="BFBFBF" w:themeFill="background1" w:themeFillShade="BF"/>
            <w:vAlign w:val="center"/>
          </w:tcPr>
          <w:p w14:paraId="33DA2E68" w14:textId="77777777" w:rsidR="002E5C64" w:rsidRDefault="002E5C64" w:rsidP="0093032E">
            <w:pPr>
              <w:jc w:val="center"/>
            </w:pPr>
          </w:p>
        </w:tc>
        <w:tc>
          <w:tcPr>
            <w:tcW w:w="992" w:type="dxa"/>
            <w:gridSpan w:val="2"/>
            <w:shd w:val="clear" w:color="auto" w:fill="BFBFBF" w:themeFill="background1" w:themeFillShade="BF"/>
            <w:vAlign w:val="center"/>
          </w:tcPr>
          <w:p w14:paraId="543322C6" w14:textId="77777777" w:rsidR="002E5C64" w:rsidRDefault="002E5C64" w:rsidP="0093032E">
            <w:pPr>
              <w:jc w:val="center"/>
            </w:pPr>
          </w:p>
        </w:tc>
        <w:tc>
          <w:tcPr>
            <w:tcW w:w="1007" w:type="dxa"/>
            <w:shd w:val="clear" w:color="auto" w:fill="BFBFBF" w:themeFill="background1" w:themeFillShade="BF"/>
            <w:vAlign w:val="center"/>
          </w:tcPr>
          <w:p w14:paraId="48C9DB59" w14:textId="77777777" w:rsidR="002E5C64" w:rsidRDefault="002E5C64" w:rsidP="0093032E">
            <w:pPr>
              <w:jc w:val="center"/>
            </w:pPr>
          </w:p>
        </w:tc>
        <w:tc>
          <w:tcPr>
            <w:tcW w:w="1078" w:type="dxa"/>
            <w:shd w:val="clear" w:color="auto" w:fill="BFBFBF" w:themeFill="background1" w:themeFillShade="BF"/>
            <w:vAlign w:val="center"/>
          </w:tcPr>
          <w:p w14:paraId="02F0C1DF" w14:textId="77777777" w:rsidR="002E5C64" w:rsidRDefault="002E5C64" w:rsidP="0093032E">
            <w:pPr>
              <w:jc w:val="center"/>
            </w:pPr>
          </w:p>
        </w:tc>
        <w:tc>
          <w:tcPr>
            <w:tcW w:w="1237" w:type="dxa"/>
            <w:gridSpan w:val="2"/>
          </w:tcPr>
          <w:p w14:paraId="694A4800" w14:textId="77777777" w:rsidR="002E5C64" w:rsidRPr="00BF1DF9" w:rsidRDefault="002E5C64" w:rsidP="0093032E">
            <w:pPr>
              <w:jc w:val="right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شەممە</w:t>
            </w:r>
          </w:p>
        </w:tc>
      </w:tr>
      <w:tr w:rsidR="002E5C64" w14:paraId="05C7E77A" w14:textId="77777777" w:rsidTr="0093032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8"/>
        </w:trPr>
        <w:tc>
          <w:tcPr>
            <w:tcW w:w="1242" w:type="dxa"/>
            <w:vAlign w:val="center"/>
          </w:tcPr>
          <w:p w14:paraId="123AB5C4" w14:textId="77777777" w:rsidR="002E5C64" w:rsidRDefault="002E5C64" w:rsidP="0093032E">
            <w:pPr>
              <w:jc w:val="center"/>
            </w:pPr>
          </w:p>
        </w:tc>
        <w:tc>
          <w:tcPr>
            <w:tcW w:w="1134" w:type="dxa"/>
            <w:vAlign w:val="center"/>
          </w:tcPr>
          <w:p w14:paraId="715BD733" w14:textId="77777777" w:rsidR="002E5C64" w:rsidRDefault="002E5C64" w:rsidP="0093032E">
            <w:pPr>
              <w:jc w:val="center"/>
            </w:pPr>
          </w:p>
        </w:tc>
        <w:tc>
          <w:tcPr>
            <w:tcW w:w="7330" w:type="dxa"/>
            <w:gridSpan w:val="10"/>
            <w:vAlign w:val="center"/>
          </w:tcPr>
          <w:p w14:paraId="6B5BA5CD" w14:textId="77777777" w:rsidR="002E5C64" w:rsidRPr="00032F71" w:rsidRDefault="002E5C64" w:rsidP="0093032E">
            <w:pPr>
              <w:jc w:val="center"/>
              <w:rPr>
                <w:lang w:val="en-GB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114A1CD7" wp14:editId="21B2002E">
                      <wp:simplePos x="0" y="0"/>
                      <wp:positionH relativeFrom="column">
                        <wp:posOffset>1433830</wp:posOffset>
                      </wp:positionH>
                      <wp:positionV relativeFrom="paragraph">
                        <wp:posOffset>56515</wp:posOffset>
                      </wp:positionV>
                      <wp:extent cx="842010" cy="0"/>
                      <wp:effectExtent l="19050" t="76200" r="0" b="76200"/>
                      <wp:wrapNone/>
                      <wp:docPr id="15" name="Straight Arrow Connector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H="1" flipV="1">
                                <a:off x="0" y="0"/>
                                <a:ext cx="84201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8575">
                                <a:solidFill>
                                  <a:sysClr val="windowText" lastClr="000000">
                                    <a:lumMod val="100000"/>
                                    <a:lumOff val="0"/>
                                  </a:sysClr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68686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79B667D" id="Straight Arrow Connector 15" o:spid="_x0000_s1026" type="#_x0000_t32" style="position:absolute;margin-left:112.9pt;margin-top:4.45pt;width:66.3pt;height:0;flip:x y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" strokeweight="2.25pt">
                      <v:stroke endarrow="block"/>
                      <v:shadow color="#868686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54495441" wp14:editId="44BDAEF7">
                      <wp:simplePos x="0" y="0"/>
                      <wp:positionH relativeFrom="column">
                        <wp:posOffset>3370580</wp:posOffset>
                      </wp:positionH>
                      <wp:positionV relativeFrom="paragraph">
                        <wp:posOffset>92075</wp:posOffset>
                      </wp:positionV>
                      <wp:extent cx="1153160" cy="0"/>
                      <wp:effectExtent l="0" t="76200" r="27940" b="76200"/>
                      <wp:wrapNone/>
                      <wp:docPr id="16" name="Straight Arrow Connector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15316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8575">
                                <a:solidFill>
                                  <a:sysClr val="windowText" lastClr="000000">
                                    <a:lumMod val="100000"/>
                                    <a:lumOff val="0"/>
                                  </a:sysClr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68686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FD47EDB" id="Straight Arrow Connector 16" o:spid="_x0000_s1026" type="#_x0000_t32" style="position:absolute;margin-left:265.4pt;margin-top:7.25pt;width:90.8pt;height:0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" strokeweight="2.25pt">
                      <v:stroke endarrow="block"/>
                      <v:shadow color="#868686"/>
                    </v:shape>
                  </w:pict>
                </mc:Fallback>
              </mc:AlternateContent>
            </w:r>
            <w:r>
              <w:rPr>
                <w:lang w:val="en-GB"/>
              </w:rPr>
              <w:t xml:space="preserve">                           Office hours</w:t>
            </w:r>
          </w:p>
        </w:tc>
        <w:tc>
          <w:tcPr>
            <w:tcW w:w="1237" w:type="dxa"/>
            <w:gridSpan w:val="2"/>
            <w:tcBorders>
              <w:top w:val="single" w:sz="4" w:space="0" w:color="auto"/>
            </w:tcBorders>
          </w:tcPr>
          <w:p w14:paraId="35F4A76E" w14:textId="77777777" w:rsidR="002E5C64" w:rsidRPr="00BF1DF9" w:rsidRDefault="002E5C64" w:rsidP="0093032E">
            <w:pPr>
              <w:jc w:val="right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یەک شەممە</w:t>
            </w:r>
          </w:p>
        </w:tc>
      </w:tr>
      <w:tr w:rsidR="002E5C64" w14:paraId="0BD6772E" w14:textId="77777777" w:rsidTr="0093032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72"/>
        </w:trPr>
        <w:tc>
          <w:tcPr>
            <w:tcW w:w="1242" w:type="dxa"/>
            <w:vAlign w:val="center"/>
          </w:tcPr>
          <w:p w14:paraId="6107F5DB" w14:textId="77777777" w:rsidR="002E5C64" w:rsidRDefault="002E5C64" w:rsidP="0093032E">
            <w:pPr>
              <w:jc w:val="center"/>
            </w:pPr>
          </w:p>
        </w:tc>
        <w:tc>
          <w:tcPr>
            <w:tcW w:w="1134" w:type="dxa"/>
            <w:vAlign w:val="center"/>
          </w:tcPr>
          <w:p w14:paraId="096FB7CA" w14:textId="77777777" w:rsidR="002E5C64" w:rsidRDefault="002E5C64" w:rsidP="0093032E">
            <w:pPr>
              <w:jc w:val="center"/>
            </w:pPr>
          </w:p>
        </w:tc>
        <w:tc>
          <w:tcPr>
            <w:tcW w:w="1276" w:type="dxa"/>
            <w:gridSpan w:val="2"/>
            <w:vAlign w:val="center"/>
          </w:tcPr>
          <w:p w14:paraId="1DEA8312" w14:textId="77777777" w:rsidR="002E5C64" w:rsidRDefault="002E5C64" w:rsidP="0093032E">
            <w:pPr>
              <w:ind w:hanging="140"/>
              <w:jc w:val="center"/>
            </w:pPr>
          </w:p>
        </w:tc>
        <w:tc>
          <w:tcPr>
            <w:tcW w:w="1134" w:type="dxa"/>
            <w:vAlign w:val="center"/>
          </w:tcPr>
          <w:p w14:paraId="48B31657" w14:textId="77777777" w:rsidR="002E5C64" w:rsidRDefault="002E5C64" w:rsidP="0093032E">
            <w:pPr>
              <w:ind w:hanging="140"/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4144" behindDoc="0" locked="0" layoutInCell="1" allowOverlap="1" wp14:anchorId="4C987D2E" wp14:editId="3BEE13CB">
                      <wp:simplePos x="0" y="0"/>
                      <wp:positionH relativeFrom="column">
                        <wp:posOffset>-40005</wp:posOffset>
                      </wp:positionH>
                      <wp:positionV relativeFrom="paragraph">
                        <wp:posOffset>86995</wp:posOffset>
                      </wp:positionV>
                      <wp:extent cx="1323340" cy="0"/>
                      <wp:effectExtent l="19050" t="76200" r="0" b="76200"/>
                      <wp:wrapNone/>
                      <wp:docPr id="17" name="Straight Arrow Connector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H="1">
                                <a:off x="0" y="0"/>
                                <a:ext cx="132334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8575">
                                <a:solidFill>
                                  <a:sysClr val="windowText" lastClr="000000">
                                    <a:lumMod val="100000"/>
                                    <a:lumOff val="0"/>
                                  </a:sysClr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68686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88877BE" id="Straight Arrow Connector 17" o:spid="_x0000_s1026" type="#_x0000_t32" style="position:absolute;margin-left:-3.15pt;margin-top:6.85pt;width:104.2pt;height:0;flip:x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" strokeweight="2.25pt">
                      <v:stroke endarrow="block"/>
                      <v:shadow color="#868686"/>
                    </v:shape>
                  </w:pict>
                </mc:Fallback>
              </mc:AlternateContent>
            </w:r>
          </w:p>
        </w:tc>
        <w:tc>
          <w:tcPr>
            <w:tcW w:w="851" w:type="dxa"/>
            <w:tcBorders>
              <w:bottom w:val="single" w:sz="4" w:space="0" w:color="auto"/>
            </w:tcBorders>
            <w:vAlign w:val="center"/>
          </w:tcPr>
          <w:p w14:paraId="196CE86A" w14:textId="77777777" w:rsidR="002E5C64" w:rsidRDefault="002E5C64" w:rsidP="0093032E">
            <w:pPr>
              <w:ind w:hanging="140"/>
              <w:jc w:val="center"/>
            </w:pPr>
          </w:p>
        </w:tc>
        <w:tc>
          <w:tcPr>
            <w:tcW w:w="992" w:type="dxa"/>
            <w:gridSpan w:val="2"/>
            <w:vAlign w:val="center"/>
          </w:tcPr>
          <w:p w14:paraId="021CF810" w14:textId="77777777" w:rsidR="002E5C64" w:rsidRPr="00D235C6" w:rsidRDefault="002E5C64" w:rsidP="0093032E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</w:rPr>
              <w:t>Arch.</w:t>
            </w:r>
          </w:p>
        </w:tc>
        <w:tc>
          <w:tcPr>
            <w:tcW w:w="992" w:type="dxa"/>
            <w:gridSpan w:val="2"/>
            <w:vAlign w:val="center"/>
          </w:tcPr>
          <w:p w14:paraId="2C653137" w14:textId="77777777" w:rsidR="002E5C64" w:rsidRPr="00D235C6" w:rsidRDefault="002E5C64" w:rsidP="0093032E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</w:rPr>
              <w:t>Design</w:t>
            </w:r>
          </w:p>
        </w:tc>
        <w:tc>
          <w:tcPr>
            <w:tcW w:w="1007" w:type="dxa"/>
            <w:vAlign w:val="center"/>
          </w:tcPr>
          <w:p w14:paraId="411DD5B0" w14:textId="77777777" w:rsidR="002E5C64" w:rsidRPr="00D235C6" w:rsidRDefault="002E5C64" w:rsidP="0093032E">
            <w:pPr>
              <w:jc w:val="center"/>
              <w:rPr>
                <w:sz w:val="20"/>
                <w:szCs w:val="2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3120" behindDoc="0" locked="0" layoutInCell="1" allowOverlap="1" wp14:anchorId="58F58FDF" wp14:editId="377A3953">
                      <wp:simplePos x="0" y="0"/>
                      <wp:positionH relativeFrom="column">
                        <wp:posOffset>-152400</wp:posOffset>
                      </wp:positionH>
                      <wp:positionV relativeFrom="paragraph">
                        <wp:posOffset>96520</wp:posOffset>
                      </wp:positionV>
                      <wp:extent cx="1371600" cy="0"/>
                      <wp:effectExtent l="0" t="95250" r="0" b="95250"/>
                      <wp:wrapNone/>
                      <wp:docPr id="18" name="Straight Arrow Connector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37160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8575">
                                <a:solidFill>
                                  <a:sysClr val="windowText" lastClr="000000">
                                    <a:lumMod val="100000"/>
                                    <a:lumOff val="0"/>
                                  </a:sysClr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68686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5F7B794" id="Straight Arrow Connector 18" o:spid="_x0000_s1026" type="#_x0000_t32" style="position:absolute;margin-left:-12pt;margin-top:7.6pt;width:108pt;height:0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" strokeweight="2.25pt">
                      <v:stroke endarrow="block"/>
                      <v:shadow color="#868686"/>
                    </v:shape>
                  </w:pict>
                </mc:Fallback>
              </mc:AlternateContent>
            </w:r>
          </w:p>
        </w:tc>
        <w:tc>
          <w:tcPr>
            <w:tcW w:w="1078" w:type="dxa"/>
            <w:vAlign w:val="center"/>
          </w:tcPr>
          <w:p w14:paraId="309B8F17" w14:textId="77777777" w:rsidR="002E5C64" w:rsidRPr="00D235C6" w:rsidRDefault="002E5C64" w:rsidP="0093032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37" w:type="dxa"/>
            <w:gridSpan w:val="2"/>
          </w:tcPr>
          <w:p w14:paraId="5ACD2A23" w14:textId="77777777" w:rsidR="002E5C64" w:rsidRPr="00BF1DF9" w:rsidRDefault="002E5C64" w:rsidP="0093032E">
            <w:pPr>
              <w:jc w:val="right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دوو شەممە</w:t>
            </w:r>
          </w:p>
        </w:tc>
      </w:tr>
      <w:tr w:rsidR="002E5C64" w14:paraId="5A11FB1D" w14:textId="77777777" w:rsidTr="0093032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33"/>
        </w:trPr>
        <w:tc>
          <w:tcPr>
            <w:tcW w:w="1242" w:type="dxa"/>
            <w:vAlign w:val="center"/>
          </w:tcPr>
          <w:p w14:paraId="3DA6D9DB" w14:textId="77777777" w:rsidR="002E5C64" w:rsidRDefault="002E5C64" w:rsidP="0093032E">
            <w:pPr>
              <w:jc w:val="center"/>
            </w:pPr>
          </w:p>
        </w:tc>
        <w:tc>
          <w:tcPr>
            <w:tcW w:w="1134" w:type="dxa"/>
            <w:vAlign w:val="center"/>
          </w:tcPr>
          <w:p w14:paraId="45007E99" w14:textId="77777777" w:rsidR="002E5C64" w:rsidRDefault="002E5C64" w:rsidP="0093032E">
            <w:pPr>
              <w:jc w:val="center"/>
            </w:pPr>
          </w:p>
        </w:tc>
        <w:tc>
          <w:tcPr>
            <w:tcW w:w="5245" w:type="dxa"/>
            <w:gridSpan w:val="8"/>
            <w:vAlign w:val="center"/>
          </w:tcPr>
          <w:p w14:paraId="3F059DD5" w14:textId="77777777" w:rsidR="002E5C64" w:rsidRPr="00744446" w:rsidRDefault="002E5C64" w:rsidP="0093032E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2CFE9D2C" wp14:editId="66F5F22D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4455</wp:posOffset>
                      </wp:positionV>
                      <wp:extent cx="853440" cy="0"/>
                      <wp:effectExtent l="19050" t="76200" r="0" b="76200"/>
                      <wp:wrapNone/>
                      <wp:docPr id="19" name="Straight Arrow Connector 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H="1">
                                <a:off x="0" y="0"/>
                                <a:ext cx="85344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8575">
                                <a:solidFill>
                                  <a:sysClr val="windowText" lastClr="000000">
                                    <a:lumMod val="100000"/>
                                    <a:lumOff val="0"/>
                                  </a:sysClr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68686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D430E4B" id="Straight Arrow Connector 19" o:spid="_x0000_s1026" type="#_x0000_t32" style="position:absolute;margin-left:.3pt;margin-top:6.65pt;width:67.2pt;height:0;flip:x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" strokeweight="2.25pt">
                      <v:stroke endarrow="block"/>
                      <v:shadow color="#868686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4156CA8B" wp14:editId="04589E10">
                      <wp:simplePos x="0" y="0"/>
                      <wp:positionH relativeFrom="column">
                        <wp:posOffset>2319655</wp:posOffset>
                      </wp:positionH>
                      <wp:positionV relativeFrom="paragraph">
                        <wp:posOffset>109220</wp:posOffset>
                      </wp:positionV>
                      <wp:extent cx="853440" cy="11430"/>
                      <wp:effectExtent l="0" t="76200" r="3810" b="83820"/>
                      <wp:wrapNone/>
                      <wp:docPr id="20" name="Straight Arrow Connector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853440" cy="1143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857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tailEnd type="triangle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434B510" id="Straight Arrow Connector 20" o:spid="_x0000_s1026" type="#_x0000_t32" style="position:absolute;margin-left:182.65pt;margin-top:8.6pt;width:67.2pt;height:.9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" strokecolor="windowText" strokeweight="2.25pt">
                      <v:stroke endarrow="block"/>
                    </v:shape>
                  </w:pict>
                </mc:Fallback>
              </mc:AlternateContent>
            </w:r>
            <w:r>
              <w:rPr>
                <w:noProof/>
              </w:rPr>
              <w:t>Islamic Architecture</w:t>
            </w:r>
            <w:r w:rsidRPr="00744446">
              <w:rPr>
                <w:b/>
                <w:bCs/>
              </w:rPr>
              <w:t xml:space="preserve"> </w:t>
            </w:r>
          </w:p>
        </w:tc>
        <w:tc>
          <w:tcPr>
            <w:tcW w:w="2085" w:type="dxa"/>
            <w:gridSpan w:val="2"/>
            <w:vAlign w:val="center"/>
          </w:tcPr>
          <w:p w14:paraId="5584BD95" w14:textId="77777777" w:rsidR="002E5C64" w:rsidRPr="00744446" w:rsidRDefault="002E5C64" w:rsidP="0093032E">
            <w:pPr>
              <w:jc w:val="center"/>
            </w:pPr>
            <w:r>
              <w:rPr>
                <w:lang w:val="en-GB"/>
              </w:rPr>
              <w:t>Office hours</w:t>
            </w:r>
            <w:r>
              <w:rPr>
                <w:b/>
                <w:bCs/>
              </w:rPr>
              <w:t xml:space="preserve">           </w:t>
            </w:r>
          </w:p>
        </w:tc>
        <w:tc>
          <w:tcPr>
            <w:tcW w:w="1237" w:type="dxa"/>
            <w:gridSpan w:val="2"/>
          </w:tcPr>
          <w:p w14:paraId="6069E8B9" w14:textId="77777777" w:rsidR="002E5C64" w:rsidRPr="00BF1DF9" w:rsidRDefault="002E5C64" w:rsidP="0093032E">
            <w:pPr>
              <w:jc w:val="right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سێ شەممە</w:t>
            </w:r>
          </w:p>
        </w:tc>
      </w:tr>
      <w:tr w:rsidR="002E5C64" w14:paraId="4426D4F6" w14:textId="77777777" w:rsidTr="0093032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2"/>
        </w:trPr>
        <w:tc>
          <w:tcPr>
            <w:tcW w:w="1242" w:type="dxa"/>
            <w:vAlign w:val="center"/>
          </w:tcPr>
          <w:p w14:paraId="7EDB75AD" w14:textId="77777777" w:rsidR="002E5C64" w:rsidRDefault="002E5C64" w:rsidP="0093032E">
            <w:pPr>
              <w:jc w:val="center"/>
            </w:pPr>
          </w:p>
        </w:tc>
        <w:tc>
          <w:tcPr>
            <w:tcW w:w="1134" w:type="dxa"/>
            <w:vAlign w:val="center"/>
          </w:tcPr>
          <w:p w14:paraId="443E6E80" w14:textId="77777777" w:rsidR="002E5C64" w:rsidRDefault="002E5C64" w:rsidP="0093032E">
            <w:pPr>
              <w:jc w:val="center"/>
            </w:pPr>
          </w:p>
        </w:tc>
        <w:tc>
          <w:tcPr>
            <w:tcW w:w="7330" w:type="dxa"/>
            <w:gridSpan w:val="10"/>
            <w:vAlign w:val="center"/>
          </w:tcPr>
          <w:p w14:paraId="2A21F9B2" w14:textId="77777777" w:rsidR="002E5C64" w:rsidRPr="003120CF" w:rsidRDefault="002E5C64" w:rsidP="0093032E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EB80AAA" wp14:editId="56B48D00">
                      <wp:simplePos x="0" y="0"/>
                      <wp:positionH relativeFrom="column">
                        <wp:posOffset>3133090</wp:posOffset>
                      </wp:positionH>
                      <wp:positionV relativeFrom="paragraph">
                        <wp:posOffset>67945</wp:posOffset>
                      </wp:positionV>
                      <wp:extent cx="1371600" cy="0"/>
                      <wp:effectExtent l="0" t="95250" r="0" b="95250"/>
                      <wp:wrapNone/>
                      <wp:docPr id="21" name="Straight Arrow Connector 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37160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8575">
                                <a:solidFill>
                                  <a:sysClr val="windowText" lastClr="000000">
                                    <a:lumMod val="100000"/>
                                    <a:lumOff val="0"/>
                                  </a:sysClr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68686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1EA86D6" id="Straight Arrow Connector 21" o:spid="_x0000_s1026" type="#_x0000_t32" style="position:absolute;margin-left:246.7pt;margin-top:5.35pt;width:108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" strokeweight="2.25pt">
                      <v:stroke endarrow="block"/>
                      <v:shadow color="#868686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6192" behindDoc="0" locked="0" layoutInCell="1" allowOverlap="1" wp14:anchorId="078F5672" wp14:editId="679213E3">
                      <wp:simplePos x="0" y="0"/>
                      <wp:positionH relativeFrom="column">
                        <wp:posOffset>739140</wp:posOffset>
                      </wp:positionH>
                      <wp:positionV relativeFrom="paragraph">
                        <wp:posOffset>73025</wp:posOffset>
                      </wp:positionV>
                      <wp:extent cx="1047750" cy="7620"/>
                      <wp:effectExtent l="0" t="76200" r="0" b="87630"/>
                      <wp:wrapNone/>
                      <wp:docPr id="22" name="Straight Arrow Connector 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H="1" flipV="1">
                                <a:off x="0" y="0"/>
                                <a:ext cx="1047750" cy="762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8575">
                                <a:solidFill>
                                  <a:sysClr val="windowText" lastClr="000000">
                                    <a:lumMod val="100000"/>
                                    <a:lumOff val="0"/>
                                  </a:sysClr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68686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8D8A61E" id="Straight Arrow Connector 22" o:spid="_x0000_s1026" type="#_x0000_t32" style="position:absolute;margin-left:58.2pt;margin-top:5.75pt;width:82.5pt;height:.6pt;flip:x y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" strokeweight="2.25pt">
                      <v:stroke endarrow="block"/>
                      <v:shadow color="#868686"/>
                    </v:shape>
                  </w:pict>
                </mc:Fallback>
              </mc:AlternateContent>
            </w:r>
            <w:r>
              <w:rPr>
                <w:lang w:val="en-GB"/>
              </w:rPr>
              <w:t>Office hours</w:t>
            </w:r>
            <w:r>
              <w:rPr>
                <w:b/>
                <w:bCs/>
              </w:rPr>
              <w:t xml:space="preserve">           </w:t>
            </w:r>
          </w:p>
        </w:tc>
        <w:tc>
          <w:tcPr>
            <w:tcW w:w="1237" w:type="dxa"/>
            <w:gridSpan w:val="2"/>
          </w:tcPr>
          <w:p w14:paraId="7474E94B" w14:textId="77777777" w:rsidR="002E5C64" w:rsidRPr="00BF1DF9" w:rsidRDefault="002E5C64" w:rsidP="0093032E">
            <w:pPr>
              <w:jc w:val="right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چوار شەممە</w:t>
            </w:r>
          </w:p>
        </w:tc>
      </w:tr>
      <w:tr w:rsidR="002E5C64" w14:paraId="726C6312" w14:textId="77777777" w:rsidTr="0093032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3"/>
        </w:trPr>
        <w:tc>
          <w:tcPr>
            <w:tcW w:w="1242" w:type="dxa"/>
            <w:vAlign w:val="center"/>
          </w:tcPr>
          <w:p w14:paraId="20C4BECE" w14:textId="77777777" w:rsidR="002E5C64" w:rsidRDefault="002E5C64" w:rsidP="0093032E">
            <w:pPr>
              <w:jc w:val="center"/>
            </w:pPr>
          </w:p>
        </w:tc>
        <w:tc>
          <w:tcPr>
            <w:tcW w:w="1134" w:type="dxa"/>
            <w:vAlign w:val="center"/>
          </w:tcPr>
          <w:p w14:paraId="36D8ABB8" w14:textId="77777777" w:rsidR="002E5C64" w:rsidRDefault="002E5C64" w:rsidP="0093032E">
            <w:pPr>
              <w:jc w:val="center"/>
            </w:pPr>
          </w:p>
        </w:tc>
        <w:tc>
          <w:tcPr>
            <w:tcW w:w="1276" w:type="dxa"/>
            <w:gridSpan w:val="2"/>
            <w:vAlign w:val="center"/>
          </w:tcPr>
          <w:p w14:paraId="3140853D" w14:textId="77777777" w:rsidR="002E5C64" w:rsidRDefault="002E5C64" w:rsidP="0093032E">
            <w:pPr>
              <w:jc w:val="center"/>
            </w:pPr>
          </w:p>
        </w:tc>
        <w:tc>
          <w:tcPr>
            <w:tcW w:w="1134" w:type="dxa"/>
            <w:vAlign w:val="center"/>
          </w:tcPr>
          <w:p w14:paraId="1344555F" w14:textId="77777777" w:rsidR="002E5C64" w:rsidRDefault="002E5C64" w:rsidP="0093032E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 wp14:anchorId="4CB64AA1" wp14:editId="6A11D1F7">
                      <wp:simplePos x="0" y="0"/>
                      <wp:positionH relativeFrom="column">
                        <wp:posOffset>-26035</wp:posOffset>
                      </wp:positionH>
                      <wp:positionV relativeFrom="paragraph">
                        <wp:posOffset>73660</wp:posOffset>
                      </wp:positionV>
                      <wp:extent cx="1047750" cy="7620"/>
                      <wp:effectExtent l="0" t="76200" r="0" b="87630"/>
                      <wp:wrapNone/>
                      <wp:docPr id="23" name="Straight Arrow Connector 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H="1" flipV="1">
                                <a:off x="0" y="0"/>
                                <a:ext cx="1047750" cy="762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8575">
                                <a:solidFill>
                                  <a:sysClr val="windowText" lastClr="000000">
                                    <a:lumMod val="100000"/>
                                    <a:lumOff val="0"/>
                                  </a:sysClr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68686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6317F06" id="Straight Arrow Connector 23" o:spid="_x0000_s1026" type="#_x0000_t32" style="position:absolute;margin-left:-2.05pt;margin-top:5.8pt;width:82.5pt;height:.6pt;flip:x y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" strokeweight="2.25pt">
                      <v:stroke endarrow="block"/>
                      <v:shadow color="#868686"/>
                    </v:shape>
                  </w:pict>
                </mc:Fallback>
              </mc:AlternateContent>
            </w:r>
          </w:p>
        </w:tc>
        <w:tc>
          <w:tcPr>
            <w:tcW w:w="851" w:type="dxa"/>
            <w:vAlign w:val="center"/>
          </w:tcPr>
          <w:p w14:paraId="3F8BD9AE" w14:textId="77777777" w:rsidR="002E5C64" w:rsidRPr="00D235C6" w:rsidRDefault="002E5C64" w:rsidP="0093032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01" w:type="dxa"/>
            <w:vAlign w:val="center"/>
          </w:tcPr>
          <w:p w14:paraId="732ABC94" w14:textId="77777777" w:rsidR="002E5C64" w:rsidRPr="00325FE7" w:rsidRDefault="002E5C64" w:rsidP="0093032E">
            <w:pPr>
              <w:ind w:hanging="44"/>
              <w:jc w:val="center"/>
            </w:pPr>
            <w:r>
              <w:rPr>
                <w:b/>
                <w:bCs/>
              </w:rPr>
              <w:t>Arch.</w:t>
            </w:r>
          </w:p>
        </w:tc>
        <w:tc>
          <w:tcPr>
            <w:tcW w:w="1083" w:type="dxa"/>
            <w:gridSpan w:val="3"/>
            <w:vAlign w:val="center"/>
          </w:tcPr>
          <w:p w14:paraId="499167D6" w14:textId="77777777" w:rsidR="002E5C64" w:rsidRPr="00325FE7" w:rsidRDefault="002E5C64" w:rsidP="0093032E">
            <w:r>
              <w:rPr>
                <w:b/>
                <w:bCs/>
              </w:rPr>
              <w:t>Design</w:t>
            </w:r>
          </w:p>
        </w:tc>
        <w:tc>
          <w:tcPr>
            <w:tcW w:w="1007" w:type="dxa"/>
            <w:vAlign w:val="center"/>
          </w:tcPr>
          <w:p w14:paraId="6A495023" w14:textId="77777777" w:rsidR="002E5C64" w:rsidRPr="00325FE7" w:rsidRDefault="002E5C64" w:rsidP="0093032E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7AF32DD9" wp14:editId="48B0DD27">
                      <wp:simplePos x="0" y="0"/>
                      <wp:positionH relativeFrom="column">
                        <wp:posOffset>-156210</wp:posOffset>
                      </wp:positionH>
                      <wp:positionV relativeFrom="paragraph">
                        <wp:posOffset>95250</wp:posOffset>
                      </wp:positionV>
                      <wp:extent cx="1371600" cy="0"/>
                      <wp:effectExtent l="0" t="95250" r="0" b="95250"/>
                      <wp:wrapNone/>
                      <wp:docPr id="24" name="Straight Arrow Connector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37160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8575">
                                <a:solidFill>
                                  <a:sysClr val="windowText" lastClr="000000">
                                    <a:lumMod val="100000"/>
                                    <a:lumOff val="0"/>
                                  </a:sysClr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68686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95BACC4" id="Straight Arrow Connector 24" o:spid="_x0000_s1026" type="#_x0000_t32" style="position:absolute;margin-left:-12.3pt;margin-top:7.5pt;width:108pt;height:0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" strokeweight="2.25pt">
                      <v:stroke endarrow="block"/>
                      <v:shadow color="#868686"/>
                    </v:shape>
                  </w:pict>
                </mc:Fallback>
              </mc:AlternateContent>
            </w:r>
          </w:p>
        </w:tc>
        <w:tc>
          <w:tcPr>
            <w:tcW w:w="1078" w:type="dxa"/>
            <w:vAlign w:val="center"/>
          </w:tcPr>
          <w:p w14:paraId="19942EED" w14:textId="77777777" w:rsidR="002E5C64" w:rsidRPr="00325FE7" w:rsidRDefault="002E5C64" w:rsidP="0093032E"/>
        </w:tc>
        <w:tc>
          <w:tcPr>
            <w:tcW w:w="1237" w:type="dxa"/>
            <w:gridSpan w:val="2"/>
          </w:tcPr>
          <w:p w14:paraId="64D8F643" w14:textId="77777777" w:rsidR="002E5C64" w:rsidRPr="00BF1DF9" w:rsidRDefault="002E5C64" w:rsidP="0093032E">
            <w:pPr>
              <w:jc w:val="right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پێنج شەممە</w:t>
            </w:r>
          </w:p>
        </w:tc>
      </w:tr>
    </w:tbl>
    <w:p w14:paraId="4321979C" w14:textId="062BF2B4" w:rsidR="002E5C64" w:rsidRPr="00744446" w:rsidRDefault="002E5C64" w:rsidP="002E5C64">
      <w:pPr>
        <w:bidi/>
        <w:jc w:val="center"/>
        <w:rPr>
          <w:rFonts w:asciiTheme="majorBidi" w:hAnsiTheme="majorBidi" w:cstheme="majorBidi"/>
          <w:b/>
          <w:bCs/>
          <w:sz w:val="26"/>
          <w:szCs w:val="26"/>
          <w:lang w:val="en-GB" w:bidi="ku-Arab-IQ"/>
        </w:rPr>
      </w:pPr>
      <w:r>
        <w:rPr>
          <w:rFonts w:asciiTheme="majorBidi" w:hAnsiTheme="majorBidi" w:cstheme="majorBidi"/>
          <w:b/>
          <w:bCs/>
          <w:noProof/>
          <w:sz w:val="26"/>
          <w:szCs w:val="26"/>
          <w:rtl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5EE78353" wp14:editId="4D167122">
                <wp:simplePos x="0" y="0"/>
                <wp:positionH relativeFrom="column">
                  <wp:posOffset>-257175</wp:posOffset>
                </wp:positionH>
                <wp:positionV relativeFrom="paragraph">
                  <wp:posOffset>208280</wp:posOffset>
                </wp:positionV>
                <wp:extent cx="7315200" cy="1571625"/>
                <wp:effectExtent l="0" t="0" r="0" b="9525"/>
                <wp:wrapNone/>
                <wp:docPr id="25" name="Group 2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315200" cy="1571625"/>
                          <a:chOff x="-304800" y="0"/>
                          <a:chExt cx="7315200" cy="1571625"/>
                        </a:xfrm>
                      </wpg:grpSpPr>
                      <wps:wsp>
                        <wps:cNvPr id="2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114800" y="0"/>
                            <a:ext cx="2895600" cy="15716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3FBAD9D" w14:textId="77777777" w:rsidR="002E5C64" w:rsidRPr="003120CF" w:rsidRDefault="002E5C64" w:rsidP="002E5C64">
                              <w:pPr>
                                <w:bidi/>
                                <w:spacing w:after="0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rtl/>
                                </w:rPr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بەش :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</w:t>
                              </w:r>
                              <w:r w:rsidRPr="006C7BF3">
                                <w:rPr>
                                  <w:rFonts w:ascii="Times New Roman" w:hAnsi="Times New Roman" w:cs="Times New Roman" w:hint="cs"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ئەندازیاری تەلارسازی</w:t>
                              </w:r>
                            </w:p>
                            <w:p w14:paraId="2940269F" w14:textId="77777777" w:rsidR="002E5C64" w:rsidRPr="003120CF" w:rsidRDefault="002E5C64" w:rsidP="002E5C64">
                              <w:pPr>
                                <w:bidi/>
                                <w:spacing w:after="0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ناو :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 </w:t>
                              </w:r>
                              <w:r>
                                <w:rPr>
                                  <w:rFonts w:ascii="Times New Roman" w:hAnsi="Times New Roman" w:cs="Ali_K_Alwand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</w:rPr>
                                <w:t>ظيان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</w:rPr>
                                <w:t xml:space="preserve"> صابر قادر</w:t>
                              </w:r>
                            </w:p>
                            <w:p w14:paraId="1D165949" w14:textId="77777777" w:rsidR="002E5C64" w:rsidRPr="003120CF" w:rsidRDefault="002E5C64" w:rsidP="002E5C64">
                              <w:pPr>
                                <w:bidi/>
                                <w:spacing w:after="0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نازناوى زانستى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>:</w:t>
                              </w: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</w:t>
                              </w:r>
                              <w:r w:rsidRPr="006C7BF3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مامۆستای یاریدەدەر</w:t>
                              </w:r>
                              <w:r w:rsidRPr="006C7BF3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lang w:bidi="ar-IQ"/>
                                </w:rPr>
                                <w:t xml:space="preserve">  </w:t>
                              </w:r>
                              <w:r w:rsidRPr="006C7BF3">
                                <w:rPr>
                                  <w:rFonts w:ascii="Times New Roman" w:hAnsi="Times New Roman" w:cs="Times New Roman" w:hint="cs"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(م.ی)</w:t>
                              </w:r>
                            </w:p>
                            <w:p w14:paraId="7D6C0FD8" w14:textId="77777777" w:rsidR="002E5C64" w:rsidRPr="003120CF" w:rsidRDefault="002E5C64" w:rsidP="002E5C64">
                              <w:pPr>
                                <w:bidi/>
                                <w:spacing w:after="0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نیسابى یاسایى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>:</w:t>
                              </w: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 xml:space="preserve">  </w:t>
                              </w:r>
                              <w:r w:rsidRPr="006C7BF3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lang w:bidi="ar-IQ"/>
                                </w:rPr>
                                <w:t xml:space="preserve">12   </w:t>
                              </w:r>
                              <w:r w:rsidRPr="006C7BF3">
                                <w:rPr>
                                  <w:rFonts w:ascii="Times New Roman" w:hAnsi="Times New Roman" w:cs="Times New Roman" w:hint="cs"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کاتژمێر</w:t>
                              </w:r>
                            </w:p>
                            <w:p w14:paraId="35A8D8DD" w14:textId="77777777" w:rsidR="002E5C64" w:rsidRPr="006C7BF3" w:rsidRDefault="002E5C64" w:rsidP="002E5C64">
                              <w:pPr>
                                <w:bidi/>
                                <w:spacing w:after="0"/>
                                <w:jc w:val="right"/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rtl/>
                                  <w:lang w:bidi="ku-Arab-IQ"/>
                                </w:rPr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کەم کردنەوەى نیساب </w:t>
                              </w:r>
                              <w:r w:rsidRPr="008E2D51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: 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 xml:space="preserve"> </w:t>
                              </w:r>
                              <w:r w:rsidRPr="008E2D51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 xml:space="preserve"> -</w:t>
                              </w:r>
                              <w:r w:rsidRPr="000C6F59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lang w:bidi="ar-IQ"/>
                                </w:rPr>
                                <w:t xml:space="preserve">1  </w:t>
                              </w:r>
                              <w:r w:rsidRPr="000C6F59">
                                <w:rPr>
                                  <w:rFonts w:ascii="Times New Roman" w:hAnsi="Times New Roman" w:cs="Ali_K_Alwand" w:hint="cs"/>
                                  <w:b/>
                                  <w:bCs/>
                                  <w:sz w:val="20"/>
                                  <w:szCs w:val="20"/>
                                  <w:rtl/>
                                </w:rPr>
                                <w:t>(ئةندام ليزنةى مناهج )</w:t>
                              </w:r>
                              <w:r w:rsidRPr="000C6F59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  <w:lang w:bidi="ku-Arab-IQ"/>
                                </w:rPr>
                                <w:t xml:space="preserve"> </w:t>
                              </w:r>
                              <w:r w:rsidRPr="000C6F59">
                                <w:rPr>
                                  <w:rFonts w:ascii="Times New Roman" w:hAnsi="Times New Roman" w:cs="Times New Roman" w:hint="cs"/>
                                  <w:sz w:val="20"/>
                                  <w:szCs w:val="20"/>
                                  <w:rtl/>
                                  <w:lang w:bidi="ku-Arab-IQ"/>
                                </w:rPr>
                                <w:t>(بەش)</w:t>
                              </w:r>
                            </w:p>
                            <w:p w14:paraId="299478D1" w14:textId="77777777" w:rsidR="002E5C64" w:rsidRDefault="002E5C64" w:rsidP="002E5C64">
                              <w:pPr>
                                <w:bidi/>
                                <w:spacing w:after="0"/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نیسابى کردارى 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: </w:t>
                              </w:r>
                              <w:r w:rsidRPr="008E2D51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val="en-GB" w:bidi="ar-IQ"/>
                                </w:rPr>
                                <w:t>1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val="en-GB" w:bidi="ar-IQ"/>
                                </w:rPr>
                                <w:t xml:space="preserve">1 </w:t>
                              </w:r>
                              <w:r w:rsidRPr="006C7BF3">
                                <w:rPr>
                                  <w:rFonts w:ascii="Times New Roman" w:hAnsi="Times New Roman" w:cs="Times New Roman" w:hint="cs"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lang w:bidi="ar-IQ"/>
                                </w:rPr>
                                <w:t xml:space="preserve"> </w:t>
                              </w:r>
                              <w:r w:rsidRPr="006C7BF3">
                                <w:rPr>
                                  <w:rFonts w:ascii="Times New Roman" w:hAnsi="Times New Roman" w:cs="Times New Roman" w:hint="cs"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کاتژمێر</w:t>
                              </w:r>
                            </w:p>
                            <w:p w14:paraId="3FEBBE4C" w14:textId="77777777" w:rsidR="002E5C64" w:rsidRDefault="002E5C64" w:rsidP="002E5C64">
                              <w:pPr>
                                <w:bidi/>
                                <w:spacing w:after="0" w:line="360" w:lineRule="auto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-304800" y="63500"/>
                            <a:ext cx="2819400" cy="1460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6A0C3C0" w14:textId="77777777" w:rsidR="002E5C64" w:rsidRDefault="002E5C64" w:rsidP="002E5C64">
                              <w:pPr>
                                <w:jc w:val="center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lang w:bidi="ar-IQ"/>
                                </w:rPr>
                              </w:pPr>
                              <w:r w:rsidRPr="009A37D8">
                                <w:rPr>
                                  <w:rFonts w:asciiTheme="majorBidi" w:hAnsiTheme="majorBidi" w:cstheme="majorBidi" w:hint="cs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rtl/>
                                  <w:lang w:bidi="ar-IQ"/>
                                </w:rPr>
                                <w:t>بابەتەکان</w:t>
                              </w:r>
                            </w:p>
                            <w:p w14:paraId="60824FA0" w14:textId="77777777" w:rsidR="002E5C64" w:rsidRPr="00B87D7C" w:rsidRDefault="002E5C64" w:rsidP="002E5C64">
                              <w:pPr>
                                <w:pStyle w:val="ListParagraph"/>
                                <w:numPr>
                                  <w:ilvl w:val="0"/>
                                  <w:numId w:val="3"/>
                                </w:numPr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lang w:bidi="ar-IQ"/>
                                </w:rPr>
                              </w:pPr>
                              <w:r w:rsidRPr="00B87D7C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lang w:bidi="ar-IQ"/>
                                </w:rPr>
                                <w:t>Architectural Design,</w:t>
                              </w:r>
                              <w:r w:rsidRPr="00B87D7C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 xml:space="preserve"> 3</w:t>
                              </w:r>
                              <w:r w:rsidRPr="00B87D7C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vertAlign w:val="superscript"/>
                                  <w:lang w:bidi="ar-IQ"/>
                                </w:rPr>
                                <w:t>rd</w:t>
                              </w:r>
                              <w:r w:rsidRPr="00B87D7C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 xml:space="preserve">  stage</w:t>
                              </w:r>
                            </w:p>
                            <w:p w14:paraId="023593C8" w14:textId="77777777" w:rsidR="002E5C64" w:rsidRPr="00B87D7C" w:rsidRDefault="002E5C64" w:rsidP="002E5C64">
                              <w:pPr>
                                <w:pStyle w:val="ListParagraph"/>
                                <w:numPr>
                                  <w:ilvl w:val="0"/>
                                  <w:numId w:val="3"/>
                                </w:numPr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rtl/>
                                  <w:lang w:bidi="ar-IQ"/>
                                </w:rPr>
                              </w:pPr>
                              <w:r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lang w:bidi="ar-IQ"/>
                                </w:rPr>
                                <w:t>Islamic Architecture 4</w:t>
                              </w:r>
                              <w:r w:rsidRPr="00E1303D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vertAlign w:val="superscript"/>
                                  <w:lang w:bidi="ar-IQ"/>
                                </w:rPr>
                                <w:t>th</w:t>
                              </w:r>
                              <w:r w:rsidRPr="00B87D7C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 xml:space="preserve"> stage</w:t>
                              </w:r>
                            </w:p>
                            <w:p w14:paraId="5C730D49" w14:textId="77777777" w:rsidR="002E5C64" w:rsidRDefault="002E5C64" w:rsidP="002E5C64">
                              <w:pPr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rtl/>
                                  <w:lang w:bidi="ar-IQ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EE78353" id="Group 25" o:spid="_x0000_s1029" style="position:absolute;left:0;text-align:left;margin-left:-20.25pt;margin-top:16.4pt;width:8in;height:123.75pt;z-index:251662336;mso-width-relative:margin;mso-height-relative:margin" coordorigin="-3048" coordsize="73152,157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">
                <v:shape id="Text Box 2" o:spid="_x0000_s1030" type="#_x0000_t202" style="position:absolute;left:41148;width:28956;height:157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" filled="f" stroked="f">
                  <v:textbox>
                    <w:txbxContent>
                      <w:p w14:paraId="43FBAD9D" w14:textId="77777777" w:rsidR="002E5C64" w:rsidRPr="003120CF" w:rsidRDefault="002E5C64" w:rsidP="002E5C64">
                        <w:pPr>
                          <w:bidi/>
                          <w:spacing w:after="0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u w:val="single"/>
                            <w:rtl/>
                          </w:rPr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بەش :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</w:t>
                        </w:r>
                        <w:r w:rsidRPr="006C7BF3">
                          <w:rPr>
                            <w:rFonts w:ascii="Times New Roman" w:hAnsi="Times New Roman" w:cs="Times New Roman" w:hint="cs"/>
                            <w:sz w:val="24"/>
                            <w:szCs w:val="24"/>
                            <w:rtl/>
                            <w:lang w:bidi="ar-IQ"/>
                          </w:rPr>
                          <w:t>ئەندازیاری تەلارسازی</w:t>
                        </w:r>
                      </w:p>
                      <w:p w14:paraId="2940269F" w14:textId="77777777" w:rsidR="002E5C64" w:rsidRPr="003120CF" w:rsidRDefault="002E5C64" w:rsidP="002E5C64">
                        <w:pPr>
                          <w:bidi/>
                          <w:spacing w:after="0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ناو :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 </w:t>
                        </w:r>
                        <w:r>
                          <w:rPr>
                            <w:rFonts w:ascii="Times New Roman" w:hAnsi="Times New Roman" w:cs="Ali_K_Alwand" w:hint="cs"/>
                            <w:b/>
                            <w:bCs/>
                            <w:sz w:val="24"/>
                            <w:szCs w:val="24"/>
                            <w:rtl/>
                          </w:rPr>
                          <w:t>ظيان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</w:rPr>
                          <w:t xml:space="preserve"> صابر قادر</w:t>
                        </w:r>
                      </w:p>
                      <w:p w14:paraId="1D165949" w14:textId="77777777" w:rsidR="002E5C64" w:rsidRPr="003120CF" w:rsidRDefault="002E5C64" w:rsidP="002E5C64">
                        <w:pPr>
                          <w:bidi/>
                          <w:spacing w:after="0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نازناوى زانستى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>:</w:t>
                        </w: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</w:t>
                        </w:r>
                        <w:r w:rsidRPr="006C7BF3">
                          <w:rPr>
                            <w:rFonts w:ascii="Times New Roman" w:hAnsi="Times New Roman" w:cs="Times New Roman"/>
                            <w:sz w:val="24"/>
                            <w:szCs w:val="24"/>
                            <w:rtl/>
                            <w:lang w:bidi="ar-IQ"/>
                          </w:rPr>
                          <w:t>مامۆستای یاریدەدەر</w:t>
                        </w:r>
                        <w:r w:rsidRPr="006C7BF3"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bidi="ar-IQ"/>
                          </w:rPr>
                          <w:t xml:space="preserve">  </w:t>
                        </w:r>
                        <w:r w:rsidRPr="006C7BF3">
                          <w:rPr>
                            <w:rFonts w:ascii="Times New Roman" w:hAnsi="Times New Roman" w:cs="Times New Roman" w:hint="cs"/>
                            <w:sz w:val="24"/>
                            <w:szCs w:val="24"/>
                            <w:rtl/>
                            <w:lang w:bidi="ar-IQ"/>
                          </w:rPr>
                          <w:t>(م.ی)</w:t>
                        </w:r>
                      </w:p>
                      <w:p w14:paraId="7D6C0FD8" w14:textId="77777777" w:rsidR="002E5C64" w:rsidRPr="003120CF" w:rsidRDefault="002E5C64" w:rsidP="002E5C64">
                        <w:pPr>
                          <w:bidi/>
                          <w:spacing w:after="0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</w:pP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نیسابى یاسایى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>:</w:t>
                        </w: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 xml:space="preserve">  </w:t>
                        </w:r>
                        <w:r w:rsidRPr="006C7BF3"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bidi="ar-IQ"/>
                          </w:rPr>
                          <w:t xml:space="preserve">12   </w:t>
                        </w:r>
                        <w:r w:rsidRPr="006C7BF3">
                          <w:rPr>
                            <w:rFonts w:ascii="Times New Roman" w:hAnsi="Times New Roman" w:cs="Times New Roman" w:hint="cs"/>
                            <w:sz w:val="24"/>
                            <w:szCs w:val="24"/>
                            <w:rtl/>
                            <w:lang w:bidi="ar-IQ"/>
                          </w:rPr>
                          <w:t>کاتژمێر</w:t>
                        </w:r>
                      </w:p>
                      <w:p w14:paraId="35A8D8DD" w14:textId="77777777" w:rsidR="002E5C64" w:rsidRPr="006C7BF3" w:rsidRDefault="002E5C64" w:rsidP="002E5C64">
                        <w:pPr>
                          <w:bidi/>
                          <w:spacing w:after="0"/>
                          <w:jc w:val="right"/>
                          <w:rPr>
                            <w:rFonts w:ascii="Times New Roman" w:hAnsi="Times New Roman" w:cs="Times New Roman"/>
                            <w:sz w:val="24"/>
                            <w:szCs w:val="24"/>
                            <w:rtl/>
                            <w:lang w:bidi="ku-Arab-IQ"/>
                          </w:rPr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کەم کردنەوەى نیساب </w:t>
                        </w:r>
                        <w:r w:rsidRPr="008E2D51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: 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 xml:space="preserve"> </w:t>
                        </w:r>
                        <w:r w:rsidRPr="008E2D51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 xml:space="preserve"> -</w:t>
                        </w:r>
                        <w:r w:rsidRPr="000C6F59">
                          <w:rPr>
                            <w:rFonts w:ascii="Times New Roman" w:hAnsi="Times New Roman" w:cs="Times New Roman"/>
                            <w:b/>
                            <w:bCs/>
                            <w:sz w:val="20"/>
                            <w:szCs w:val="20"/>
                            <w:lang w:bidi="ar-IQ"/>
                          </w:rPr>
                          <w:t xml:space="preserve">1  </w:t>
                        </w:r>
                        <w:r w:rsidRPr="000C6F59">
                          <w:rPr>
                            <w:rFonts w:ascii="Times New Roman" w:hAnsi="Times New Roman" w:cs="Ali_K_Alwand" w:hint="cs"/>
                            <w:b/>
                            <w:bCs/>
                            <w:sz w:val="20"/>
                            <w:szCs w:val="20"/>
                            <w:rtl/>
                          </w:rPr>
                          <w:t>(ئةندام ليزنةى مناهج )</w:t>
                        </w:r>
                        <w:r w:rsidRPr="000C6F59">
                          <w:rPr>
                            <w:rFonts w:ascii="Times New Roman" w:hAnsi="Times New Roman" w:cs="Times New Roman"/>
                            <w:sz w:val="20"/>
                            <w:szCs w:val="20"/>
                            <w:lang w:bidi="ku-Arab-IQ"/>
                          </w:rPr>
                          <w:t xml:space="preserve"> </w:t>
                        </w:r>
                        <w:r w:rsidRPr="000C6F59">
                          <w:rPr>
                            <w:rFonts w:ascii="Times New Roman" w:hAnsi="Times New Roman" w:cs="Times New Roman" w:hint="cs"/>
                            <w:sz w:val="20"/>
                            <w:szCs w:val="20"/>
                            <w:rtl/>
                            <w:lang w:bidi="ku-Arab-IQ"/>
                          </w:rPr>
                          <w:t>(بەش)</w:t>
                        </w:r>
                      </w:p>
                      <w:p w14:paraId="299478D1" w14:textId="77777777" w:rsidR="002E5C64" w:rsidRDefault="002E5C64" w:rsidP="002E5C64">
                        <w:pPr>
                          <w:bidi/>
                          <w:spacing w:after="0"/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نیسابى کردارى 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: </w:t>
                        </w:r>
                        <w:r w:rsidRPr="008E2D51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val="en-GB" w:bidi="ar-IQ"/>
                          </w:rPr>
                          <w:t>1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val="en-GB" w:bidi="ar-IQ"/>
                          </w:rPr>
                          <w:t xml:space="preserve">1 </w:t>
                        </w:r>
                        <w:r w:rsidRPr="006C7BF3">
                          <w:rPr>
                            <w:rFonts w:ascii="Times New Roman" w:hAnsi="Times New Roman" w:cs="Times New Roman" w:hint="cs"/>
                            <w:sz w:val="24"/>
                            <w:szCs w:val="24"/>
                            <w:rtl/>
                            <w:lang w:bidi="ar-IQ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bidi="ar-IQ"/>
                          </w:rPr>
                          <w:t xml:space="preserve"> </w:t>
                        </w:r>
                        <w:r w:rsidRPr="006C7BF3">
                          <w:rPr>
                            <w:rFonts w:ascii="Times New Roman" w:hAnsi="Times New Roman" w:cs="Times New Roman" w:hint="cs"/>
                            <w:sz w:val="24"/>
                            <w:szCs w:val="24"/>
                            <w:rtl/>
                            <w:lang w:bidi="ar-IQ"/>
                          </w:rPr>
                          <w:t>کاتژمێر</w:t>
                        </w:r>
                      </w:p>
                      <w:p w14:paraId="3FEBBE4C" w14:textId="77777777" w:rsidR="002E5C64" w:rsidRDefault="002E5C64" w:rsidP="002E5C64">
                        <w:pPr>
                          <w:bidi/>
                          <w:spacing w:after="0" w:line="360" w:lineRule="auto"/>
                        </w:pPr>
                      </w:p>
                    </w:txbxContent>
                  </v:textbox>
                </v:shape>
                <v:shape id="Text Box 4" o:spid="_x0000_s1031" type="#_x0000_t202" style="position:absolute;left:-3048;top:635;width:28194;height:146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" filled="f" stroked="f">
                  <v:textbox>
                    <w:txbxContent>
                      <w:p w14:paraId="06A0C3C0" w14:textId="77777777" w:rsidR="002E5C64" w:rsidRDefault="002E5C64" w:rsidP="002E5C64">
                        <w:pPr>
                          <w:jc w:val="center"/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u w:val="single"/>
                            <w:lang w:bidi="ar-IQ"/>
                          </w:rPr>
                        </w:pPr>
                        <w:r w:rsidRPr="009A37D8">
                          <w:rPr>
                            <w:rFonts w:asciiTheme="majorBidi" w:hAnsiTheme="majorBidi" w:cstheme="majorBidi" w:hint="cs"/>
                            <w:b/>
                            <w:bCs/>
                            <w:sz w:val="24"/>
                            <w:szCs w:val="24"/>
                            <w:u w:val="single"/>
                            <w:rtl/>
                            <w:lang w:bidi="ar-IQ"/>
                          </w:rPr>
                          <w:t>بابەتەکان</w:t>
                        </w:r>
                      </w:p>
                      <w:p w14:paraId="60824FA0" w14:textId="77777777" w:rsidR="002E5C64" w:rsidRPr="00B87D7C" w:rsidRDefault="002E5C64" w:rsidP="002E5C64">
                        <w:pPr>
                          <w:pStyle w:val="ListParagraph"/>
                          <w:numPr>
                            <w:ilvl w:val="0"/>
                            <w:numId w:val="3"/>
                          </w:numPr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u w:val="single"/>
                            <w:lang w:bidi="ar-IQ"/>
                          </w:rPr>
                        </w:pPr>
                        <w:r w:rsidRPr="00B87D7C"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u w:val="single"/>
                            <w:lang w:bidi="ar-IQ"/>
                          </w:rPr>
                          <w:t>Architectural Design,</w:t>
                        </w:r>
                        <w:r w:rsidRPr="00B87D7C"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 xml:space="preserve"> 3</w:t>
                        </w:r>
                        <w:r w:rsidRPr="00B87D7C"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vertAlign w:val="superscript"/>
                            <w:lang w:bidi="ar-IQ"/>
                          </w:rPr>
                          <w:t>rd</w:t>
                        </w:r>
                        <w:r w:rsidRPr="00B87D7C"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 xml:space="preserve">  stage</w:t>
                        </w:r>
                      </w:p>
                      <w:p w14:paraId="023593C8" w14:textId="77777777" w:rsidR="002E5C64" w:rsidRPr="00B87D7C" w:rsidRDefault="002E5C64" w:rsidP="002E5C64">
                        <w:pPr>
                          <w:pStyle w:val="ListParagraph"/>
                          <w:numPr>
                            <w:ilvl w:val="0"/>
                            <w:numId w:val="3"/>
                          </w:numPr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u w:val="single"/>
                            <w:rtl/>
                            <w:lang w:bidi="ar-IQ"/>
                          </w:rPr>
                        </w:pPr>
                        <w:r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u w:val="single"/>
                            <w:lang w:bidi="ar-IQ"/>
                          </w:rPr>
                          <w:t>Islamic Architecture 4</w:t>
                        </w:r>
                        <w:r w:rsidRPr="00E1303D"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u w:val="single"/>
                            <w:vertAlign w:val="superscript"/>
                            <w:lang w:bidi="ar-IQ"/>
                          </w:rPr>
                          <w:t>th</w:t>
                        </w:r>
                        <w:r w:rsidRPr="00B87D7C"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 xml:space="preserve"> stage</w:t>
                        </w:r>
                      </w:p>
                      <w:p w14:paraId="5C730D49" w14:textId="77777777" w:rsidR="002E5C64" w:rsidRDefault="002E5C64" w:rsidP="002E5C64">
                        <w:pPr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u w:val="single"/>
                            <w:rtl/>
                            <w:lang w:bidi="ar-IQ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rFonts w:asciiTheme="majorBidi" w:hAnsiTheme="majorBidi" w:cstheme="majorBidi"/>
          <w:b/>
          <w:bCs/>
          <w:sz w:val="26"/>
          <w:szCs w:val="26"/>
          <w:rtl/>
          <w:lang w:bidi="ar-IQ"/>
        </w:rPr>
        <w:t>لیستى وانە سەربارەکانى مانگى</w:t>
      </w:r>
      <w:r>
        <w:rPr>
          <w:rFonts w:asciiTheme="majorBidi" w:hAnsiTheme="majorBidi" w:cstheme="majorBidi" w:hint="cs"/>
          <w:b/>
          <w:bCs/>
          <w:sz w:val="26"/>
          <w:szCs w:val="26"/>
          <w:rtl/>
        </w:rPr>
        <w:t xml:space="preserve">: </w:t>
      </w:r>
      <w:r w:rsidR="000F192B">
        <w:rPr>
          <w:rFonts w:asciiTheme="majorBidi" w:hAnsiTheme="majorBidi" w:cstheme="majorBidi"/>
          <w:b/>
          <w:bCs/>
          <w:sz w:val="26"/>
          <w:szCs w:val="26"/>
          <w:lang w:bidi="ku-Arab-IQ"/>
        </w:rPr>
        <w:t xml:space="preserve">5 </w:t>
      </w:r>
      <w:r w:rsidR="000F192B">
        <w:rPr>
          <w:rFonts w:asciiTheme="majorBidi" w:hAnsiTheme="majorBidi" w:cstheme="majorBidi" w:hint="cs"/>
          <w:b/>
          <w:bCs/>
          <w:sz w:val="26"/>
          <w:szCs w:val="26"/>
          <w:rtl/>
          <w:lang w:bidi="ar-IQ"/>
        </w:rPr>
        <w:t>/</w:t>
      </w:r>
      <w:r w:rsidR="000F192B">
        <w:rPr>
          <w:rFonts w:asciiTheme="majorBidi" w:hAnsiTheme="majorBidi" w:cstheme="majorBidi"/>
          <w:b/>
          <w:bCs/>
          <w:sz w:val="26"/>
          <w:szCs w:val="26"/>
          <w:lang w:bidi="ar-IQ"/>
        </w:rPr>
        <w:t>2023</w:t>
      </w:r>
    </w:p>
    <w:p w14:paraId="7AC20F10" w14:textId="77777777" w:rsidR="002E5C64" w:rsidRPr="00E6672A" w:rsidRDefault="002E5C64" w:rsidP="002E5C64">
      <w:pPr>
        <w:jc w:val="center"/>
        <w:rPr>
          <w:rFonts w:asciiTheme="majorBidi" w:hAnsiTheme="majorBidi" w:cstheme="majorBidi"/>
          <w:b/>
          <w:bCs/>
          <w:sz w:val="26"/>
          <w:szCs w:val="26"/>
          <w:lang w:val="en-GB" w:bidi="ar-IQ"/>
        </w:rPr>
      </w:pPr>
      <w:r w:rsidRPr="00BC2A08">
        <w:rPr>
          <w:rFonts w:asciiTheme="majorBidi" w:hAnsiTheme="majorBidi" w:cstheme="majorBidi"/>
          <w:b/>
          <w:bCs/>
          <w:noProof/>
          <w:sz w:val="26"/>
          <w:szCs w:val="26"/>
        </w:rPr>
        <w:drawing>
          <wp:inline distT="0" distB="0" distL="0" distR="0" wp14:anchorId="639240F7" wp14:editId="7CD3347F">
            <wp:extent cx="1266825" cy="1277746"/>
            <wp:effectExtent l="0" t="0" r="0" b="0"/>
            <wp:docPr id="28" name="Picture 28" descr="http://www.su.edu.krd/images/logo_e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su.edu.krd/images/logo_en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4848"/>
                    <a:stretch/>
                  </pic:blipFill>
                  <pic:spPr bwMode="auto">
                    <a:xfrm>
                      <a:off x="0" y="0"/>
                      <a:ext cx="1269679" cy="12806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TableGrid"/>
        <w:tblW w:w="11146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58"/>
        <w:gridCol w:w="990"/>
        <w:gridCol w:w="779"/>
        <w:gridCol w:w="1111"/>
        <w:gridCol w:w="1260"/>
        <w:gridCol w:w="1314"/>
        <w:gridCol w:w="993"/>
        <w:gridCol w:w="992"/>
        <w:gridCol w:w="1077"/>
        <w:gridCol w:w="1172"/>
      </w:tblGrid>
      <w:tr w:rsidR="002E5C64" w:rsidRPr="002D519D" w14:paraId="38782E5C" w14:textId="77777777" w:rsidTr="0093032E">
        <w:trPr>
          <w:trHeight w:val="279"/>
        </w:trPr>
        <w:tc>
          <w:tcPr>
            <w:tcW w:w="1458" w:type="dxa"/>
            <w:tcBorders>
              <w:top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01C8DF63" w14:textId="77777777" w:rsidR="002E5C64" w:rsidRDefault="002E5C64" w:rsidP="0093032E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</w:t>
            </w:r>
          </w:p>
          <w:p w14:paraId="122E9523" w14:textId="77777777" w:rsidR="002E5C64" w:rsidRPr="00AE13CB" w:rsidRDefault="002E5C64" w:rsidP="0093032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 و تیۆرى</w:t>
            </w:r>
          </w:p>
        </w:tc>
        <w:tc>
          <w:tcPr>
            <w:tcW w:w="99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01C0DBA" w14:textId="77777777" w:rsidR="002E5C64" w:rsidRPr="00AE13CB" w:rsidRDefault="002E5C64" w:rsidP="0093032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</w:t>
            </w:r>
          </w:p>
        </w:tc>
        <w:tc>
          <w:tcPr>
            <w:tcW w:w="779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F4750EA" w14:textId="77777777" w:rsidR="002E5C64" w:rsidRPr="00AE13CB" w:rsidRDefault="002E5C64" w:rsidP="0093032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تیۆرى</w:t>
            </w:r>
          </w:p>
        </w:tc>
        <w:tc>
          <w:tcPr>
            <w:tcW w:w="111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DF811A1" w14:textId="77777777" w:rsidR="002E5C64" w:rsidRPr="00AE13CB" w:rsidRDefault="002E5C64" w:rsidP="0093032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AE13CB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بەروار</w:t>
            </w:r>
          </w:p>
        </w:tc>
        <w:tc>
          <w:tcPr>
            <w:tcW w:w="126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50C90143" w14:textId="77777777" w:rsidR="002E5C64" w:rsidRPr="00693B25" w:rsidRDefault="002E5C64" w:rsidP="0093032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693B25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رۆژ</w:t>
            </w:r>
          </w:p>
        </w:tc>
        <w:tc>
          <w:tcPr>
            <w:tcW w:w="1314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4A4254E2" w14:textId="77777777" w:rsidR="002E5C64" w:rsidRDefault="002E5C64" w:rsidP="0093032E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</w:t>
            </w:r>
          </w:p>
          <w:p w14:paraId="6DBF515E" w14:textId="77777777" w:rsidR="002E5C64" w:rsidRPr="00AE13CB" w:rsidRDefault="002E5C64" w:rsidP="0093032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 و تیۆرى</w:t>
            </w:r>
          </w:p>
        </w:tc>
        <w:tc>
          <w:tcPr>
            <w:tcW w:w="993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FA1793C" w14:textId="77777777" w:rsidR="002E5C64" w:rsidRPr="00AE13CB" w:rsidRDefault="002E5C64" w:rsidP="0093032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</w:t>
            </w:r>
          </w:p>
        </w:tc>
        <w:tc>
          <w:tcPr>
            <w:tcW w:w="992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0B4D6D3" w14:textId="77777777" w:rsidR="002E5C64" w:rsidRPr="00AE13CB" w:rsidRDefault="002E5C64" w:rsidP="0093032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تیۆرى</w:t>
            </w:r>
          </w:p>
        </w:tc>
        <w:tc>
          <w:tcPr>
            <w:tcW w:w="1077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4A2494C" w14:textId="77777777" w:rsidR="002E5C64" w:rsidRPr="00AE13CB" w:rsidRDefault="002E5C64" w:rsidP="0093032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AE13CB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بەروار</w:t>
            </w:r>
          </w:p>
        </w:tc>
        <w:tc>
          <w:tcPr>
            <w:tcW w:w="1172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</w:tcBorders>
          </w:tcPr>
          <w:p w14:paraId="20E2D0FD" w14:textId="77777777" w:rsidR="002E5C64" w:rsidRPr="00693B25" w:rsidRDefault="002E5C64" w:rsidP="0093032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693B25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رۆژ</w:t>
            </w:r>
          </w:p>
        </w:tc>
      </w:tr>
      <w:tr w:rsidR="000F192B" w14:paraId="56BE8C4F" w14:textId="77777777" w:rsidTr="0093032E">
        <w:trPr>
          <w:trHeight w:val="419"/>
        </w:trPr>
        <w:tc>
          <w:tcPr>
            <w:tcW w:w="1458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75975EF4" w14:textId="77777777" w:rsidR="000F192B" w:rsidRPr="00AE13CB" w:rsidRDefault="000F192B" w:rsidP="000F192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4B22A72F" w14:textId="77777777" w:rsidR="000F192B" w:rsidRPr="00AE13CB" w:rsidRDefault="000F192B" w:rsidP="000F192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7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0B748953" w14:textId="77777777" w:rsidR="000F192B" w:rsidRPr="00AE13CB" w:rsidRDefault="000F192B" w:rsidP="000F192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10C4E110" w14:textId="77777777" w:rsidR="000F192B" w:rsidRPr="00AE13CB" w:rsidRDefault="000F192B" w:rsidP="000F192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BFBFBF" w:themeFill="background1" w:themeFillShade="BF"/>
          </w:tcPr>
          <w:p w14:paraId="6BFAE738" w14:textId="77777777" w:rsidR="000F192B" w:rsidRPr="00693B25" w:rsidRDefault="000F192B" w:rsidP="000F192B">
            <w:pPr>
              <w:jc w:val="right"/>
            </w:pPr>
            <w:r w:rsidRPr="00693B25">
              <w:rPr>
                <w:rFonts w:hint="cs"/>
                <w:rtl/>
              </w:rPr>
              <w:t>شەممە</w:t>
            </w:r>
          </w:p>
        </w:tc>
        <w:tc>
          <w:tcPr>
            <w:tcW w:w="1314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13854954" w14:textId="77777777" w:rsidR="000F192B" w:rsidRPr="00AE13CB" w:rsidRDefault="000F192B" w:rsidP="000F192B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7B5AEA43" w14:textId="77777777" w:rsidR="000F192B" w:rsidRPr="00AE13CB" w:rsidRDefault="000F192B" w:rsidP="000F192B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69DA08DE" w14:textId="77777777" w:rsidR="000F192B" w:rsidRPr="00AE13CB" w:rsidRDefault="000F192B" w:rsidP="000F192B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6C9328A7" w14:textId="1B57AEC4" w:rsidR="000F192B" w:rsidRPr="000B34CD" w:rsidRDefault="000F192B" w:rsidP="000F192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sz w:val="20"/>
                <w:szCs w:val="20"/>
              </w:rPr>
              <w:t>27/05/23</w:t>
            </w: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shd w:val="clear" w:color="auto" w:fill="BFBFBF" w:themeFill="background1" w:themeFillShade="BF"/>
          </w:tcPr>
          <w:p w14:paraId="648B801C" w14:textId="77777777" w:rsidR="000F192B" w:rsidRPr="00693B25" w:rsidRDefault="000F192B" w:rsidP="000F192B">
            <w:pPr>
              <w:jc w:val="right"/>
            </w:pPr>
            <w:r w:rsidRPr="00693B25">
              <w:rPr>
                <w:rFonts w:hint="cs"/>
                <w:rtl/>
              </w:rPr>
              <w:t>شەممە</w:t>
            </w:r>
          </w:p>
        </w:tc>
      </w:tr>
      <w:tr w:rsidR="000F192B" w14:paraId="01980C68" w14:textId="77777777" w:rsidTr="0093032E">
        <w:trPr>
          <w:trHeight w:val="250"/>
        </w:trPr>
        <w:tc>
          <w:tcPr>
            <w:tcW w:w="1458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6719A03E" w14:textId="77777777" w:rsidR="000F192B" w:rsidRPr="006C7BF3" w:rsidRDefault="000F192B" w:rsidP="000F19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D2559CA" w14:textId="77777777" w:rsidR="000F192B" w:rsidRPr="006C7BF3" w:rsidRDefault="000F192B" w:rsidP="000F19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77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7CF29077" w14:textId="77777777" w:rsidR="000F192B" w:rsidRPr="006C7BF3" w:rsidRDefault="000F192B" w:rsidP="000F192B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9D2FA1" w14:textId="77777777" w:rsidR="000F192B" w:rsidRDefault="000F192B" w:rsidP="000F192B">
            <w:pPr>
              <w:jc w:val="center"/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2938D37C" w14:textId="77777777" w:rsidR="000F192B" w:rsidRPr="00693B25" w:rsidRDefault="000F192B" w:rsidP="000F192B">
            <w:pPr>
              <w:jc w:val="right"/>
            </w:pPr>
            <w:r w:rsidRPr="00693B25">
              <w:rPr>
                <w:rFonts w:hint="cs"/>
                <w:rtl/>
              </w:rPr>
              <w:t>یەک شەممە</w:t>
            </w:r>
          </w:p>
        </w:tc>
        <w:tc>
          <w:tcPr>
            <w:tcW w:w="1314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04160508" w14:textId="77777777" w:rsidR="000F192B" w:rsidRPr="006C7BF3" w:rsidRDefault="000F192B" w:rsidP="000F19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BCBBFBC" w14:textId="77777777" w:rsidR="000F192B" w:rsidRPr="006C7BF3" w:rsidRDefault="000F192B" w:rsidP="000F19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32877DDB" w14:textId="77777777" w:rsidR="000F192B" w:rsidRPr="006C7BF3" w:rsidRDefault="000F192B" w:rsidP="000F192B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2F40198" w14:textId="412C018F" w:rsidR="000F192B" w:rsidRDefault="000F192B" w:rsidP="000F192B">
            <w:pPr>
              <w:jc w:val="center"/>
            </w:pPr>
            <w:r>
              <w:t>28</w:t>
            </w:r>
            <w:r w:rsidRPr="0036239B">
              <w:t>/05/23</w:t>
            </w: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35EDDF30" w14:textId="77777777" w:rsidR="000F192B" w:rsidRPr="00693B25" w:rsidRDefault="000F192B" w:rsidP="000F192B">
            <w:pPr>
              <w:jc w:val="right"/>
            </w:pPr>
            <w:r w:rsidRPr="00693B25">
              <w:rPr>
                <w:rFonts w:hint="cs"/>
                <w:rtl/>
              </w:rPr>
              <w:t>یەک شەممە</w:t>
            </w:r>
          </w:p>
        </w:tc>
      </w:tr>
      <w:tr w:rsidR="000F192B" w14:paraId="32F49F0E" w14:textId="77777777" w:rsidTr="0093032E">
        <w:trPr>
          <w:trHeight w:val="303"/>
        </w:trPr>
        <w:tc>
          <w:tcPr>
            <w:tcW w:w="1458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4120AEB3" w14:textId="77777777" w:rsidR="000F192B" w:rsidRPr="006C7BF3" w:rsidRDefault="000F192B" w:rsidP="000F19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DDAD65B" w14:textId="77777777" w:rsidR="000F192B" w:rsidRPr="006C7BF3" w:rsidRDefault="000F192B" w:rsidP="000F19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77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6F5E3161" w14:textId="77777777" w:rsidR="000F192B" w:rsidRPr="006C7BF3" w:rsidRDefault="000F192B" w:rsidP="000F19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94BA8" w14:textId="77777777" w:rsidR="000F192B" w:rsidRPr="00D86942" w:rsidRDefault="000F192B" w:rsidP="000F192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12F8116C" w14:textId="77777777" w:rsidR="000F192B" w:rsidRPr="00693B25" w:rsidRDefault="000F192B" w:rsidP="000F192B">
            <w:pPr>
              <w:jc w:val="right"/>
            </w:pPr>
            <w:r w:rsidRPr="00693B25">
              <w:rPr>
                <w:rFonts w:hint="cs"/>
                <w:rtl/>
              </w:rPr>
              <w:t>دوو شەممە</w:t>
            </w:r>
          </w:p>
        </w:tc>
        <w:tc>
          <w:tcPr>
            <w:tcW w:w="1314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51C12836" w14:textId="5C9C9EF8" w:rsidR="000F192B" w:rsidRPr="006C7BF3" w:rsidRDefault="00B2538E" w:rsidP="000F19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5</w:t>
            </w: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A30807F" w14:textId="35506898" w:rsidR="000F192B" w:rsidRPr="006C7BF3" w:rsidRDefault="000F192B" w:rsidP="000F19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31BE8305" w14:textId="5BE4339B" w:rsidR="000F192B" w:rsidRPr="006C7BF3" w:rsidRDefault="00B2538E" w:rsidP="000F19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5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4B52C75" w14:textId="5044A4DD" w:rsidR="000F192B" w:rsidRDefault="000F192B" w:rsidP="000F192B">
            <w:pPr>
              <w:jc w:val="center"/>
            </w:pPr>
            <w:r>
              <w:t>29</w:t>
            </w:r>
            <w:r w:rsidRPr="0036239B">
              <w:t>/05/23</w:t>
            </w: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657775F2" w14:textId="77777777" w:rsidR="000F192B" w:rsidRPr="00693B25" w:rsidRDefault="000F192B" w:rsidP="000F192B">
            <w:pPr>
              <w:jc w:val="right"/>
            </w:pPr>
            <w:r w:rsidRPr="00693B25">
              <w:rPr>
                <w:rFonts w:hint="cs"/>
                <w:rtl/>
              </w:rPr>
              <w:t>دوو شەممە</w:t>
            </w:r>
          </w:p>
        </w:tc>
      </w:tr>
      <w:tr w:rsidR="000F192B" w14:paraId="10706F77" w14:textId="77777777" w:rsidTr="0093032E">
        <w:trPr>
          <w:trHeight w:val="265"/>
        </w:trPr>
        <w:tc>
          <w:tcPr>
            <w:tcW w:w="1458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6D86A344" w14:textId="77777777" w:rsidR="000F192B" w:rsidRPr="006C7BF3" w:rsidRDefault="000F192B" w:rsidP="000F19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13256F8" w14:textId="77777777" w:rsidR="000F192B" w:rsidRPr="006C7BF3" w:rsidRDefault="000F192B" w:rsidP="000F19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77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33F5E41" w14:textId="77777777" w:rsidR="000F192B" w:rsidRPr="006C7BF3" w:rsidRDefault="000F192B" w:rsidP="000F19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FCE9D" w14:textId="77777777" w:rsidR="000F192B" w:rsidRDefault="000F192B" w:rsidP="000F192B">
            <w:pPr>
              <w:jc w:val="center"/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26761F33" w14:textId="77777777" w:rsidR="000F192B" w:rsidRPr="00693B25" w:rsidRDefault="000F192B" w:rsidP="000F192B">
            <w:pPr>
              <w:jc w:val="right"/>
            </w:pPr>
            <w:r w:rsidRPr="00693B25">
              <w:rPr>
                <w:rFonts w:hint="cs"/>
                <w:rtl/>
              </w:rPr>
              <w:t>سێ شەممە</w:t>
            </w:r>
          </w:p>
        </w:tc>
        <w:tc>
          <w:tcPr>
            <w:tcW w:w="1314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1C97A9EB" w14:textId="3AA1EA67" w:rsidR="000F192B" w:rsidRPr="006C7BF3" w:rsidRDefault="000F192B" w:rsidP="000F19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15E4D4E" w14:textId="1AC60B08" w:rsidR="000F192B" w:rsidRPr="006C7BF3" w:rsidRDefault="000F192B" w:rsidP="000F19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9C84DE7" w14:textId="13B8273D" w:rsidR="000F192B" w:rsidRPr="006C7BF3" w:rsidRDefault="000F192B" w:rsidP="000F19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46162F9" w14:textId="74758AEC" w:rsidR="000F192B" w:rsidRDefault="000F192B" w:rsidP="000F192B">
            <w:pPr>
              <w:jc w:val="center"/>
            </w:pPr>
            <w:r>
              <w:t>30</w:t>
            </w:r>
            <w:r w:rsidRPr="0036239B">
              <w:t>/05/23</w:t>
            </w: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171EB773" w14:textId="77777777" w:rsidR="000F192B" w:rsidRPr="00693B25" w:rsidRDefault="000F192B" w:rsidP="000F192B">
            <w:pPr>
              <w:jc w:val="right"/>
            </w:pPr>
            <w:r w:rsidRPr="00693B25">
              <w:rPr>
                <w:rFonts w:hint="cs"/>
                <w:rtl/>
              </w:rPr>
              <w:t>سێ شەممە</w:t>
            </w:r>
          </w:p>
        </w:tc>
      </w:tr>
      <w:tr w:rsidR="000F192B" w14:paraId="7A805831" w14:textId="77777777" w:rsidTr="0093032E">
        <w:trPr>
          <w:trHeight w:val="82"/>
        </w:trPr>
        <w:tc>
          <w:tcPr>
            <w:tcW w:w="1458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4470D84C" w14:textId="77777777" w:rsidR="000F192B" w:rsidRPr="006C7BF3" w:rsidRDefault="000F192B" w:rsidP="000F19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826B650" w14:textId="77777777" w:rsidR="000F192B" w:rsidRPr="006C7BF3" w:rsidRDefault="000F192B" w:rsidP="000F19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77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02CDD00" w14:textId="77777777" w:rsidR="000F192B" w:rsidRPr="006C7BF3" w:rsidRDefault="000F192B" w:rsidP="000F19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271CD9" w14:textId="77777777" w:rsidR="000F192B" w:rsidRDefault="000F192B" w:rsidP="000F192B">
            <w:pPr>
              <w:jc w:val="center"/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3B8A6E20" w14:textId="77777777" w:rsidR="000F192B" w:rsidRPr="00693B25" w:rsidRDefault="000F192B" w:rsidP="000F192B">
            <w:pPr>
              <w:jc w:val="right"/>
            </w:pPr>
            <w:r w:rsidRPr="00693B25">
              <w:rPr>
                <w:rFonts w:hint="cs"/>
                <w:rtl/>
              </w:rPr>
              <w:t>چوار شەممە</w:t>
            </w:r>
          </w:p>
        </w:tc>
        <w:tc>
          <w:tcPr>
            <w:tcW w:w="1314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48AF8B6E" w14:textId="77777777" w:rsidR="000F192B" w:rsidRPr="006C7BF3" w:rsidRDefault="000F192B" w:rsidP="000F19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184D195" w14:textId="77777777" w:rsidR="000F192B" w:rsidRPr="006C7BF3" w:rsidRDefault="000F192B" w:rsidP="000F19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F68F3B5" w14:textId="77777777" w:rsidR="000F192B" w:rsidRPr="006C7BF3" w:rsidRDefault="000F192B" w:rsidP="000F19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85A3188" w14:textId="5C5F7B5D" w:rsidR="000F192B" w:rsidRDefault="000F192B" w:rsidP="000F192B">
            <w:pPr>
              <w:jc w:val="center"/>
            </w:pPr>
            <w:r>
              <w:t>31</w:t>
            </w:r>
            <w:r w:rsidRPr="0036239B">
              <w:t>/05/23</w:t>
            </w: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672B12E2" w14:textId="77777777" w:rsidR="000F192B" w:rsidRPr="00693B25" w:rsidRDefault="000F192B" w:rsidP="000F192B">
            <w:pPr>
              <w:jc w:val="right"/>
            </w:pPr>
            <w:r w:rsidRPr="00693B25">
              <w:rPr>
                <w:rFonts w:hint="cs"/>
                <w:rtl/>
              </w:rPr>
              <w:t>چوار شەممە</w:t>
            </w:r>
          </w:p>
        </w:tc>
      </w:tr>
      <w:tr w:rsidR="009A6C67" w14:paraId="7F32B988" w14:textId="77777777" w:rsidTr="0093032E">
        <w:trPr>
          <w:trHeight w:val="312"/>
        </w:trPr>
        <w:tc>
          <w:tcPr>
            <w:tcW w:w="1458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28C445D1" w14:textId="77777777" w:rsidR="009A6C67" w:rsidRPr="006C7BF3" w:rsidRDefault="009A6C67" w:rsidP="009A6C6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CB719B4" w14:textId="77777777" w:rsidR="009A6C67" w:rsidRPr="006C7BF3" w:rsidRDefault="009A6C67" w:rsidP="009A6C6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77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761B966" w14:textId="77777777" w:rsidR="009A6C67" w:rsidRPr="006C7BF3" w:rsidRDefault="009A6C67" w:rsidP="009A6C6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1261F0" w14:textId="77777777" w:rsidR="009A6C67" w:rsidRDefault="009A6C67" w:rsidP="009A6C67">
            <w:pPr>
              <w:jc w:val="center"/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7B43EC88" w14:textId="77777777" w:rsidR="009A6C67" w:rsidRPr="00693B25" w:rsidRDefault="009A6C67" w:rsidP="009A6C67">
            <w:pPr>
              <w:jc w:val="right"/>
            </w:pPr>
            <w:r w:rsidRPr="00693B25">
              <w:rPr>
                <w:rFonts w:hint="cs"/>
                <w:rtl/>
              </w:rPr>
              <w:t>پێنج شەممە</w:t>
            </w:r>
          </w:p>
        </w:tc>
        <w:tc>
          <w:tcPr>
            <w:tcW w:w="1314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77D60E05" w14:textId="7B4A4419" w:rsidR="009A6C67" w:rsidRPr="006C7BF3" w:rsidRDefault="009A6C67" w:rsidP="009A6C6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9E4D651" w14:textId="4FD6B77E" w:rsidR="009A6C67" w:rsidRPr="006C7BF3" w:rsidRDefault="009A6C67" w:rsidP="009A6C6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AFECF0D" w14:textId="70AA499B" w:rsidR="009A6C67" w:rsidRPr="006C7BF3" w:rsidRDefault="009A6C67" w:rsidP="009A6C6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C59CF3B" w14:textId="10AF3A97" w:rsidR="009A6C67" w:rsidRDefault="009A6C67" w:rsidP="009A6C67">
            <w:pPr>
              <w:jc w:val="center"/>
            </w:pP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4C6FFC66" w14:textId="77777777" w:rsidR="009A6C67" w:rsidRPr="00693B25" w:rsidRDefault="009A6C67" w:rsidP="009A6C67">
            <w:pPr>
              <w:jc w:val="right"/>
            </w:pPr>
            <w:r w:rsidRPr="00693B25">
              <w:rPr>
                <w:rFonts w:hint="cs"/>
                <w:rtl/>
              </w:rPr>
              <w:t>پێنج شەممە</w:t>
            </w:r>
          </w:p>
        </w:tc>
      </w:tr>
      <w:tr w:rsidR="009A6C67" w14:paraId="55FB6493" w14:textId="77777777" w:rsidTr="0093032E">
        <w:trPr>
          <w:trHeight w:val="265"/>
        </w:trPr>
        <w:tc>
          <w:tcPr>
            <w:tcW w:w="1458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5804867F" w14:textId="77777777" w:rsidR="009A6C67" w:rsidRPr="006C7BF3" w:rsidRDefault="009A6C67" w:rsidP="009A6C6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0A8AC26" w14:textId="77777777" w:rsidR="009A6C67" w:rsidRPr="006C7BF3" w:rsidRDefault="009A6C67" w:rsidP="009A6C6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77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1E10ADE" w14:textId="77777777" w:rsidR="009A6C67" w:rsidRPr="006C7BF3" w:rsidRDefault="009A6C67" w:rsidP="009A6C6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1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16AB10D" w14:textId="77777777" w:rsidR="009A6C67" w:rsidRPr="00AE13CB" w:rsidRDefault="009A6C67" w:rsidP="009A6C67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051727BA" w14:textId="77777777" w:rsidR="009A6C67" w:rsidRPr="00597E6D" w:rsidRDefault="009A6C67" w:rsidP="009A6C67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ۆژە</w:t>
            </w:r>
          </w:p>
        </w:tc>
        <w:tc>
          <w:tcPr>
            <w:tcW w:w="1314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645BC28A" w14:textId="77777777" w:rsidR="009A6C67" w:rsidRPr="006C7BF3" w:rsidRDefault="009A6C67" w:rsidP="009A6C6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F431C46" w14:textId="77777777" w:rsidR="009A6C67" w:rsidRPr="006C7BF3" w:rsidRDefault="009A6C67" w:rsidP="009A6C6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CA071BC" w14:textId="77777777" w:rsidR="009A6C67" w:rsidRPr="006C7BF3" w:rsidRDefault="009A6C67" w:rsidP="009A6C6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0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2381DFF" w14:textId="77777777" w:rsidR="009A6C67" w:rsidRPr="00AE13CB" w:rsidRDefault="009A6C67" w:rsidP="009A6C67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6DE3C4A2" w14:textId="77777777" w:rsidR="009A6C67" w:rsidRPr="00597E6D" w:rsidRDefault="009A6C67" w:rsidP="009A6C67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ۆژە</w:t>
            </w:r>
          </w:p>
        </w:tc>
      </w:tr>
      <w:tr w:rsidR="009A6C67" w14:paraId="1EF625D2" w14:textId="77777777" w:rsidTr="0093032E">
        <w:trPr>
          <w:trHeight w:val="591"/>
        </w:trPr>
        <w:tc>
          <w:tcPr>
            <w:tcW w:w="1458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284E40A2" w14:textId="77777777" w:rsidR="009A6C67" w:rsidRPr="006C7BF3" w:rsidRDefault="009A6C67" w:rsidP="009A6C6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D124989" w14:textId="77777777" w:rsidR="009A6C67" w:rsidRPr="006C7BF3" w:rsidRDefault="009A6C67" w:rsidP="009A6C6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77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19BFFF0" w14:textId="77777777" w:rsidR="009A6C67" w:rsidRPr="006C7BF3" w:rsidRDefault="009A6C67" w:rsidP="009A6C6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1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8B654A1" w14:textId="77777777" w:rsidR="009A6C67" w:rsidRPr="00AE13CB" w:rsidRDefault="009A6C67" w:rsidP="009A6C67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05D99868" w14:textId="77777777" w:rsidR="009A6C67" w:rsidRDefault="009A6C67" w:rsidP="009A6C67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سەرپەرشتى</w:t>
            </w:r>
          </w:p>
          <w:p w14:paraId="07B88143" w14:textId="77777777" w:rsidR="009A6C67" w:rsidRPr="00813DD9" w:rsidRDefault="009A6C67" w:rsidP="009A6C67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خوێندنى باڵا</w:t>
            </w:r>
          </w:p>
        </w:tc>
        <w:tc>
          <w:tcPr>
            <w:tcW w:w="1314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4C4392A6" w14:textId="77777777" w:rsidR="009A6C67" w:rsidRPr="006C7BF3" w:rsidRDefault="009A6C67" w:rsidP="009A6C6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75DC3B1" w14:textId="77777777" w:rsidR="009A6C67" w:rsidRPr="006C7BF3" w:rsidRDefault="009A6C67" w:rsidP="009A6C6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32951E4" w14:textId="77777777" w:rsidR="009A6C67" w:rsidRPr="006C7BF3" w:rsidRDefault="009A6C67" w:rsidP="009A6C6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0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3376395" w14:textId="77777777" w:rsidR="009A6C67" w:rsidRPr="00AE13CB" w:rsidRDefault="009A6C67" w:rsidP="009A6C67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1EF4171C" w14:textId="77777777" w:rsidR="009A6C67" w:rsidRDefault="009A6C67" w:rsidP="009A6C67">
            <w:pPr>
              <w:jc w:val="right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سەرپەرشتى</w:t>
            </w:r>
          </w:p>
          <w:p w14:paraId="152747B2" w14:textId="77777777" w:rsidR="009A6C67" w:rsidRPr="00813DD9" w:rsidRDefault="009A6C67" w:rsidP="009A6C67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خوێندنى باڵا</w:t>
            </w:r>
          </w:p>
        </w:tc>
      </w:tr>
      <w:tr w:rsidR="009A6C67" w14:paraId="398B70EF" w14:textId="77777777" w:rsidTr="0093032E">
        <w:trPr>
          <w:trHeight w:val="250"/>
        </w:trPr>
        <w:tc>
          <w:tcPr>
            <w:tcW w:w="1458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</w:tcPr>
          <w:p w14:paraId="6415BEEE" w14:textId="77777777" w:rsidR="009A6C67" w:rsidRPr="006C7BF3" w:rsidRDefault="009A6C67" w:rsidP="009A6C67">
            <w:pPr>
              <w:tabs>
                <w:tab w:val="center" w:pos="746"/>
                <w:tab w:val="right" w:pos="1492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314AA1E7" w14:textId="77777777" w:rsidR="009A6C67" w:rsidRPr="006C7BF3" w:rsidRDefault="009A6C67" w:rsidP="009A6C6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779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1731F4E9" w14:textId="77777777" w:rsidR="009A6C67" w:rsidRPr="006C7BF3" w:rsidRDefault="009A6C67" w:rsidP="009A6C6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111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728D47E3" w14:textId="77777777" w:rsidR="009A6C67" w:rsidRPr="00AE13CB" w:rsidRDefault="009A6C67" w:rsidP="009A6C67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</w:tcPr>
          <w:p w14:paraId="310BC6FA" w14:textId="77777777" w:rsidR="009A6C67" w:rsidRPr="00813DD9" w:rsidRDefault="009A6C67" w:rsidP="009A6C67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 گشتى</w:t>
            </w:r>
          </w:p>
        </w:tc>
        <w:tc>
          <w:tcPr>
            <w:tcW w:w="1314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</w:tcPr>
          <w:p w14:paraId="2BDD33DF" w14:textId="7F8B6BE1" w:rsidR="009A6C67" w:rsidRPr="006C7BF3" w:rsidRDefault="00B2538E" w:rsidP="009A6C67">
            <w:pPr>
              <w:tabs>
                <w:tab w:val="center" w:pos="746"/>
                <w:tab w:val="right" w:pos="1492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5</w:t>
            </w: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601BBDB0" w14:textId="77777777" w:rsidR="009A6C67" w:rsidRPr="006C7BF3" w:rsidRDefault="009A6C67" w:rsidP="009A6C6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2348F450" w14:textId="77777777" w:rsidR="009A6C67" w:rsidRPr="006C7BF3" w:rsidRDefault="009A6C67" w:rsidP="009A6C6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077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40D15FB4" w14:textId="77777777" w:rsidR="009A6C67" w:rsidRPr="00AE13CB" w:rsidRDefault="009A6C67" w:rsidP="009A6C67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</w:tcBorders>
          </w:tcPr>
          <w:p w14:paraId="3B515089" w14:textId="77777777" w:rsidR="009A6C67" w:rsidRPr="00813DD9" w:rsidRDefault="009A6C67" w:rsidP="009A6C67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 گشتى</w:t>
            </w:r>
          </w:p>
        </w:tc>
      </w:tr>
      <w:tr w:rsidR="002E5C64" w14:paraId="66F58361" w14:textId="77777777" w:rsidTr="0093032E">
        <w:trPr>
          <w:trHeight w:val="279"/>
        </w:trPr>
        <w:tc>
          <w:tcPr>
            <w:tcW w:w="1458" w:type="dxa"/>
            <w:tcBorders>
              <w:top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35786082" w14:textId="77777777" w:rsidR="002E5C64" w:rsidRDefault="002E5C64" w:rsidP="0093032E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</w:t>
            </w:r>
          </w:p>
          <w:p w14:paraId="661B3357" w14:textId="77777777" w:rsidR="002E5C64" w:rsidRPr="00AE13CB" w:rsidRDefault="002E5C64" w:rsidP="0093032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 و تیۆرى</w:t>
            </w:r>
          </w:p>
        </w:tc>
        <w:tc>
          <w:tcPr>
            <w:tcW w:w="99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C8D81D3" w14:textId="77777777" w:rsidR="002E5C64" w:rsidRPr="00AE13CB" w:rsidRDefault="002E5C64" w:rsidP="0093032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</w:t>
            </w:r>
          </w:p>
        </w:tc>
        <w:tc>
          <w:tcPr>
            <w:tcW w:w="779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BBA40BD" w14:textId="77777777" w:rsidR="002E5C64" w:rsidRPr="00AE13CB" w:rsidRDefault="002E5C64" w:rsidP="0093032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تیۆرى</w:t>
            </w:r>
          </w:p>
        </w:tc>
        <w:tc>
          <w:tcPr>
            <w:tcW w:w="111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3525845" w14:textId="77777777" w:rsidR="002E5C64" w:rsidRPr="00AE13CB" w:rsidRDefault="002E5C64" w:rsidP="0093032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AE13CB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بەروار</w:t>
            </w:r>
          </w:p>
        </w:tc>
        <w:tc>
          <w:tcPr>
            <w:tcW w:w="126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19111F18" w14:textId="77777777" w:rsidR="002E5C64" w:rsidRPr="00693B25" w:rsidRDefault="002E5C64" w:rsidP="0093032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693B25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رۆژ</w:t>
            </w:r>
          </w:p>
        </w:tc>
        <w:tc>
          <w:tcPr>
            <w:tcW w:w="1314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40E28EE5" w14:textId="77777777" w:rsidR="002E5C64" w:rsidRDefault="002E5C64" w:rsidP="0093032E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</w:t>
            </w:r>
          </w:p>
          <w:p w14:paraId="4E90C35A" w14:textId="77777777" w:rsidR="002E5C64" w:rsidRPr="00AE13CB" w:rsidRDefault="002E5C64" w:rsidP="0093032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 و تیۆرى</w:t>
            </w:r>
          </w:p>
        </w:tc>
        <w:tc>
          <w:tcPr>
            <w:tcW w:w="993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2A33D92" w14:textId="77777777" w:rsidR="002E5C64" w:rsidRPr="00AE13CB" w:rsidRDefault="002E5C64" w:rsidP="0093032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</w:t>
            </w:r>
          </w:p>
        </w:tc>
        <w:tc>
          <w:tcPr>
            <w:tcW w:w="992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B7DD6C3" w14:textId="77777777" w:rsidR="002E5C64" w:rsidRPr="00AE13CB" w:rsidRDefault="002E5C64" w:rsidP="0093032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تیۆرى</w:t>
            </w:r>
          </w:p>
        </w:tc>
        <w:tc>
          <w:tcPr>
            <w:tcW w:w="1077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5A4F70B" w14:textId="77777777" w:rsidR="002E5C64" w:rsidRPr="00AE13CB" w:rsidRDefault="002E5C64" w:rsidP="0093032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AE13CB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بەروار</w:t>
            </w:r>
          </w:p>
        </w:tc>
        <w:tc>
          <w:tcPr>
            <w:tcW w:w="1172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</w:tcBorders>
          </w:tcPr>
          <w:p w14:paraId="34A632BE" w14:textId="77777777" w:rsidR="002E5C64" w:rsidRPr="00693B25" w:rsidRDefault="002E5C64" w:rsidP="0093032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693B25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رۆژ</w:t>
            </w:r>
          </w:p>
        </w:tc>
      </w:tr>
      <w:tr w:rsidR="002E5C64" w14:paraId="78C91BCC" w14:textId="77777777" w:rsidTr="0093032E">
        <w:trPr>
          <w:trHeight w:val="265"/>
        </w:trPr>
        <w:tc>
          <w:tcPr>
            <w:tcW w:w="1458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73BE10B4" w14:textId="77777777" w:rsidR="002E5C64" w:rsidRPr="00AE13CB" w:rsidRDefault="002E5C64" w:rsidP="0093032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5D93BBE1" w14:textId="77777777" w:rsidR="002E5C64" w:rsidRPr="00AE13CB" w:rsidRDefault="002E5C64" w:rsidP="0093032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7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079B9590" w14:textId="77777777" w:rsidR="002E5C64" w:rsidRPr="00AE13CB" w:rsidRDefault="002E5C64" w:rsidP="0093032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76C55B39" w14:textId="77777777" w:rsidR="002E5C64" w:rsidRPr="00D86942" w:rsidRDefault="002E5C64" w:rsidP="0093032E">
            <w:pPr>
              <w:jc w:val="center"/>
              <w:rPr>
                <w:rFonts w:asciiTheme="majorBidi" w:hAnsiTheme="majorBidi" w:cstheme="majorBidi"/>
                <w:sz w:val="18"/>
                <w:szCs w:val="18"/>
                <w:lang w:bidi="ar-IQ"/>
              </w:rPr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BFBFBF" w:themeFill="background1" w:themeFillShade="BF"/>
          </w:tcPr>
          <w:p w14:paraId="0C499677" w14:textId="77777777" w:rsidR="002E5C64" w:rsidRPr="00693B25" w:rsidRDefault="002E5C64" w:rsidP="0093032E">
            <w:pPr>
              <w:jc w:val="right"/>
            </w:pPr>
            <w:r w:rsidRPr="00693B25">
              <w:rPr>
                <w:rFonts w:hint="cs"/>
                <w:rtl/>
              </w:rPr>
              <w:t>شەممە</w:t>
            </w:r>
          </w:p>
        </w:tc>
        <w:tc>
          <w:tcPr>
            <w:tcW w:w="1314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7E1E1756" w14:textId="77777777" w:rsidR="002E5C64" w:rsidRPr="00AE13CB" w:rsidRDefault="002E5C64" w:rsidP="0093032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637242B7" w14:textId="77777777" w:rsidR="002E5C64" w:rsidRPr="00AE13CB" w:rsidRDefault="002E5C64" w:rsidP="0093032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317645B7" w14:textId="77777777" w:rsidR="002E5C64" w:rsidRPr="00AE13CB" w:rsidRDefault="002E5C64" w:rsidP="0093032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215D5227" w14:textId="77777777" w:rsidR="002E5C64" w:rsidRPr="00AE13CB" w:rsidRDefault="002E5C64" w:rsidP="0093032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shd w:val="clear" w:color="auto" w:fill="BFBFBF" w:themeFill="background1" w:themeFillShade="BF"/>
          </w:tcPr>
          <w:p w14:paraId="14255F63" w14:textId="77777777" w:rsidR="002E5C64" w:rsidRPr="00693B25" w:rsidRDefault="002E5C64" w:rsidP="0093032E">
            <w:pPr>
              <w:jc w:val="right"/>
            </w:pPr>
            <w:r w:rsidRPr="00693B25">
              <w:rPr>
                <w:rFonts w:hint="cs"/>
                <w:rtl/>
              </w:rPr>
              <w:t>شەممە</w:t>
            </w:r>
          </w:p>
        </w:tc>
      </w:tr>
      <w:tr w:rsidR="002E5C64" w14:paraId="552BB122" w14:textId="77777777" w:rsidTr="0093032E">
        <w:trPr>
          <w:trHeight w:val="198"/>
        </w:trPr>
        <w:tc>
          <w:tcPr>
            <w:tcW w:w="1458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63C6236" w14:textId="77777777" w:rsidR="002E5C64" w:rsidRPr="00496AB1" w:rsidRDefault="002E5C64" w:rsidP="0093032E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5908A41" w14:textId="77777777" w:rsidR="002E5C64" w:rsidRPr="00496AB1" w:rsidRDefault="002E5C64" w:rsidP="0093032E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77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514DB3E" w14:textId="77777777" w:rsidR="002E5C64" w:rsidRPr="00496AB1" w:rsidRDefault="002E5C64" w:rsidP="0093032E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1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C2BCE7D" w14:textId="77777777" w:rsidR="002E5C64" w:rsidRPr="00D86942" w:rsidRDefault="002E5C64" w:rsidP="0093032E">
            <w:pPr>
              <w:tabs>
                <w:tab w:val="left" w:pos="225"/>
                <w:tab w:val="center" w:pos="403"/>
              </w:tabs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779D59B7" w14:textId="77777777" w:rsidR="002E5C64" w:rsidRPr="00693B25" w:rsidRDefault="002E5C64" w:rsidP="0093032E">
            <w:pPr>
              <w:jc w:val="right"/>
            </w:pPr>
            <w:r w:rsidRPr="00693B25">
              <w:rPr>
                <w:rFonts w:hint="cs"/>
                <w:rtl/>
              </w:rPr>
              <w:t>یەک شەممە</w:t>
            </w:r>
          </w:p>
        </w:tc>
        <w:tc>
          <w:tcPr>
            <w:tcW w:w="1314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6A87A62F" w14:textId="77777777" w:rsidR="002E5C64" w:rsidRPr="006C7BF3" w:rsidRDefault="002E5C64" w:rsidP="0093032E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0FF37B5" w14:textId="77777777" w:rsidR="002E5C64" w:rsidRPr="006C7BF3" w:rsidRDefault="002E5C64" w:rsidP="0093032E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0A090468" w14:textId="77777777" w:rsidR="002E5C64" w:rsidRPr="006C7BF3" w:rsidRDefault="002E5C64" w:rsidP="0093032E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0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6FAC1C1" w14:textId="77777777" w:rsidR="002E5C64" w:rsidRPr="000E07D7" w:rsidRDefault="002E5C64" w:rsidP="0093032E">
            <w:pPr>
              <w:tabs>
                <w:tab w:val="left" w:pos="225"/>
                <w:tab w:val="center" w:pos="403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2CE7D6E4" w14:textId="77777777" w:rsidR="002E5C64" w:rsidRPr="00693B25" w:rsidRDefault="002E5C64" w:rsidP="0093032E">
            <w:pPr>
              <w:jc w:val="right"/>
            </w:pPr>
            <w:r w:rsidRPr="00693B25">
              <w:rPr>
                <w:rFonts w:hint="cs"/>
                <w:rtl/>
              </w:rPr>
              <w:t>یەک شەممە</w:t>
            </w:r>
          </w:p>
        </w:tc>
      </w:tr>
      <w:tr w:rsidR="002E5C64" w14:paraId="61542D1F" w14:textId="77777777" w:rsidTr="0093032E">
        <w:trPr>
          <w:trHeight w:val="265"/>
        </w:trPr>
        <w:tc>
          <w:tcPr>
            <w:tcW w:w="1458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08374A0F" w14:textId="77777777" w:rsidR="002E5C64" w:rsidRPr="00496AB1" w:rsidRDefault="002E5C64" w:rsidP="0093032E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C20D9B8" w14:textId="77777777" w:rsidR="002E5C64" w:rsidRPr="00496AB1" w:rsidRDefault="002E5C64" w:rsidP="0093032E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77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34D517F" w14:textId="77777777" w:rsidR="002E5C64" w:rsidRPr="00496AB1" w:rsidRDefault="002E5C64" w:rsidP="0093032E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1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83C2CF5" w14:textId="77777777" w:rsidR="002E5C64" w:rsidRDefault="002E5C64" w:rsidP="0093032E">
            <w:pPr>
              <w:jc w:val="center"/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67959934" w14:textId="77777777" w:rsidR="002E5C64" w:rsidRPr="00693B25" w:rsidRDefault="002E5C64" w:rsidP="0093032E">
            <w:pPr>
              <w:jc w:val="right"/>
            </w:pPr>
            <w:r w:rsidRPr="00693B25">
              <w:rPr>
                <w:rFonts w:hint="cs"/>
                <w:rtl/>
              </w:rPr>
              <w:t>دوو شەممە</w:t>
            </w:r>
          </w:p>
        </w:tc>
        <w:tc>
          <w:tcPr>
            <w:tcW w:w="1314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712356CD" w14:textId="77777777" w:rsidR="002E5C64" w:rsidRPr="006C7BF3" w:rsidRDefault="002E5C64" w:rsidP="0093032E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3C5DA6D" w14:textId="77777777" w:rsidR="002E5C64" w:rsidRPr="006C7BF3" w:rsidRDefault="002E5C64" w:rsidP="0093032E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08596D6E" w14:textId="77777777" w:rsidR="002E5C64" w:rsidRPr="006C7BF3" w:rsidRDefault="002E5C64" w:rsidP="0093032E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0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9C7C2BD" w14:textId="77777777" w:rsidR="002E5C64" w:rsidRPr="000E07D7" w:rsidRDefault="002E5C64" w:rsidP="0093032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2F86CC30" w14:textId="77777777" w:rsidR="002E5C64" w:rsidRPr="00693B25" w:rsidRDefault="002E5C64" w:rsidP="0093032E">
            <w:pPr>
              <w:jc w:val="right"/>
            </w:pPr>
            <w:r w:rsidRPr="00693B25">
              <w:rPr>
                <w:rFonts w:hint="cs"/>
                <w:rtl/>
              </w:rPr>
              <w:t>دوو شەممە</w:t>
            </w:r>
          </w:p>
        </w:tc>
      </w:tr>
      <w:tr w:rsidR="002E5C64" w14:paraId="0A578229" w14:textId="77777777" w:rsidTr="0093032E">
        <w:trPr>
          <w:trHeight w:val="265"/>
        </w:trPr>
        <w:tc>
          <w:tcPr>
            <w:tcW w:w="1458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7553D660" w14:textId="77777777" w:rsidR="002E5C64" w:rsidRPr="00496AB1" w:rsidRDefault="002E5C64" w:rsidP="0093032E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C541218" w14:textId="77777777" w:rsidR="002E5C64" w:rsidRPr="00496AB1" w:rsidRDefault="002E5C64" w:rsidP="0093032E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77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046E7E1" w14:textId="77777777" w:rsidR="002E5C64" w:rsidRPr="00496AB1" w:rsidRDefault="002E5C64" w:rsidP="0093032E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1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B3A6F51" w14:textId="77777777" w:rsidR="002E5C64" w:rsidRDefault="002E5C64" w:rsidP="0093032E">
            <w:pPr>
              <w:jc w:val="center"/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7BCD4253" w14:textId="77777777" w:rsidR="002E5C64" w:rsidRPr="00693B25" w:rsidRDefault="002E5C64" w:rsidP="0093032E">
            <w:pPr>
              <w:jc w:val="right"/>
            </w:pPr>
            <w:r w:rsidRPr="00693B25">
              <w:rPr>
                <w:rFonts w:hint="cs"/>
                <w:rtl/>
              </w:rPr>
              <w:t>سێ شەممە</w:t>
            </w:r>
          </w:p>
        </w:tc>
        <w:tc>
          <w:tcPr>
            <w:tcW w:w="1314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0C766A6F" w14:textId="77777777" w:rsidR="002E5C64" w:rsidRPr="006C7BF3" w:rsidRDefault="002E5C64" w:rsidP="0093032E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5DDD69A" w14:textId="77777777" w:rsidR="002E5C64" w:rsidRPr="006C7BF3" w:rsidRDefault="002E5C64" w:rsidP="0093032E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A7EA737" w14:textId="77777777" w:rsidR="002E5C64" w:rsidRPr="006C7BF3" w:rsidRDefault="002E5C64" w:rsidP="0093032E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0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7E1B796" w14:textId="77777777" w:rsidR="002E5C64" w:rsidRPr="000E07D7" w:rsidRDefault="002E5C64" w:rsidP="0093032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794C975B" w14:textId="77777777" w:rsidR="002E5C64" w:rsidRPr="00693B25" w:rsidRDefault="002E5C64" w:rsidP="0093032E">
            <w:pPr>
              <w:jc w:val="right"/>
            </w:pPr>
            <w:r w:rsidRPr="00693B25">
              <w:rPr>
                <w:rFonts w:hint="cs"/>
                <w:rtl/>
              </w:rPr>
              <w:t>سێ شەممە</w:t>
            </w:r>
          </w:p>
        </w:tc>
      </w:tr>
      <w:tr w:rsidR="002E5C64" w14:paraId="570E06DE" w14:textId="77777777" w:rsidTr="0093032E">
        <w:trPr>
          <w:trHeight w:val="250"/>
        </w:trPr>
        <w:tc>
          <w:tcPr>
            <w:tcW w:w="1458" w:type="dxa"/>
            <w:tcBorders>
              <w:top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5A291B5C" w14:textId="77777777" w:rsidR="002E5C64" w:rsidRPr="00496AB1" w:rsidRDefault="002E5C64" w:rsidP="0093032E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val="de-DE"/>
              </w:rPr>
            </w:pPr>
          </w:p>
        </w:tc>
        <w:tc>
          <w:tcPr>
            <w:tcW w:w="990" w:type="dxa"/>
            <w:tcBorders>
              <w:top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760B88A9" w14:textId="77777777" w:rsidR="002E5C64" w:rsidRPr="00496AB1" w:rsidRDefault="002E5C64" w:rsidP="0093032E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val="de-DE"/>
              </w:rPr>
            </w:pPr>
          </w:p>
        </w:tc>
        <w:tc>
          <w:tcPr>
            <w:tcW w:w="779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3386BF58" w14:textId="77777777" w:rsidR="002E5C64" w:rsidRPr="00496AB1" w:rsidRDefault="002E5C64" w:rsidP="0093032E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val="de-DE"/>
              </w:rPr>
            </w:pPr>
          </w:p>
        </w:tc>
        <w:tc>
          <w:tcPr>
            <w:tcW w:w="11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36767DD" w14:textId="77777777" w:rsidR="002E5C64" w:rsidRDefault="002E5C64" w:rsidP="0093032E">
            <w:pPr>
              <w:jc w:val="center"/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41085B68" w14:textId="77777777" w:rsidR="002E5C64" w:rsidRPr="00693B25" w:rsidRDefault="002E5C64" w:rsidP="0093032E">
            <w:pPr>
              <w:jc w:val="right"/>
            </w:pPr>
            <w:r w:rsidRPr="00693B25">
              <w:rPr>
                <w:rFonts w:hint="cs"/>
                <w:rtl/>
              </w:rPr>
              <w:t>چوار شەممە</w:t>
            </w:r>
          </w:p>
        </w:tc>
        <w:tc>
          <w:tcPr>
            <w:tcW w:w="1314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78A7819D" w14:textId="77777777" w:rsidR="002E5C64" w:rsidRPr="006C7BF3" w:rsidRDefault="002E5C64" w:rsidP="0093032E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D246643" w14:textId="77777777" w:rsidR="002E5C64" w:rsidRPr="006C7BF3" w:rsidRDefault="002E5C64" w:rsidP="0093032E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873E67E" w14:textId="77777777" w:rsidR="002E5C64" w:rsidRPr="006C7BF3" w:rsidRDefault="002E5C64" w:rsidP="0093032E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0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15E348E" w14:textId="77777777" w:rsidR="002E5C64" w:rsidRPr="000E07D7" w:rsidRDefault="002E5C64" w:rsidP="0093032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7613220B" w14:textId="77777777" w:rsidR="002E5C64" w:rsidRPr="00693B25" w:rsidRDefault="002E5C64" w:rsidP="0093032E">
            <w:pPr>
              <w:jc w:val="right"/>
            </w:pPr>
            <w:r w:rsidRPr="00693B25">
              <w:rPr>
                <w:rFonts w:hint="cs"/>
                <w:rtl/>
              </w:rPr>
              <w:t>چوار شەممە</w:t>
            </w:r>
          </w:p>
        </w:tc>
      </w:tr>
      <w:tr w:rsidR="002E5C64" w14:paraId="4D437C39" w14:textId="77777777" w:rsidTr="0093032E">
        <w:trPr>
          <w:trHeight w:val="265"/>
        </w:trPr>
        <w:tc>
          <w:tcPr>
            <w:tcW w:w="1458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502A4AB0" w14:textId="77777777" w:rsidR="002E5C64" w:rsidRPr="00496AB1" w:rsidRDefault="002E5C64" w:rsidP="0093032E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1802C31" w14:textId="77777777" w:rsidR="002E5C64" w:rsidRPr="00496AB1" w:rsidRDefault="002E5C64" w:rsidP="0093032E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77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D2BF6A5" w14:textId="77777777" w:rsidR="002E5C64" w:rsidRPr="00496AB1" w:rsidRDefault="002E5C64" w:rsidP="0093032E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1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AA1DD2E" w14:textId="77777777" w:rsidR="002E5C64" w:rsidRDefault="002E5C64" w:rsidP="0093032E">
            <w:pPr>
              <w:jc w:val="center"/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7EAEE664" w14:textId="77777777" w:rsidR="002E5C64" w:rsidRPr="00693B25" w:rsidRDefault="002E5C64" w:rsidP="0093032E">
            <w:pPr>
              <w:jc w:val="right"/>
            </w:pPr>
            <w:r w:rsidRPr="00693B25">
              <w:rPr>
                <w:rFonts w:hint="cs"/>
                <w:rtl/>
              </w:rPr>
              <w:t>پێنج شەممە</w:t>
            </w:r>
          </w:p>
        </w:tc>
        <w:tc>
          <w:tcPr>
            <w:tcW w:w="1314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16C98720" w14:textId="77777777" w:rsidR="002E5C64" w:rsidRPr="006C7BF3" w:rsidRDefault="002E5C64" w:rsidP="0093032E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C518B00" w14:textId="77777777" w:rsidR="002E5C64" w:rsidRPr="006C7BF3" w:rsidRDefault="002E5C64" w:rsidP="0093032E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F4E5790" w14:textId="77777777" w:rsidR="002E5C64" w:rsidRPr="006C7BF3" w:rsidRDefault="002E5C64" w:rsidP="0093032E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0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B8223FA" w14:textId="77777777" w:rsidR="002E5C64" w:rsidRPr="000E07D7" w:rsidRDefault="002E5C64" w:rsidP="0093032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3AAB009E" w14:textId="77777777" w:rsidR="002E5C64" w:rsidRPr="00693B25" w:rsidRDefault="002E5C64" w:rsidP="0093032E">
            <w:pPr>
              <w:jc w:val="right"/>
            </w:pPr>
            <w:r w:rsidRPr="00693B25">
              <w:rPr>
                <w:rFonts w:hint="cs"/>
                <w:rtl/>
              </w:rPr>
              <w:t>پێنج شەممە</w:t>
            </w:r>
          </w:p>
        </w:tc>
      </w:tr>
      <w:tr w:rsidR="002E5C64" w14:paraId="7802A487" w14:textId="77777777" w:rsidTr="0093032E">
        <w:trPr>
          <w:trHeight w:val="265"/>
        </w:trPr>
        <w:tc>
          <w:tcPr>
            <w:tcW w:w="1458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10173D8" w14:textId="77777777" w:rsidR="002E5C64" w:rsidRPr="00AE13CB" w:rsidRDefault="002E5C64" w:rsidP="0093032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FC5F6D8" w14:textId="77777777" w:rsidR="002E5C64" w:rsidRPr="00AE13CB" w:rsidRDefault="002E5C64" w:rsidP="0093032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7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89B79FD" w14:textId="77777777" w:rsidR="002E5C64" w:rsidRPr="00AE13CB" w:rsidRDefault="002E5C64" w:rsidP="0093032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FA39741" w14:textId="77777777" w:rsidR="002E5C64" w:rsidRPr="00AE13CB" w:rsidRDefault="002E5C64" w:rsidP="0093032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51EE893B" w14:textId="77777777" w:rsidR="002E5C64" w:rsidRPr="00597E6D" w:rsidRDefault="002E5C64" w:rsidP="0093032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ۆژە</w:t>
            </w:r>
          </w:p>
        </w:tc>
        <w:tc>
          <w:tcPr>
            <w:tcW w:w="1314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4713767F" w14:textId="77777777" w:rsidR="002E5C64" w:rsidRPr="006C7BF3" w:rsidRDefault="002E5C64" w:rsidP="0093032E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0B5CCB6" w14:textId="77777777" w:rsidR="002E5C64" w:rsidRPr="006C7BF3" w:rsidRDefault="002E5C64" w:rsidP="0093032E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97B5581" w14:textId="77777777" w:rsidR="002E5C64" w:rsidRPr="006C7BF3" w:rsidRDefault="002E5C64" w:rsidP="0093032E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0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B8C2B94" w14:textId="77777777" w:rsidR="002E5C64" w:rsidRPr="00AE13CB" w:rsidRDefault="002E5C64" w:rsidP="0093032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0B708DF5" w14:textId="77777777" w:rsidR="002E5C64" w:rsidRPr="00597E6D" w:rsidRDefault="002E5C64" w:rsidP="0093032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ۆژە</w:t>
            </w:r>
          </w:p>
        </w:tc>
      </w:tr>
      <w:tr w:rsidR="002E5C64" w14:paraId="49DB5F14" w14:textId="77777777" w:rsidTr="0093032E">
        <w:trPr>
          <w:trHeight w:val="265"/>
        </w:trPr>
        <w:tc>
          <w:tcPr>
            <w:tcW w:w="1458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86EB58C" w14:textId="77777777" w:rsidR="002E5C64" w:rsidRPr="00AE13CB" w:rsidRDefault="002E5C64" w:rsidP="0093032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A3781EA" w14:textId="77777777" w:rsidR="002E5C64" w:rsidRPr="00AE13CB" w:rsidRDefault="002E5C64" w:rsidP="0093032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7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E7FE7D7" w14:textId="77777777" w:rsidR="002E5C64" w:rsidRPr="00AE13CB" w:rsidRDefault="002E5C64" w:rsidP="0093032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1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BEE0A48" w14:textId="77777777" w:rsidR="002E5C64" w:rsidRPr="00AE13CB" w:rsidRDefault="002E5C64" w:rsidP="0093032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360D4AA4" w14:textId="77777777" w:rsidR="002E5C64" w:rsidRDefault="002E5C64" w:rsidP="0093032E">
            <w:pPr>
              <w:jc w:val="right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سەرپەرشتى</w:t>
            </w:r>
          </w:p>
          <w:p w14:paraId="36F5514B" w14:textId="77777777" w:rsidR="002E5C64" w:rsidRPr="00813DD9" w:rsidRDefault="002E5C64" w:rsidP="0093032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خوێندنى باڵا</w:t>
            </w:r>
          </w:p>
        </w:tc>
        <w:tc>
          <w:tcPr>
            <w:tcW w:w="1314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7C3C6A4E" w14:textId="77777777" w:rsidR="002E5C64" w:rsidRPr="006C7BF3" w:rsidRDefault="002E5C64" w:rsidP="0093032E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4C73E27" w14:textId="77777777" w:rsidR="002E5C64" w:rsidRPr="006C7BF3" w:rsidRDefault="002E5C64" w:rsidP="0093032E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AA835E8" w14:textId="77777777" w:rsidR="002E5C64" w:rsidRPr="006C7BF3" w:rsidRDefault="002E5C64" w:rsidP="0093032E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0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228FA06" w14:textId="77777777" w:rsidR="002E5C64" w:rsidRPr="00AE13CB" w:rsidRDefault="002E5C64" w:rsidP="0093032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790C6B81" w14:textId="77777777" w:rsidR="002E5C64" w:rsidRDefault="002E5C64" w:rsidP="0093032E">
            <w:pPr>
              <w:jc w:val="right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سەرپەرشتى</w:t>
            </w:r>
          </w:p>
          <w:p w14:paraId="6C851DF6" w14:textId="77777777" w:rsidR="002E5C64" w:rsidRPr="00813DD9" w:rsidRDefault="002E5C64" w:rsidP="0093032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خوێندنى باڵا</w:t>
            </w:r>
          </w:p>
        </w:tc>
      </w:tr>
      <w:tr w:rsidR="002E5C64" w14:paraId="7A0023A6" w14:textId="77777777" w:rsidTr="0093032E">
        <w:trPr>
          <w:trHeight w:val="165"/>
        </w:trPr>
        <w:tc>
          <w:tcPr>
            <w:tcW w:w="1458" w:type="dxa"/>
            <w:tcBorders>
              <w:top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7FDB4DB7" w14:textId="77777777" w:rsidR="002E5C64" w:rsidRPr="001F38A8" w:rsidRDefault="002E5C64" w:rsidP="0093032E">
            <w:pPr>
              <w:tabs>
                <w:tab w:val="center" w:pos="746"/>
                <w:tab w:val="right" w:pos="1492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1B416250" w14:textId="77777777" w:rsidR="002E5C64" w:rsidRPr="00AE13CB" w:rsidRDefault="002E5C64" w:rsidP="0093032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79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36656237" w14:textId="77777777" w:rsidR="002E5C64" w:rsidRPr="00895936" w:rsidRDefault="002E5C64" w:rsidP="0093032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11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6A75B8EF" w14:textId="77777777" w:rsidR="002E5C64" w:rsidRPr="00AE13CB" w:rsidRDefault="002E5C64" w:rsidP="0093032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</w:tcPr>
          <w:p w14:paraId="4144AAAD" w14:textId="77777777" w:rsidR="002E5C64" w:rsidRPr="00813DD9" w:rsidRDefault="002E5C64" w:rsidP="0093032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 گشتى</w:t>
            </w:r>
          </w:p>
        </w:tc>
        <w:tc>
          <w:tcPr>
            <w:tcW w:w="1314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</w:tcPr>
          <w:p w14:paraId="02548060" w14:textId="77777777" w:rsidR="002E5C64" w:rsidRPr="006C7BF3" w:rsidRDefault="002E5C64" w:rsidP="0093032E">
            <w:pPr>
              <w:tabs>
                <w:tab w:val="center" w:pos="746"/>
                <w:tab w:val="right" w:pos="1492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7ECD87F6" w14:textId="77777777" w:rsidR="002E5C64" w:rsidRPr="006C7BF3" w:rsidRDefault="002E5C64" w:rsidP="0093032E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2DE5E534" w14:textId="77777777" w:rsidR="002E5C64" w:rsidRPr="006C7BF3" w:rsidRDefault="002E5C64" w:rsidP="0093032E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077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6796B79B" w14:textId="77777777" w:rsidR="002E5C64" w:rsidRPr="00AE13CB" w:rsidRDefault="002E5C64" w:rsidP="0093032E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</w:tcBorders>
          </w:tcPr>
          <w:p w14:paraId="1C0EAC99" w14:textId="77777777" w:rsidR="002E5C64" w:rsidRPr="00813DD9" w:rsidRDefault="002E5C64" w:rsidP="0093032E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 گشتى</w:t>
            </w:r>
          </w:p>
        </w:tc>
      </w:tr>
    </w:tbl>
    <w:p w14:paraId="72648EBD" w14:textId="77777777" w:rsidR="002E5C64" w:rsidRDefault="002E5C64" w:rsidP="002E5C64">
      <w:pPr>
        <w:spacing w:after="0" w:line="240" w:lineRule="auto"/>
        <w:jc w:val="right"/>
        <w:rPr>
          <w:rFonts w:asciiTheme="majorBidi" w:hAnsiTheme="majorBidi" w:cstheme="majorBidi"/>
          <w:sz w:val="24"/>
          <w:szCs w:val="24"/>
          <w:rtl/>
          <w:lang w:bidi="ar-IQ"/>
        </w:rPr>
      </w:pPr>
    </w:p>
    <w:p w14:paraId="16C4D72F" w14:textId="77777777" w:rsidR="002E5C64" w:rsidRPr="003752F1" w:rsidRDefault="002E5C64" w:rsidP="002E5C64">
      <w:pPr>
        <w:bidi/>
        <w:spacing w:after="0" w:line="240" w:lineRule="auto"/>
        <w:rPr>
          <w:rFonts w:asciiTheme="majorBidi" w:hAnsiTheme="majorBidi" w:cstheme="majorBidi"/>
          <w:sz w:val="24"/>
          <w:szCs w:val="24"/>
          <w:lang w:bidi="ar-AE"/>
        </w:rPr>
      </w:pPr>
      <w:r w:rsidRPr="003752F1">
        <w:rPr>
          <w:rFonts w:asciiTheme="majorBidi" w:hAnsiTheme="majorBidi" w:cstheme="majorBidi" w:hint="cs"/>
          <w:sz w:val="24"/>
          <w:szCs w:val="24"/>
          <w:rtl/>
          <w:lang w:bidi="ar-IQ"/>
        </w:rPr>
        <w:t>کۆى کاتژمێرەکانى نیساب :</w:t>
      </w:r>
      <w:r>
        <w:rPr>
          <w:rFonts w:asciiTheme="majorBidi" w:hAnsiTheme="majorBidi" w:cstheme="majorBidi" w:hint="cs"/>
          <w:sz w:val="24"/>
          <w:szCs w:val="24"/>
          <w:rtl/>
        </w:rPr>
        <w:t xml:space="preserve"> </w:t>
      </w:r>
    </w:p>
    <w:p w14:paraId="187FD68E" w14:textId="72D49651" w:rsidR="002E5C64" w:rsidRPr="003752F1" w:rsidRDefault="002E5C64" w:rsidP="002E5C64">
      <w:pPr>
        <w:bidi/>
        <w:spacing w:after="0" w:line="240" w:lineRule="auto"/>
        <w:rPr>
          <w:rFonts w:asciiTheme="majorBidi" w:hAnsiTheme="majorBidi" w:cstheme="majorBidi"/>
          <w:sz w:val="24"/>
          <w:szCs w:val="24"/>
          <w:rtl/>
          <w:lang w:bidi="ar-IQ"/>
        </w:rPr>
      </w:pPr>
      <w:r w:rsidRPr="003752F1">
        <w:rPr>
          <w:rFonts w:asciiTheme="majorBidi" w:hAnsiTheme="majorBidi" w:cstheme="majorBidi" w:hint="cs"/>
          <w:sz w:val="24"/>
          <w:szCs w:val="24"/>
          <w:rtl/>
          <w:lang w:bidi="ar-IQ"/>
        </w:rPr>
        <w:t>کۆى کاتژمێرەکانى سەربار :</w:t>
      </w:r>
    </w:p>
    <w:p w14:paraId="7B56CD10" w14:textId="77777777" w:rsidR="002E5C64" w:rsidRDefault="002E5C64" w:rsidP="002E5C64">
      <w:pPr>
        <w:bidi/>
        <w:spacing w:after="0"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 w:hint="cs"/>
          <w:sz w:val="24"/>
          <w:szCs w:val="24"/>
          <w:rtl/>
          <w:lang w:bidi="ar-IQ"/>
        </w:rPr>
        <w:t>کۆى گشتى</w:t>
      </w:r>
      <w:r>
        <w:rPr>
          <w:rFonts w:asciiTheme="majorBidi" w:hAnsiTheme="majorBidi" w:cstheme="majorBidi" w:hint="cs"/>
          <w:sz w:val="24"/>
          <w:szCs w:val="24"/>
          <w:rtl/>
        </w:rPr>
        <w:t xml:space="preserve">: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56"/>
        <w:gridCol w:w="3456"/>
        <w:gridCol w:w="3456"/>
      </w:tblGrid>
      <w:tr w:rsidR="002E5C64" w14:paraId="389DDE2C" w14:textId="77777777" w:rsidTr="0093032E">
        <w:trPr>
          <w:trHeight w:val="362"/>
        </w:trPr>
        <w:tc>
          <w:tcPr>
            <w:tcW w:w="3456" w:type="dxa"/>
          </w:tcPr>
          <w:p w14:paraId="4C05E9F4" w14:textId="77777777" w:rsidR="002E5C64" w:rsidRDefault="002E5C64" w:rsidP="0093032E">
            <w:pPr>
              <w:tabs>
                <w:tab w:val="right" w:pos="10348"/>
                <w:tab w:val="right" w:pos="10773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2756EA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ڕاگر</w:t>
            </w:r>
          </w:p>
        </w:tc>
        <w:tc>
          <w:tcPr>
            <w:tcW w:w="3456" w:type="dxa"/>
          </w:tcPr>
          <w:p w14:paraId="19ED1B52" w14:textId="77777777" w:rsidR="002E5C64" w:rsidRDefault="002E5C64" w:rsidP="0093032E">
            <w:pPr>
              <w:tabs>
                <w:tab w:val="right" w:pos="10348"/>
                <w:tab w:val="right" w:pos="10773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2756EA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سەرۆک بەش</w:t>
            </w:r>
          </w:p>
        </w:tc>
        <w:tc>
          <w:tcPr>
            <w:tcW w:w="3456" w:type="dxa"/>
          </w:tcPr>
          <w:p w14:paraId="383DDEEC" w14:textId="77777777" w:rsidR="002E5C64" w:rsidRDefault="002E5C64" w:rsidP="0093032E">
            <w:pPr>
              <w:tabs>
                <w:tab w:val="right" w:pos="10348"/>
                <w:tab w:val="right" w:pos="10773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2756EA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مامۆستاى و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انە</w:t>
            </w:r>
          </w:p>
        </w:tc>
      </w:tr>
      <w:tr w:rsidR="002E5C64" w14:paraId="564313A9" w14:textId="77777777" w:rsidTr="0093032E">
        <w:trPr>
          <w:trHeight w:val="245"/>
        </w:trPr>
        <w:tc>
          <w:tcPr>
            <w:tcW w:w="3456" w:type="dxa"/>
          </w:tcPr>
          <w:p w14:paraId="1B61210B" w14:textId="0E4A88DD" w:rsidR="002E5C64" w:rsidRDefault="002F6D41" w:rsidP="0093032E">
            <w:pPr>
              <w:tabs>
                <w:tab w:val="right" w:pos="10348"/>
                <w:tab w:val="right" w:pos="10773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SY"/>
              </w:rPr>
              <w:t>پ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  <w:lang w:bidi="ar-IQ"/>
              </w:rPr>
              <w:t xml:space="preserve"> د.</w:t>
            </w:r>
            <w:r>
              <w:rPr>
                <w:rFonts w:ascii="Times New Roman" w:hAnsi="Times New Roman" w:cs="Times New Roman" w:hint="cs"/>
                <w:b/>
                <w:bCs/>
                <w:sz w:val="24"/>
                <w:szCs w:val="24"/>
                <w:rtl/>
                <w:lang w:bidi="ar-IQ"/>
              </w:rPr>
              <w:t xml:space="preserve"> شكر قره نى عزيز</w:t>
            </w:r>
          </w:p>
        </w:tc>
        <w:tc>
          <w:tcPr>
            <w:tcW w:w="3456" w:type="dxa"/>
          </w:tcPr>
          <w:p w14:paraId="783D5B6A" w14:textId="77777777" w:rsidR="002E5C64" w:rsidRPr="00C5264D" w:rsidRDefault="002E5C64" w:rsidP="0093032E">
            <w:pPr>
              <w:tabs>
                <w:tab w:val="left" w:pos="2325"/>
              </w:tabs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 xml:space="preserve">         پ.ی.د. 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صلاح الدین ياسين 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باپیر</w:t>
            </w:r>
          </w:p>
        </w:tc>
        <w:tc>
          <w:tcPr>
            <w:tcW w:w="3456" w:type="dxa"/>
          </w:tcPr>
          <w:p w14:paraId="64E8E917" w14:textId="77777777" w:rsidR="002E5C64" w:rsidRDefault="002E5C64" w:rsidP="0093032E">
            <w:pPr>
              <w:tabs>
                <w:tab w:val="right" w:pos="10348"/>
                <w:tab w:val="right" w:pos="10773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="Times New Roman" w:hAnsi="Times New Roman" w:cs="Ali_K_Alwand" w:hint="cs"/>
                <w:b/>
                <w:bCs/>
                <w:sz w:val="24"/>
                <w:szCs w:val="24"/>
                <w:rtl/>
              </w:rPr>
              <w:t>ظيان</w:t>
            </w:r>
            <w:r>
              <w:rPr>
                <w:rFonts w:ascii="Times New Roman" w:hAnsi="Times New Roman" w:cs="Times New Roman" w:hint="cs"/>
                <w:b/>
                <w:bCs/>
                <w:sz w:val="24"/>
                <w:szCs w:val="24"/>
                <w:rtl/>
              </w:rPr>
              <w:t xml:space="preserve"> صابر قادر</w:t>
            </w:r>
          </w:p>
        </w:tc>
      </w:tr>
    </w:tbl>
    <w:p w14:paraId="58295055" w14:textId="77777777" w:rsidR="002E5C64" w:rsidRDefault="002E5C64" w:rsidP="00634E58">
      <w:pPr>
        <w:rPr>
          <w:rFonts w:ascii="Times New Roman" w:hAnsi="Times New Roman" w:cs="Times New Roman"/>
          <w:b/>
          <w:bCs/>
          <w:sz w:val="24"/>
          <w:szCs w:val="24"/>
          <w:lang w:bidi="ar-IQ"/>
        </w:rPr>
      </w:pPr>
    </w:p>
    <w:sectPr w:rsidR="002E5C64" w:rsidSect="00F370C3">
      <w:pgSz w:w="12240" w:h="15840" w:code="1"/>
      <w:pgMar w:top="340" w:right="510" w:bottom="17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i_K_Alwand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90ED2"/>
    <w:multiLevelType w:val="hybridMultilevel"/>
    <w:tmpl w:val="38D47F8C"/>
    <w:lvl w:ilvl="0" w:tplc="CEBA5AA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36727A"/>
    <w:multiLevelType w:val="hybridMultilevel"/>
    <w:tmpl w:val="D68EA93E"/>
    <w:lvl w:ilvl="0" w:tplc="20C80882">
      <w:start w:val="1"/>
      <w:numFmt w:val="decimal"/>
      <w:lvlText w:val="%1-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2E32C71"/>
    <w:multiLevelType w:val="hybridMultilevel"/>
    <w:tmpl w:val="794846C2"/>
    <w:lvl w:ilvl="0" w:tplc="C10EB5A8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59232">
    <w:abstractNumId w:val="1"/>
  </w:num>
  <w:num w:numId="2" w16cid:durableId="413019271">
    <w:abstractNumId w:val="0"/>
  </w:num>
  <w:num w:numId="3" w16cid:durableId="192823056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yMTCwMDcwNTE2NzNV0lEKTi0uzszPAykwNKoFACkJ4nYtAAAA"/>
  </w:docVars>
  <w:rsids>
    <w:rsidRoot w:val="009A37D8"/>
    <w:rsid w:val="0001209C"/>
    <w:rsid w:val="0002641C"/>
    <w:rsid w:val="00027F4D"/>
    <w:rsid w:val="00032649"/>
    <w:rsid w:val="00032F71"/>
    <w:rsid w:val="000443D8"/>
    <w:rsid w:val="00046E06"/>
    <w:rsid w:val="0005302D"/>
    <w:rsid w:val="0006153E"/>
    <w:rsid w:val="00070A30"/>
    <w:rsid w:val="000716CD"/>
    <w:rsid w:val="00071AEC"/>
    <w:rsid w:val="00093381"/>
    <w:rsid w:val="00094BA6"/>
    <w:rsid w:val="00094FC2"/>
    <w:rsid w:val="00097FE2"/>
    <w:rsid w:val="000A0FC5"/>
    <w:rsid w:val="000A6A84"/>
    <w:rsid w:val="000A7B68"/>
    <w:rsid w:val="000B34CD"/>
    <w:rsid w:val="000B44EC"/>
    <w:rsid w:val="000B6C22"/>
    <w:rsid w:val="000C57E9"/>
    <w:rsid w:val="000C6F59"/>
    <w:rsid w:val="000D2EA1"/>
    <w:rsid w:val="000D6635"/>
    <w:rsid w:val="000E07D7"/>
    <w:rsid w:val="000E2966"/>
    <w:rsid w:val="000E7EA0"/>
    <w:rsid w:val="000F0B71"/>
    <w:rsid w:val="000F192B"/>
    <w:rsid w:val="000F25DC"/>
    <w:rsid w:val="000F5577"/>
    <w:rsid w:val="001003CE"/>
    <w:rsid w:val="00103EF5"/>
    <w:rsid w:val="001105AD"/>
    <w:rsid w:val="001123B0"/>
    <w:rsid w:val="0011340E"/>
    <w:rsid w:val="001134F6"/>
    <w:rsid w:val="00126D83"/>
    <w:rsid w:val="00127D4E"/>
    <w:rsid w:val="00134CB8"/>
    <w:rsid w:val="00146230"/>
    <w:rsid w:val="00147782"/>
    <w:rsid w:val="00150BA3"/>
    <w:rsid w:val="00160452"/>
    <w:rsid w:val="00174E1A"/>
    <w:rsid w:val="00174EDF"/>
    <w:rsid w:val="00176118"/>
    <w:rsid w:val="001806BC"/>
    <w:rsid w:val="00193FC7"/>
    <w:rsid w:val="00197A3A"/>
    <w:rsid w:val="001A3273"/>
    <w:rsid w:val="001B5B0C"/>
    <w:rsid w:val="001C119A"/>
    <w:rsid w:val="001C288A"/>
    <w:rsid w:val="001C571B"/>
    <w:rsid w:val="001D2D9A"/>
    <w:rsid w:val="001D4C6B"/>
    <w:rsid w:val="001D6EAD"/>
    <w:rsid w:val="001E0B2F"/>
    <w:rsid w:val="001F1A3E"/>
    <w:rsid w:val="001F38A8"/>
    <w:rsid w:val="001F5EE8"/>
    <w:rsid w:val="002007EF"/>
    <w:rsid w:val="00201527"/>
    <w:rsid w:val="00202ABB"/>
    <w:rsid w:val="0021169C"/>
    <w:rsid w:val="00214E89"/>
    <w:rsid w:val="002257B8"/>
    <w:rsid w:val="00245A41"/>
    <w:rsid w:val="00252382"/>
    <w:rsid w:val="0027113F"/>
    <w:rsid w:val="00275241"/>
    <w:rsid w:val="002756EA"/>
    <w:rsid w:val="002800C4"/>
    <w:rsid w:val="00290D49"/>
    <w:rsid w:val="00292B34"/>
    <w:rsid w:val="00292DBA"/>
    <w:rsid w:val="002B1F9C"/>
    <w:rsid w:val="002C0187"/>
    <w:rsid w:val="002C3B6F"/>
    <w:rsid w:val="002D40FD"/>
    <w:rsid w:val="002D519D"/>
    <w:rsid w:val="002E2051"/>
    <w:rsid w:val="002E57AC"/>
    <w:rsid w:val="002E5C64"/>
    <w:rsid w:val="002F239B"/>
    <w:rsid w:val="002F6D41"/>
    <w:rsid w:val="00305327"/>
    <w:rsid w:val="00313FC1"/>
    <w:rsid w:val="00325FE7"/>
    <w:rsid w:val="003619CD"/>
    <w:rsid w:val="003752F1"/>
    <w:rsid w:val="0038069F"/>
    <w:rsid w:val="0039558C"/>
    <w:rsid w:val="003A2C9B"/>
    <w:rsid w:val="003B1A93"/>
    <w:rsid w:val="003B24E8"/>
    <w:rsid w:val="003D04B3"/>
    <w:rsid w:val="003D29D3"/>
    <w:rsid w:val="003D5C20"/>
    <w:rsid w:val="003E73C9"/>
    <w:rsid w:val="003F1710"/>
    <w:rsid w:val="0040590C"/>
    <w:rsid w:val="00406CC3"/>
    <w:rsid w:val="00410AD8"/>
    <w:rsid w:val="00431759"/>
    <w:rsid w:val="00431B03"/>
    <w:rsid w:val="004334EF"/>
    <w:rsid w:val="0044411A"/>
    <w:rsid w:val="00447D49"/>
    <w:rsid w:val="00455130"/>
    <w:rsid w:val="0047678F"/>
    <w:rsid w:val="00496AB1"/>
    <w:rsid w:val="004A6B52"/>
    <w:rsid w:val="004B4E20"/>
    <w:rsid w:val="004C23CE"/>
    <w:rsid w:val="004C4456"/>
    <w:rsid w:val="004C46F5"/>
    <w:rsid w:val="004D5625"/>
    <w:rsid w:val="004E4482"/>
    <w:rsid w:val="004F1A24"/>
    <w:rsid w:val="004F5928"/>
    <w:rsid w:val="0050414B"/>
    <w:rsid w:val="00513038"/>
    <w:rsid w:val="00516004"/>
    <w:rsid w:val="0052576F"/>
    <w:rsid w:val="0053376A"/>
    <w:rsid w:val="005354D6"/>
    <w:rsid w:val="00543F71"/>
    <w:rsid w:val="00547404"/>
    <w:rsid w:val="00554D6B"/>
    <w:rsid w:val="00557699"/>
    <w:rsid w:val="00565071"/>
    <w:rsid w:val="00583CB5"/>
    <w:rsid w:val="005879A7"/>
    <w:rsid w:val="005967C7"/>
    <w:rsid w:val="005969BF"/>
    <w:rsid w:val="00597573"/>
    <w:rsid w:val="00597E6D"/>
    <w:rsid w:val="005A30B1"/>
    <w:rsid w:val="005B45A7"/>
    <w:rsid w:val="005B6DAD"/>
    <w:rsid w:val="005C02BE"/>
    <w:rsid w:val="005C08D4"/>
    <w:rsid w:val="005C6DDD"/>
    <w:rsid w:val="005D02A9"/>
    <w:rsid w:val="005D0CF8"/>
    <w:rsid w:val="005D5DEF"/>
    <w:rsid w:val="00613E5B"/>
    <w:rsid w:val="00615818"/>
    <w:rsid w:val="00634E58"/>
    <w:rsid w:val="006418A8"/>
    <w:rsid w:val="0064256A"/>
    <w:rsid w:val="00652E32"/>
    <w:rsid w:val="006635D5"/>
    <w:rsid w:val="00670D0C"/>
    <w:rsid w:val="00674336"/>
    <w:rsid w:val="00674521"/>
    <w:rsid w:val="00681E6B"/>
    <w:rsid w:val="006824F1"/>
    <w:rsid w:val="006854C5"/>
    <w:rsid w:val="006902D9"/>
    <w:rsid w:val="00693B25"/>
    <w:rsid w:val="00694404"/>
    <w:rsid w:val="006A7DF4"/>
    <w:rsid w:val="006B5B6D"/>
    <w:rsid w:val="006C7BF3"/>
    <w:rsid w:val="006D775D"/>
    <w:rsid w:val="006E3FAB"/>
    <w:rsid w:val="006F31E4"/>
    <w:rsid w:val="006F4157"/>
    <w:rsid w:val="007013CB"/>
    <w:rsid w:val="007069E8"/>
    <w:rsid w:val="00711B82"/>
    <w:rsid w:val="0071518E"/>
    <w:rsid w:val="00724E2A"/>
    <w:rsid w:val="00735459"/>
    <w:rsid w:val="007440AC"/>
    <w:rsid w:val="00744446"/>
    <w:rsid w:val="0074733B"/>
    <w:rsid w:val="00755E19"/>
    <w:rsid w:val="007605BA"/>
    <w:rsid w:val="00760C06"/>
    <w:rsid w:val="007818A9"/>
    <w:rsid w:val="00785F90"/>
    <w:rsid w:val="007A0472"/>
    <w:rsid w:val="007B04D8"/>
    <w:rsid w:val="007B20B4"/>
    <w:rsid w:val="007B2187"/>
    <w:rsid w:val="007D4AE9"/>
    <w:rsid w:val="007E1621"/>
    <w:rsid w:val="007F150B"/>
    <w:rsid w:val="008036E4"/>
    <w:rsid w:val="00806A40"/>
    <w:rsid w:val="00807225"/>
    <w:rsid w:val="00813DD9"/>
    <w:rsid w:val="008141C0"/>
    <w:rsid w:val="008151D3"/>
    <w:rsid w:val="00816978"/>
    <w:rsid w:val="008335E6"/>
    <w:rsid w:val="008336ED"/>
    <w:rsid w:val="0084286D"/>
    <w:rsid w:val="00844172"/>
    <w:rsid w:val="008555D1"/>
    <w:rsid w:val="00860746"/>
    <w:rsid w:val="00870381"/>
    <w:rsid w:val="0087495C"/>
    <w:rsid w:val="008767FC"/>
    <w:rsid w:val="00886963"/>
    <w:rsid w:val="0088734B"/>
    <w:rsid w:val="0089059B"/>
    <w:rsid w:val="00894746"/>
    <w:rsid w:val="00895936"/>
    <w:rsid w:val="008962BE"/>
    <w:rsid w:val="008A4168"/>
    <w:rsid w:val="008A4229"/>
    <w:rsid w:val="008B7D09"/>
    <w:rsid w:val="008C05A1"/>
    <w:rsid w:val="008C4659"/>
    <w:rsid w:val="008E0C74"/>
    <w:rsid w:val="008E2D51"/>
    <w:rsid w:val="008E6D2E"/>
    <w:rsid w:val="008F2F53"/>
    <w:rsid w:val="008F4F94"/>
    <w:rsid w:val="009131D9"/>
    <w:rsid w:val="009236CF"/>
    <w:rsid w:val="00930BEE"/>
    <w:rsid w:val="0093104A"/>
    <w:rsid w:val="009673B8"/>
    <w:rsid w:val="00971AE2"/>
    <w:rsid w:val="00974002"/>
    <w:rsid w:val="009744C3"/>
    <w:rsid w:val="009830D2"/>
    <w:rsid w:val="00984DB3"/>
    <w:rsid w:val="00985452"/>
    <w:rsid w:val="00986DB2"/>
    <w:rsid w:val="00992912"/>
    <w:rsid w:val="00995D8A"/>
    <w:rsid w:val="009A37D8"/>
    <w:rsid w:val="009A6C67"/>
    <w:rsid w:val="009B142C"/>
    <w:rsid w:val="009B4343"/>
    <w:rsid w:val="009C6ED0"/>
    <w:rsid w:val="009E4E5D"/>
    <w:rsid w:val="009F52F5"/>
    <w:rsid w:val="00A00CDE"/>
    <w:rsid w:val="00A04986"/>
    <w:rsid w:val="00A324EA"/>
    <w:rsid w:val="00A35BC8"/>
    <w:rsid w:val="00A35C86"/>
    <w:rsid w:val="00A4683A"/>
    <w:rsid w:val="00A51E80"/>
    <w:rsid w:val="00A53695"/>
    <w:rsid w:val="00A537DD"/>
    <w:rsid w:val="00A64862"/>
    <w:rsid w:val="00A719C3"/>
    <w:rsid w:val="00A84CFC"/>
    <w:rsid w:val="00A85774"/>
    <w:rsid w:val="00A92C36"/>
    <w:rsid w:val="00AA5C8B"/>
    <w:rsid w:val="00AB5141"/>
    <w:rsid w:val="00AB6E30"/>
    <w:rsid w:val="00AC045C"/>
    <w:rsid w:val="00AC1FE3"/>
    <w:rsid w:val="00AE0B67"/>
    <w:rsid w:val="00AE0F12"/>
    <w:rsid w:val="00AE13CB"/>
    <w:rsid w:val="00AE3575"/>
    <w:rsid w:val="00AF503B"/>
    <w:rsid w:val="00B20264"/>
    <w:rsid w:val="00B2051A"/>
    <w:rsid w:val="00B2538E"/>
    <w:rsid w:val="00B30B83"/>
    <w:rsid w:val="00B3290B"/>
    <w:rsid w:val="00B36609"/>
    <w:rsid w:val="00B367FF"/>
    <w:rsid w:val="00B4054E"/>
    <w:rsid w:val="00B57503"/>
    <w:rsid w:val="00B65C3C"/>
    <w:rsid w:val="00B6611E"/>
    <w:rsid w:val="00B709BD"/>
    <w:rsid w:val="00B9785F"/>
    <w:rsid w:val="00BA28D8"/>
    <w:rsid w:val="00BA6020"/>
    <w:rsid w:val="00BA768B"/>
    <w:rsid w:val="00BB28E2"/>
    <w:rsid w:val="00BC2A08"/>
    <w:rsid w:val="00BF1DF9"/>
    <w:rsid w:val="00BF2148"/>
    <w:rsid w:val="00BF3988"/>
    <w:rsid w:val="00C006FF"/>
    <w:rsid w:val="00C0607F"/>
    <w:rsid w:val="00C06E39"/>
    <w:rsid w:val="00C13484"/>
    <w:rsid w:val="00C2687C"/>
    <w:rsid w:val="00C3105C"/>
    <w:rsid w:val="00C33178"/>
    <w:rsid w:val="00C420EE"/>
    <w:rsid w:val="00C42CA7"/>
    <w:rsid w:val="00C43802"/>
    <w:rsid w:val="00C45DF0"/>
    <w:rsid w:val="00C5030A"/>
    <w:rsid w:val="00C51789"/>
    <w:rsid w:val="00C5264D"/>
    <w:rsid w:val="00C60731"/>
    <w:rsid w:val="00C64D03"/>
    <w:rsid w:val="00C66CDA"/>
    <w:rsid w:val="00C75E92"/>
    <w:rsid w:val="00C82798"/>
    <w:rsid w:val="00C946B6"/>
    <w:rsid w:val="00C94C89"/>
    <w:rsid w:val="00CB0E4E"/>
    <w:rsid w:val="00CB2869"/>
    <w:rsid w:val="00CD20A6"/>
    <w:rsid w:val="00CE4987"/>
    <w:rsid w:val="00D02BB9"/>
    <w:rsid w:val="00D07A9E"/>
    <w:rsid w:val="00D235C6"/>
    <w:rsid w:val="00D32DDA"/>
    <w:rsid w:val="00D417D0"/>
    <w:rsid w:val="00D424DD"/>
    <w:rsid w:val="00D50DE2"/>
    <w:rsid w:val="00D547FE"/>
    <w:rsid w:val="00D56042"/>
    <w:rsid w:val="00D5744C"/>
    <w:rsid w:val="00D63D57"/>
    <w:rsid w:val="00D64B56"/>
    <w:rsid w:val="00D86942"/>
    <w:rsid w:val="00DA5536"/>
    <w:rsid w:val="00DB2230"/>
    <w:rsid w:val="00DC2953"/>
    <w:rsid w:val="00DD111D"/>
    <w:rsid w:val="00DD2FBA"/>
    <w:rsid w:val="00DE799B"/>
    <w:rsid w:val="00E04148"/>
    <w:rsid w:val="00E066D7"/>
    <w:rsid w:val="00E1303D"/>
    <w:rsid w:val="00E17BBC"/>
    <w:rsid w:val="00E2113B"/>
    <w:rsid w:val="00E363B7"/>
    <w:rsid w:val="00E50541"/>
    <w:rsid w:val="00E658F0"/>
    <w:rsid w:val="00E6672A"/>
    <w:rsid w:val="00E74548"/>
    <w:rsid w:val="00E81F0F"/>
    <w:rsid w:val="00E9286E"/>
    <w:rsid w:val="00EC32AC"/>
    <w:rsid w:val="00EF0028"/>
    <w:rsid w:val="00EF05E3"/>
    <w:rsid w:val="00EF3099"/>
    <w:rsid w:val="00EF3CBF"/>
    <w:rsid w:val="00F00DC6"/>
    <w:rsid w:val="00F03ABF"/>
    <w:rsid w:val="00F20010"/>
    <w:rsid w:val="00F370C3"/>
    <w:rsid w:val="00F43240"/>
    <w:rsid w:val="00F44E95"/>
    <w:rsid w:val="00F55E56"/>
    <w:rsid w:val="00F67544"/>
    <w:rsid w:val="00F73488"/>
    <w:rsid w:val="00F76B6B"/>
    <w:rsid w:val="00F82DF1"/>
    <w:rsid w:val="00F95613"/>
    <w:rsid w:val="00FB544A"/>
    <w:rsid w:val="00FC2CC8"/>
    <w:rsid w:val="00FC325D"/>
    <w:rsid w:val="00FC3EE0"/>
    <w:rsid w:val="00FE3F9A"/>
    <w:rsid w:val="00FE4761"/>
    <w:rsid w:val="00FF31F7"/>
    <w:rsid w:val="00FF5B0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4FF290"/>
  <w15:docId w15:val="{EF8350AC-BF77-4015-B174-96B66DE56C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660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A37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11B8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1B8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86DB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428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0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D9B3DF-3130-421B-9B67-5450610460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429</Words>
  <Characters>244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YAUNI</dc:creator>
  <cp:lastModifiedBy>Vian Sabr</cp:lastModifiedBy>
  <cp:revision>4</cp:revision>
  <cp:lastPrinted>2023-01-03T08:00:00Z</cp:lastPrinted>
  <dcterms:created xsi:type="dcterms:W3CDTF">2023-05-28T10:03:00Z</dcterms:created>
  <dcterms:modified xsi:type="dcterms:W3CDTF">2023-05-28T10:30:00Z</dcterms:modified>
</cp:coreProperties>
</file>